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gif" ContentType="image/gif"/>
  <Default Extension="bin" ContentType="application/vnd.ms-office.vbaProject"/>
  <Override PartName="/docProps/core.xml" ContentType="application/vnd.openxmlformats-package.core-properties+xml"/>
  <Override PartName="/word/document.xml" ContentType="application/vnd.ms-word.template.macroEnabledTemplate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customXml/item1.xml" ContentType="application/xml"/>
  <Override PartName="/customXml/itemProps11.xml" ContentType="application/vnd.openxmlformats-officedocument.customXmlProperties+xml"/>
  <Override PartName="/word/styles.xml" ContentType="application/vnd.openxmlformats-officedocument.wordprocessingml.styles+xml"/>
  <Override PartName="/word/customizations.xml" ContentType="application/vnd.ms-word.keyMapCustomizations+xml"/>
  <Override PartName="/word/vbaData.xml" ContentType="application/vnd.ms-word.vbaData+xml"/>
  <Override PartName="/customXml/item42.xml" ContentType="application/xml"/>
  <Override PartName="/customXml/itemProps42.xml" ContentType="application/vnd.openxmlformats-officedocument.customXmlProperties+xml"/>
  <Override PartName="/word/endnotes.xml" ContentType="application/vnd.openxmlformats-officedocument.wordprocessingml.endnotes+xml"/>
  <Override PartName="/customXml/item33.xml" ContentType="application/xml"/>
  <Override PartName="/customXml/itemProps33.xml" ContentType="application/vnd.openxmlformats-officedocument.customXmlProperties+xml"/>
  <Override PartName="/word/theme/theme11.xml" ContentType="application/vnd.openxmlformats-officedocument.theme+xml"/>
  <Override PartName="/word/footnotes.xml" ContentType="application/vnd.openxmlformats-officedocument.wordprocessingml.footnotes+xml"/>
  <Override PartName="/customXml/item24.xml" ContentType="application/xml"/>
  <Override PartName="/customXml/itemProps24.xml" ContentType="application/vnd.openxmlformats-officedocument.customXmlProperties+xml"/>
  <Override PartName="/word/webSettings.xml" ContentType="application/vnd.openxmlformats-officedocument.wordprocessingml.web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2.xml" ContentType="application/vnd.openxmlformats-officedocument.wordprocessingml.styles+xml"/>
  <Override PartName="/word/glossary/fontTable2.xml" ContentType="application/vnd.openxmlformats-officedocument.wordprocessingml.fontTable+xml"/>
  <Override PartName="/customUI/customUI14555.xml" ContentType="application/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microsoft.com/office/2007/relationships/ui/extensibility" Target="/customUI/customUI14555.xml" Id="Rdc017927048c45f7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8F067" w14:textId="3073CD31" w:rsidR="00415B8B" w:rsidRDefault="00783D64">
      <w:pPr>
        <w:pStyle w:val="Titel"/>
      </w:pPr>
      <w:r>
        <w:rPr>
          <w:lang w:bidi="de-DE"/>
        </w:rPr>
        <w:t xml:space="preserve">Veranstaltungszeitplan-Planer </w:t>
      </w:r>
      <w:r>
        <w:rPr>
          <w:lang w:bidi="de-DE"/>
        </w:rPr>
        <w:fldChar w:fldCharType="begin"/>
      </w:r>
      <w:r>
        <w:rPr>
          <w:lang w:bidi="de-DE"/>
        </w:rPr>
        <w:instrText xml:space="preserve"> DOCVARIABLE  MonthStart1 \@  yyyy   \* MERGEFORMAT </w:instrText>
      </w:r>
      <w:r>
        <w:rPr>
          <w:lang w:bidi="de-DE"/>
        </w:rPr>
        <w:fldChar w:fldCharType="separate"/>
      </w:r>
      <w:r w:rsidR="009B6525">
        <w:rPr>
          <w:lang w:bidi="de-DE"/>
        </w:rPr>
        <w:t>2023</w:t>
      </w:r>
      <w:r>
        <w:rPr>
          <w:lang w:bidi="de-DE"/>
        </w:rPr>
        <w:fldChar w:fldCharType="end"/>
      </w:r>
      <w:r>
        <w:rPr>
          <w:lang w:bidi="de-DE"/>
        </w:rPr>
        <w:fldChar w:fldCharType="begin"/>
      </w:r>
      <w:r>
        <w:rPr>
          <w:lang w:bidi="de-DE"/>
        </w:rPr>
        <w:instrText xml:space="preserve"> If</w:instrText>
      </w:r>
      <w:r>
        <w:rPr>
          <w:lang w:bidi="de-DE"/>
        </w:rPr>
        <w:fldChar w:fldCharType="begin"/>
      </w:r>
      <w:r>
        <w:rPr>
          <w:lang w:bidi="de-DE"/>
        </w:rPr>
        <w:instrText xml:space="preserve"> DOCVARIABLE  MonthStart1 \@  yyyy</w:instrText>
      </w:r>
      <w:r>
        <w:rPr>
          <w:lang w:bidi="de-DE"/>
        </w:rPr>
        <w:fldChar w:fldCharType="separate"/>
      </w:r>
      <w:r w:rsidR="009B6525">
        <w:rPr>
          <w:lang w:bidi="de-DE"/>
        </w:rPr>
        <w:instrText>2023</w:instrText>
      </w:r>
      <w:r>
        <w:rPr>
          <w:lang w:bidi="de-DE"/>
        </w:rPr>
        <w:fldChar w:fldCharType="end"/>
      </w:r>
      <w:r>
        <w:rPr>
          <w:lang w:bidi="de-DE"/>
        </w:rPr>
        <w:instrText>=</w:instrText>
      </w:r>
      <w:r>
        <w:rPr>
          <w:lang w:bidi="de-DE"/>
        </w:rPr>
        <w:fldChar w:fldCharType="begin"/>
      </w:r>
      <w:r>
        <w:rPr>
          <w:lang w:bidi="de-DE"/>
        </w:rPr>
        <w:instrText xml:space="preserve"> DOCVARIABLE  MonthStartLast \@  yyyy</w:instrText>
      </w:r>
      <w:r>
        <w:rPr>
          <w:lang w:bidi="de-DE"/>
        </w:rPr>
        <w:fldChar w:fldCharType="separate"/>
      </w:r>
      <w:r w:rsidR="009B6525">
        <w:rPr>
          <w:lang w:bidi="de-DE"/>
        </w:rPr>
        <w:instrText>2024</w:instrText>
      </w:r>
      <w:r>
        <w:rPr>
          <w:lang w:bidi="de-DE"/>
        </w:rPr>
        <w:fldChar w:fldCharType="end"/>
      </w:r>
      <w:r>
        <w:rPr>
          <w:lang w:bidi="de-DE"/>
        </w:rPr>
        <w:instrText xml:space="preserve"> "" "-"</w:instrText>
      </w:r>
      <w:r w:rsidR="008151D6">
        <w:rPr>
          <w:lang w:bidi="de-DE"/>
        </w:rPr>
        <w:fldChar w:fldCharType="separate"/>
      </w:r>
      <w:r w:rsidR="009B6525">
        <w:rPr>
          <w:noProof/>
          <w:lang w:bidi="de-DE"/>
        </w:rPr>
        <w:t>-</w:t>
      </w:r>
      <w:r>
        <w:rPr>
          <w:lang w:bidi="de-DE"/>
        </w:rPr>
        <w:fldChar w:fldCharType="end"/>
      </w:r>
      <w:r>
        <w:rPr>
          <w:lang w:bidi="de-DE"/>
        </w:rPr>
        <w:fldChar w:fldCharType="begin"/>
      </w:r>
      <w:r>
        <w:rPr>
          <w:lang w:bidi="de-DE"/>
        </w:rPr>
        <w:instrText xml:space="preserve"> If</w:instrText>
      </w:r>
      <w:r>
        <w:rPr>
          <w:lang w:bidi="de-DE"/>
        </w:rPr>
        <w:fldChar w:fldCharType="begin"/>
      </w:r>
      <w:r>
        <w:rPr>
          <w:lang w:bidi="de-DE"/>
        </w:rPr>
        <w:instrText xml:space="preserve"> DOCVARIABLE  MonthStart1 \@  yyyy</w:instrText>
      </w:r>
      <w:r>
        <w:rPr>
          <w:lang w:bidi="de-DE"/>
        </w:rPr>
        <w:fldChar w:fldCharType="separate"/>
      </w:r>
      <w:r w:rsidR="009B6525">
        <w:rPr>
          <w:lang w:bidi="de-DE"/>
        </w:rPr>
        <w:instrText>2023</w:instrText>
      </w:r>
      <w:r>
        <w:rPr>
          <w:lang w:bidi="de-DE"/>
        </w:rPr>
        <w:fldChar w:fldCharType="end"/>
      </w:r>
      <w:r>
        <w:rPr>
          <w:lang w:bidi="de-DE"/>
        </w:rPr>
        <w:instrText>=</w:instrText>
      </w:r>
      <w:r>
        <w:rPr>
          <w:lang w:bidi="de-DE"/>
        </w:rPr>
        <w:fldChar w:fldCharType="begin"/>
      </w:r>
      <w:r>
        <w:rPr>
          <w:lang w:bidi="de-DE"/>
        </w:rPr>
        <w:instrText xml:space="preserve"> DOCVARIABLE  MonthStartLast \@  yyyy</w:instrText>
      </w:r>
      <w:r>
        <w:rPr>
          <w:lang w:bidi="de-DE"/>
        </w:rPr>
        <w:fldChar w:fldCharType="separate"/>
      </w:r>
      <w:r w:rsidR="009B6525">
        <w:rPr>
          <w:lang w:bidi="de-DE"/>
        </w:rPr>
        <w:instrText>2024</w:instrText>
      </w:r>
      <w:r>
        <w:rPr>
          <w:lang w:bidi="de-DE"/>
        </w:rPr>
        <w:fldChar w:fldCharType="end"/>
      </w:r>
      <w:r>
        <w:rPr>
          <w:lang w:bidi="de-DE"/>
        </w:rPr>
        <w:instrText xml:space="preserve"> "" </w:instrText>
      </w:r>
      <w:r>
        <w:rPr>
          <w:lang w:bidi="de-DE"/>
        </w:rPr>
        <w:fldChar w:fldCharType="begin"/>
      </w:r>
      <w:r>
        <w:rPr>
          <w:lang w:bidi="de-DE"/>
        </w:rPr>
        <w:instrText xml:space="preserve"> DOCVARIABLE  MonthStartLast \@  yyyy</w:instrText>
      </w:r>
      <w:r>
        <w:rPr>
          <w:lang w:bidi="de-DE"/>
        </w:rPr>
        <w:fldChar w:fldCharType="separate"/>
      </w:r>
      <w:r w:rsidR="009B6525">
        <w:rPr>
          <w:lang w:bidi="de-DE"/>
        </w:rPr>
        <w:instrText>2024</w:instrText>
      </w:r>
      <w:r>
        <w:rPr>
          <w:lang w:bidi="de-DE"/>
        </w:rPr>
        <w:fldChar w:fldCharType="end"/>
      </w:r>
      <w:r w:rsidR="008151D6">
        <w:rPr>
          <w:lang w:bidi="de-DE"/>
        </w:rPr>
        <w:fldChar w:fldCharType="separate"/>
      </w:r>
      <w:r w:rsidR="009B6525">
        <w:rPr>
          <w:noProof/>
          <w:lang w:bidi="de-DE"/>
        </w:rPr>
        <w:t>2024</w:t>
      </w:r>
      <w:r>
        <w:rPr>
          <w:lang w:bidi="de-DE"/>
        </w:rPr>
        <w:fldChar w:fldCharType="end"/>
      </w:r>
    </w:p>
    <w:tbl>
      <w:tblPr>
        <w:tblW w:w="5000" w:type="pct"/>
        <w:tblBorders>
          <w:bottom w:val="single" w:sz="18" w:space="0" w:color="D9D9D9" w:themeColor="background1" w:themeShade="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Layouttabelle"/>
        <w:tblDescription w:val="Projectüberschriftentabelle"/>
      </w:tblPr>
      <w:tblGrid>
        <w:gridCol w:w="7483"/>
        <w:gridCol w:w="7483"/>
      </w:tblGrid>
      <w:tr w:rsidR="00415B8B" w14:paraId="3F0084F4" w14:textId="77777777">
        <w:trPr>
          <w:trHeight w:hRule="exact" w:val="187"/>
        </w:trPr>
        <w:tc>
          <w:tcPr>
            <w:tcW w:w="2500" w:type="pct"/>
          </w:tcPr>
          <w:p w14:paraId="02BB88D9" w14:textId="77777777" w:rsidR="00415B8B" w:rsidRDefault="00783D64">
            <w:pPr>
              <w:rPr>
                <w:noProof/>
              </w:rPr>
            </w:pPr>
            <w:r>
              <w:rPr>
                <w:noProof/>
                <w:sz w:val="64"/>
                <w:szCs w:val="64"/>
                <w:lang w:bidi="de-DE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8C45C7E" wp14:editId="14A708AD">
                      <wp:simplePos x="0" y="0"/>
                      <wp:positionH relativeFrom="margin">
                        <wp:align>left</wp:align>
                      </wp:positionH>
                      <wp:positionV relativeFrom="page">
                        <wp:align>top</wp:align>
                      </wp:positionV>
                      <wp:extent cx="8869680" cy="54000"/>
                      <wp:effectExtent l="0" t="0" r="7620" b="3175"/>
                      <wp:wrapNone/>
                      <wp:docPr id="2" name="Rechteck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869680" cy="54000"/>
                              </a:xfrm>
                              <a:prstGeom prst="rect">
                                <a:avLst/>
                              </a:prstGeom>
                              <a:pattFill prst="ltUpDiag">
                                <a:fgClr>
                                  <a:schemeClr val="bg1">
                                    <a:lumMod val="75000"/>
                                  </a:schemeClr>
                                </a:fgClr>
                                <a:bgClr>
                                  <a:schemeClr val="bg1"/>
                                </a:bgClr>
                              </a:patt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10000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76DA18" id="Rechteck 2" o:spid="_x0000_s1026" alt="&quot;&quot;" style="position:absolute;margin-left:0;margin-top:0;width:698.4pt;height:4.25pt;z-index:251658240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top;mso-position-vertical-relative:page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" fillcolor="#bfbfbf [2412]" stroked="f" strokeweight="1pt">
                      <v:fill r:id="rId12" o:title="" color2="white [3212]" type="pattern"/>
                      <w10:wrap anchorx="margin" anchory="page"/>
                    </v:rect>
                  </w:pict>
                </mc:Fallback>
              </mc:AlternateContent>
            </w:r>
          </w:p>
        </w:tc>
        <w:tc>
          <w:tcPr>
            <w:tcW w:w="2500" w:type="pct"/>
            <w:tcBorders>
              <w:bottom w:val="nil"/>
            </w:tcBorders>
          </w:tcPr>
          <w:p w14:paraId="6F7D8FBF" w14:textId="77777777" w:rsidR="00415B8B" w:rsidRDefault="00415B8B"/>
        </w:tc>
      </w:tr>
      <w:tr w:rsidR="00415B8B" w14:paraId="5E50C5D0" w14:textId="77777777">
        <w:tc>
          <w:tcPr>
            <w:tcW w:w="2500" w:type="pct"/>
            <w:tcBorders>
              <w:right w:val="single" w:sz="8" w:space="0" w:color="D9D9D9" w:themeColor="background1" w:themeShade="D9"/>
            </w:tcBorders>
          </w:tcPr>
          <w:tbl>
            <w:tblPr>
              <w:tblStyle w:val="Kalendertabel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Layouttabelle"/>
              <w:tblDescription w:val="Projektinformationen"/>
            </w:tblPr>
            <w:tblGrid>
              <w:gridCol w:w="2508"/>
              <w:gridCol w:w="4965"/>
            </w:tblGrid>
            <w:tr w:rsidR="00415B8B" w14:paraId="505B0814" w14:textId="77777777">
              <w:tc>
                <w:tcPr>
                  <w:tcW w:w="1678" w:type="pct"/>
                </w:tcPr>
                <w:p w14:paraId="11F96B12" w14:textId="77777777" w:rsidR="00415B8B" w:rsidRDefault="00783D64">
                  <w:pPr>
                    <w:pStyle w:val="berschrift1"/>
                  </w:pPr>
                  <w:r>
                    <w:rPr>
                      <w:lang w:bidi="de-DE"/>
                    </w:rPr>
                    <w:t>Projekt/Ereignis</w:t>
                  </w:r>
                </w:p>
              </w:tc>
              <w:tc>
                <w:tcPr>
                  <w:tcW w:w="3322" w:type="pct"/>
                </w:tcPr>
                <w:p w14:paraId="288D50A1" w14:textId="0040A2CE" w:rsidR="00415B8B" w:rsidRDefault="00000000">
                  <w:pPr>
                    <w:pStyle w:val="Formulartext"/>
                  </w:pPr>
                  <w:sdt>
                    <w:sdtPr>
                      <w:id w:val="-1074813962"/>
                      <w:placeholder>
                        <w:docPart w:val="489F28F470774FB287F726E12DEB1FC7"/>
                      </w:placeholder>
                      <w:temporary/>
                      <w:showingPlcHdr/>
                      <w15:appearance w15:val="hidden"/>
                      <w:text/>
                    </w:sdtPr>
                    <w:sdtContent>
                      <w:r w:rsidR="00783D64">
                        <w:rPr>
                          <w:lang w:bidi="de-DE"/>
                        </w:rPr>
                        <w:t>Projekt- bzw. Ereignisname</w:t>
                      </w:r>
                    </w:sdtContent>
                  </w:sdt>
                </w:p>
              </w:tc>
            </w:tr>
            <w:tr w:rsidR="00415B8B" w14:paraId="1850A929" w14:textId="77777777">
              <w:tc>
                <w:tcPr>
                  <w:tcW w:w="1678" w:type="pct"/>
                </w:tcPr>
                <w:p w14:paraId="4F51CE11" w14:textId="77777777" w:rsidR="00415B8B" w:rsidRDefault="00783D64">
                  <w:pPr>
                    <w:pStyle w:val="berschrift1"/>
                  </w:pPr>
                  <w:r>
                    <w:rPr>
                      <w:lang w:bidi="de-DE"/>
                    </w:rPr>
                    <w:t>Organisator</w:t>
                  </w:r>
                </w:p>
              </w:tc>
              <w:tc>
                <w:tcPr>
                  <w:tcW w:w="3322" w:type="pct"/>
                </w:tcPr>
                <w:p w14:paraId="105B441C" w14:textId="3A9E82FA" w:rsidR="00415B8B" w:rsidRDefault="00000000">
                  <w:pPr>
                    <w:pStyle w:val="Formulartext"/>
                  </w:pPr>
                  <w:sdt>
                    <w:sdtPr>
                      <w:id w:val="1698419254"/>
                      <w:placeholder>
                        <w:docPart w:val="3FEEDB47DF4D43DF974D3F108353AFE9"/>
                      </w:placeholder>
                      <w:temporary/>
                      <w:showingPlcHdr/>
                      <w15:appearance w15:val="hidden"/>
                      <w:text/>
                    </w:sdtPr>
                    <w:sdtContent>
                      <w:r w:rsidR="00783D64">
                        <w:rPr>
                          <w:lang w:bidi="de-DE"/>
                        </w:rPr>
                        <w:t>Name des Organisators</w:t>
                      </w:r>
                    </w:sdtContent>
                  </w:sdt>
                </w:p>
              </w:tc>
            </w:tr>
          </w:tbl>
          <w:p w14:paraId="69764C34" w14:textId="77777777" w:rsidR="00415B8B" w:rsidRDefault="00415B8B"/>
        </w:tc>
        <w:tc>
          <w:tcPr>
            <w:tcW w:w="2500" w:type="pct"/>
            <w:tcBorders>
              <w:left w:val="single" w:sz="8" w:space="0" w:color="D9D9D9" w:themeColor="background1" w:themeShade="D9"/>
              <w:bottom w:val="nil"/>
            </w:tcBorders>
            <w:tcMar>
              <w:left w:w="144" w:type="dxa"/>
              <w:right w:w="144" w:type="dxa"/>
            </w:tcMar>
          </w:tcPr>
          <w:p w14:paraId="7A565D93" w14:textId="7E428C7F" w:rsidR="00415B8B" w:rsidRDefault="00000000">
            <w:sdt>
              <w:sdtPr>
                <w:id w:val="1119408978"/>
                <w:placeholder>
                  <w:docPart w:val="766AE06E2DC544A1AD85FDA372653E00"/>
                </w:placeholder>
                <w:temporary/>
                <w:showingPlcHdr/>
                <w15:appearance w15:val="hidden"/>
              </w:sdtPr>
              <w:sdtContent>
                <w:r w:rsidR="00783D64">
                  <w:rPr>
                    <w:lang w:bidi="de-DE"/>
                  </w:rPr>
                  <w:t>Wenn Sie sofort anfangen möchten, klicken Sie auf einen Platzhaltertext (wie diesen), und beginnen Sie mit der Eingabe, um ihn durch Ihren eigenen Text zu ersetzen.</w:t>
                </w:r>
              </w:sdtContent>
            </w:sdt>
          </w:p>
        </w:tc>
      </w:tr>
      <w:tr w:rsidR="00415B8B" w14:paraId="17D4B353" w14:textId="77777777">
        <w:trPr>
          <w:trHeight w:hRule="exact" w:val="101"/>
        </w:trPr>
        <w:tc>
          <w:tcPr>
            <w:tcW w:w="2500" w:type="pct"/>
          </w:tcPr>
          <w:p w14:paraId="5BC1AEAD" w14:textId="77777777" w:rsidR="00415B8B" w:rsidRDefault="00415B8B"/>
        </w:tc>
        <w:tc>
          <w:tcPr>
            <w:tcW w:w="2500" w:type="pct"/>
            <w:tcBorders>
              <w:top w:val="nil"/>
            </w:tcBorders>
          </w:tcPr>
          <w:p w14:paraId="30571531" w14:textId="77777777" w:rsidR="00415B8B" w:rsidRDefault="00415B8B"/>
        </w:tc>
      </w:tr>
    </w:tbl>
    <w:p w14:paraId="55F0254F" w14:textId="77777777" w:rsidR="00415B8B" w:rsidRDefault="00415B8B">
      <w:pPr>
        <w:pStyle w:val="KeinLeerraum"/>
      </w:pPr>
    </w:p>
    <w:tbl>
      <w:tblPr>
        <w:tblW w:w="5000" w:type="pct"/>
        <w:tblBorders>
          <w:insideV w:val="single" w:sz="24" w:space="0" w:color="FFFFFF" w:themeColor="background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Layouttabelle"/>
      </w:tblPr>
      <w:tblGrid>
        <w:gridCol w:w="7483"/>
        <w:gridCol w:w="7483"/>
      </w:tblGrid>
      <w:tr w:rsidR="00415B8B" w14:paraId="01C2AE17" w14:textId="77777777">
        <w:tc>
          <w:tcPr>
            <w:tcW w:w="2500" w:type="pct"/>
          </w:tcPr>
          <w:tbl>
            <w:tblPr>
              <w:tblStyle w:val="TabelleVeranstaltungsplaner"/>
              <w:tblW w:w="5000" w:type="pct"/>
              <w:jc w:val="center"/>
              <w:tblLook w:val="04A0" w:firstRow="1" w:lastRow="0" w:firstColumn="1" w:lastColumn="0" w:noHBand="0" w:noVBand="1"/>
              <w:tblCaption w:val="Inhaltstabelle"/>
            </w:tblPr>
            <w:tblGrid>
              <w:gridCol w:w="3726"/>
              <w:gridCol w:w="1864"/>
              <w:gridCol w:w="1863"/>
            </w:tblGrid>
            <w:tr w:rsidR="00415B8B" w14:paraId="5097E7C2" w14:textId="77777777" w:rsidTr="00415B8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jc w:val="center"/>
              </w:trPr>
              <w:tc>
                <w:tcPr>
                  <w:tcW w:w="2499" w:type="pct"/>
                </w:tcPr>
                <w:p w14:paraId="78D41D57" w14:textId="77777777" w:rsidR="00415B8B" w:rsidRDefault="00783D64">
                  <w:pPr>
                    <w:pStyle w:val="berschrift2"/>
                  </w:pPr>
                  <w:r>
                    <w:rPr>
                      <w:lang w:bidi="de-DE"/>
                    </w:rPr>
                    <w:t>Projektphase</w:t>
                  </w:r>
                </w:p>
              </w:tc>
              <w:tc>
                <w:tcPr>
                  <w:tcW w:w="1250" w:type="pct"/>
                </w:tcPr>
                <w:p w14:paraId="7C76840B" w14:textId="77777777" w:rsidR="00415B8B" w:rsidRDefault="00783D64">
                  <w:pPr>
                    <w:pStyle w:val="berschrift2"/>
                  </w:pPr>
                  <w:r>
                    <w:rPr>
                      <w:lang w:bidi="de-DE"/>
                    </w:rPr>
                    <w:t>Anfang</w:t>
                  </w:r>
                </w:p>
              </w:tc>
              <w:tc>
                <w:tcPr>
                  <w:tcW w:w="1250" w:type="pct"/>
                </w:tcPr>
                <w:p w14:paraId="69B49A7F" w14:textId="77777777" w:rsidR="00415B8B" w:rsidRDefault="00783D64">
                  <w:pPr>
                    <w:pStyle w:val="berschrift2"/>
                  </w:pPr>
                  <w:r>
                    <w:rPr>
                      <w:lang w:bidi="de-DE"/>
                    </w:rPr>
                    <w:t>Ende</w:t>
                  </w:r>
                </w:p>
              </w:tc>
            </w:tr>
            <w:tr w:rsidR="00415B8B" w14:paraId="44B2ED29" w14:textId="77777777" w:rsidTr="00415B8B">
              <w:trPr>
                <w:trHeight w:val="360"/>
                <w:jc w:val="center"/>
              </w:trPr>
              <w:tc>
                <w:tcPr>
                  <w:tcW w:w="2499" w:type="pct"/>
                  <w:shd w:val="clear" w:color="auto" w:fill="42BFEB" w:themeFill="accent1"/>
                </w:tcPr>
                <w:p w14:paraId="6EA2CD59" w14:textId="6BA8D075" w:rsidR="00415B8B" w:rsidRDefault="00000000">
                  <w:pPr>
                    <w:pStyle w:val="berschrift3"/>
                  </w:pPr>
                  <w:sdt>
                    <w:sdtPr>
                      <w:id w:val="-1338833545"/>
                      <w:placeholder>
                        <w:docPart w:val="E8BECD3CFC924137ABB19A0FEC505A43"/>
                      </w:placeholder>
                      <w:temporary/>
                      <w:showingPlcHdr/>
                      <w15:appearance w15:val="hidden"/>
                      <w:text/>
                    </w:sdtPr>
                    <w:sdtContent>
                      <w:r w:rsidR="00783D64">
                        <w:rPr>
                          <w:lang w:bidi="de-DE"/>
                        </w:rPr>
                        <w:t>Phase 1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B3E5F7" w:themeFill="accent1" w:themeFillTint="66"/>
                </w:tcPr>
                <w:p w14:paraId="76ACC14C" w14:textId="6BA127C6" w:rsidR="00415B8B" w:rsidRDefault="00000000">
                  <w:pPr>
                    <w:pStyle w:val="Tabellentext"/>
                  </w:pPr>
                  <w:sdt>
                    <w:sdtPr>
                      <w:id w:val="42950505"/>
                      <w:placeholder>
                        <w:docPart w:val="E6B509C5EFC145F199ACEA5D426FB49F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B3E5F7" w:themeFill="accent1" w:themeFillTint="66"/>
                </w:tcPr>
                <w:p w14:paraId="5C806516" w14:textId="401B4143" w:rsidR="00415B8B" w:rsidRDefault="00000000">
                  <w:pPr>
                    <w:pStyle w:val="Tabellentext"/>
                  </w:pPr>
                  <w:sdt>
                    <w:sdtPr>
                      <w:id w:val="-1113284386"/>
                      <w:placeholder>
                        <w:docPart w:val="97632F6124134794AF7CE624B9A93FA3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</w:tr>
            <w:tr w:rsidR="00415B8B" w14:paraId="1F20198E" w14:textId="77777777" w:rsidTr="00415B8B">
              <w:trPr>
                <w:trHeight w:val="360"/>
                <w:jc w:val="center"/>
              </w:trPr>
              <w:tc>
                <w:tcPr>
                  <w:tcW w:w="2499" w:type="pct"/>
                  <w:tcBorders>
                    <w:bottom w:val="single" w:sz="24" w:space="0" w:color="FFFFFF" w:themeColor="background1"/>
                  </w:tcBorders>
                  <w:shd w:val="clear" w:color="auto" w:fill="72D936" w:themeFill="accent2"/>
                </w:tcPr>
                <w:p w14:paraId="1F411484" w14:textId="54A4DF6E" w:rsidR="00415B8B" w:rsidRDefault="00000000">
                  <w:pPr>
                    <w:pStyle w:val="berschrift3"/>
                  </w:pPr>
                  <w:sdt>
                    <w:sdtPr>
                      <w:id w:val="-1074966771"/>
                      <w:placeholder>
                        <w:docPart w:val="1D27916F52DF44CAAD4ACA1EF6BA4D8E"/>
                      </w:placeholder>
                      <w:temporary/>
                      <w:showingPlcHdr/>
                      <w15:appearance w15:val="hidden"/>
                      <w:text/>
                    </w:sdtPr>
                    <w:sdtContent>
                      <w:r w:rsidR="00783D64">
                        <w:rPr>
                          <w:lang w:bidi="de-DE"/>
                        </w:rPr>
                        <w:t>Phase 2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C6EFAE" w:themeFill="accent2" w:themeFillTint="66"/>
                </w:tcPr>
                <w:p w14:paraId="1EBCBE88" w14:textId="609E656E" w:rsidR="00415B8B" w:rsidRDefault="00000000">
                  <w:pPr>
                    <w:pStyle w:val="Tabellentext"/>
                  </w:pPr>
                  <w:sdt>
                    <w:sdtPr>
                      <w:id w:val="-1160926376"/>
                      <w:placeholder>
                        <w:docPart w:val="2A85ACAF5924492FA425D7B8897AFC67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C6EFAE" w:themeFill="accent2" w:themeFillTint="66"/>
                </w:tcPr>
                <w:p w14:paraId="49E6322F" w14:textId="4D126E2A" w:rsidR="00415B8B" w:rsidRDefault="00000000">
                  <w:pPr>
                    <w:pStyle w:val="Tabellentext"/>
                  </w:pPr>
                  <w:sdt>
                    <w:sdtPr>
                      <w:id w:val="-1251654377"/>
                      <w:placeholder>
                        <w:docPart w:val="E70330B4073C489EA98BFC2694F6CB17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</w:tr>
            <w:tr w:rsidR="00415B8B" w14:paraId="5EF81822" w14:textId="77777777" w:rsidTr="00415B8B">
              <w:trPr>
                <w:trHeight w:val="360"/>
                <w:jc w:val="center"/>
              </w:trPr>
              <w:tc>
                <w:tcPr>
                  <w:tcW w:w="2499" w:type="pct"/>
                  <w:tcBorders>
                    <w:top w:val="single" w:sz="24" w:space="0" w:color="FFFFFF" w:themeColor="background1"/>
                    <w:bottom w:val="single" w:sz="24" w:space="0" w:color="FFFFFF" w:themeColor="background1"/>
                  </w:tcBorders>
                  <w:shd w:val="clear" w:color="auto" w:fill="FFB279" w:themeFill="accent3" w:themeFillTint="99"/>
                </w:tcPr>
                <w:p w14:paraId="2D812651" w14:textId="617000A6" w:rsidR="00415B8B" w:rsidRDefault="00000000">
                  <w:pPr>
                    <w:pStyle w:val="berschrift3"/>
                  </w:pPr>
                  <w:sdt>
                    <w:sdtPr>
                      <w:id w:val="161980155"/>
                      <w:placeholder>
                        <w:docPart w:val="5525D1F0C9BE4248BFCE289EF2320893"/>
                      </w:placeholder>
                      <w:temporary/>
                      <w:showingPlcHdr/>
                      <w15:appearance w15:val="hidden"/>
                      <w:text/>
                    </w:sdtPr>
                    <w:sdtContent>
                      <w:r w:rsidR="00783D64">
                        <w:rPr>
                          <w:lang w:bidi="de-DE"/>
                        </w:rPr>
                        <w:t>Phase 3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FFCCA6" w:themeFill="accent3" w:themeFillTint="66"/>
                </w:tcPr>
                <w:p w14:paraId="4EA7C113" w14:textId="77851676" w:rsidR="00415B8B" w:rsidRDefault="00000000">
                  <w:pPr>
                    <w:pStyle w:val="Tabellentext"/>
                  </w:pPr>
                  <w:sdt>
                    <w:sdtPr>
                      <w:id w:val="-385793811"/>
                      <w:placeholder>
                        <w:docPart w:val="00E9D9E4C3E8438EA8BA54EA87CF7A7A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FFCCA6" w:themeFill="accent3" w:themeFillTint="66"/>
                </w:tcPr>
                <w:p w14:paraId="14A6D2F7" w14:textId="78BE64EC" w:rsidR="00415B8B" w:rsidRDefault="00000000">
                  <w:pPr>
                    <w:pStyle w:val="Tabellentext"/>
                  </w:pPr>
                  <w:sdt>
                    <w:sdtPr>
                      <w:id w:val="-558935383"/>
                      <w:placeholder>
                        <w:docPart w:val="251BB33F783E4AAB92B5A959AD2E0BEE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</w:tr>
            <w:tr w:rsidR="00415B8B" w14:paraId="16ADECC1" w14:textId="77777777" w:rsidTr="00415B8B">
              <w:trPr>
                <w:trHeight w:val="360"/>
                <w:jc w:val="center"/>
              </w:trPr>
              <w:tc>
                <w:tcPr>
                  <w:tcW w:w="2499" w:type="pct"/>
                  <w:tcBorders>
                    <w:top w:val="single" w:sz="24" w:space="0" w:color="FFFFFF" w:themeColor="background1"/>
                    <w:bottom w:val="single" w:sz="24" w:space="0" w:color="FFFFFF" w:themeColor="background1"/>
                  </w:tcBorders>
                  <w:shd w:val="clear" w:color="auto" w:fill="BDB0E2" w:themeFill="accent4" w:themeFillTint="99"/>
                </w:tcPr>
                <w:p w14:paraId="6EC2B859" w14:textId="4347441F" w:rsidR="00415B8B" w:rsidRDefault="00000000">
                  <w:pPr>
                    <w:pStyle w:val="berschrift3"/>
                  </w:pPr>
                  <w:sdt>
                    <w:sdtPr>
                      <w:id w:val="1948573490"/>
                      <w:placeholder>
                        <w:docPart w:val="24229485AD5E4213BD69698A9B051B2C"/>
                      </w:placeholder>
                      <w:temporary/>
                      <w:showingPlcHdr/>
                      <w15:appearance w15:val="hidden"/>
                      <w:text/>
                    </w:sdtPr>
                    <w:sdtContent>
                      <w:r w:rsidR="00783D64">
                        <w:rPr>
                          <w:lang w:bidi="de-DE"/>
                        </w:rPr>
                        <w:t>Phase 4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D3CAEC" w:themeFill="accent4" w:themeFillTint="66"/>
                </w:tcPr>
                <w:p w14:paraId="3F273308" w14:textId="03929865" w:rsidR="00415B8B" w:rsidRDefault="00000000">
                  <w:pPr>
                    <w:pStyle w:val="Tabellentext"/>
                  </w:pPr>
                  <w:sdt>
                    <w:sdtPr>
                      <w:id w:val="594910598"/>
                      <w:placeholder>
                        <w:docPart w:val="C88F78C40394448FA266A7E23ACD202B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D3CAEC" w:themeFill="accent4" w:themeFillTint="66"/>
                </w:tcPr>
                <w:p w14:paraId="5DDD87C1" w14:textId="2484C30E" w:rsidR="00415B8B" w:rsidRDefault="00000000">
                  <w:pPr>
                    <w:pStyle w:val="Tabellentext"/>
                  </w:pPr>
                  <w:sdt>
                    <w:sdtPr>
                      <w:id w:val="2051958797"/>
                      <w:placeholder>
                        <w:docPart w:val="FBEB00F5D0734B56A000B5137FE39D6E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</w:tr>
            <w:tr w:rsidR="00415B8B" w14:paraId="26E62FE0" w14:textId="77777777" w:rsidTr="00415B8B">
              <w:trPr>
                <w:trHeight w:val="360"/>
                <w:jc w:val="center"/>
              </w:trPr>
              <w:tc>
                <w:tcPr>
                  <w:tcW w:w="2499" w:type="pct"/>
                  <w:tcBorders>
                    <w:top w:val="single" w:sz="24" w:space="0" w:color="FFFFFF" w:themeColor="background1"/>
                    <w:bottom w:val="single" w:sz="24" w:space="0" w:color="FFFFFF" w:themeColor="background1"/>
                  </w:tcBorders>
                  <w:shd w:val="clear" w:color="auto" w:fill="F194B3" w:themeFill="accent5" w:themeFillTint="99"/>
                </w:tcPr>
                <w:p w14:paraId="29606256" w14:textId="349C678F" w:rsidR="00415B8B" w:rsidRDefault="00000000">
                  <w:pPr>
                    <w:pStyle w:val="berschrift3"/>
                  </w:pPr>
                  <w:sdt>
                    <w:sdtPr>
                      <w:id w:val="-117379422"/>
                      <w:placeholder>
                        <w:docPart w:val="DB44519055A246EEB023F5B82155E260"/>
                      </w:placeholder>
                      <w:temporary/>
                      <w:showingPlcHdr/>
                      <w15:appearance w15:val="hidden"/>
                      <w:text/>
                    </w:sdtPr>
                    <w:sdtContent>
                      <w:r w:rsidR="00783D64">
                        <w:rPr>
                          <w:lang w:bidi="de-DE"/>
                        </w:rPr>
                        <w:t>Phase 5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F5B7CC" w:themeFill="accent5" w:themeFillTint="66"/>
                </w:tcPr>
                <w:p w14:paraId="71A935E3" w14:textId="0523065C" w:rsidR="00415B8B" w:rsidRDefault="00000000">
                  <w:pPr>
                    <w:pStyle w:val="Tabellentext"/>
                  </w:pPr>
                  <w:sdt>
                    <w:sdtPr>
                      <w:id w:val="-1091854353"/>
                      <w:placeholder>
                        <w:docPart w:val="EA028A84A2914A9FA35EB5E168F6724F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F5B7CC" w:themeFill="accent5" w:themeFillTint="66"/>
                </w:tcPr>
                <w:p w14:paraId="03852B99" w14:textId="51CA5CC8" w:rsidR="00415B8B" w:rsidRDefault="00000000">
                  <w:pPr>
                    <w:pStyle w:val="Tabellentext"/>
                  </w:pPr>
                  <w:sdt>
                    <w:sdtPr>
                      <w:id w:val="-1873598378"/>
                      <w:placeholder>
                        <w:docPart w:val="00973504DBE14BCD82F3C825EF02C058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</w:tr>
            <w:tr w:rsidR="00415B8B" w14:paraId="5FBEEC3D" w14:textId="77777777" w:rsidTr="00415B8B">
              <w:trPr>
                <w:trHeight w:val="360"/>
                <w:jc w:val="center"/>
              </w:trPr>
              <w:tc>
                <w:tcPr>
                  <w:tcW w:w="2499" w:type="pct"/>
                  <w:tcBorders>
                    <w:top w:val="single" w:sz="24" w:space="0" w:color="FFFFFF" w:themeColor="background1"/>
                  </w:tcBorders>
                  <w:shd w:val="clear" w:color="auto" w:fill="FFB300" w:themeFill="accent6"/>
                </w:tcPr>
                <w:p w14:paraId="67C76D0E" w14:textId="2C06AC4F" w:rsidR="00415B8B" w:rsidRDefault="00000000">
                  <w:pPr>
                    <w:pStyle w:val="berschrift3"/>
                  </w:pPr>
                  <w:sdt>
                    <w:sdtPr>
                      <w:id w:val="514036494"/>
                      <w:placeholder>
                        <w:docPart w:val="C7A65C42FB524B5FBC6A312DFC81A620"/>
                      </w:placeholder>
                      <w:temporary/>
                      <w:showingPlcHdr/>
                      <w15:appearance w15:val="hidden"/>
                      <w:text/>
                    </w:sdtPr>
                    <w:sdtContent>
                      <w:r w:rsidR="00783D64">
                        <w:rPr>
                          <w:lang w:bidi="de-DE"/>
                        </w:rPr>
                        <w:t>Phase 6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FFE099" w:themeFill="accent6" w:themeFillTint="66"/>
                </w:tcPr>
                <w:p w14:paraId="68AF9344" w14:textId="3F3575F6" w:rsidR="00415B8B" w:rsidRDefault="00000000">
                  <w:pPr>
                    <w:pStyle w:val="Tabellentext"/>
                  </w:pPr>
                  <w:sdt>
                    <w:sdtPr>
                      <w:id w:val="-1688204504"/>
                      <w:placeholder>
                        <w:docPart w:val="B1F265F0EB0B47AFAF020139630D275D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  <w:tc>
                <w:tcPr>
                  <w:tcW w:w="1250" w:type="pct"/>
                  <w:shd w:val="clear" w:color="auto" w:fill="FFE099" w:themeFill="accent6" w:themeFillTint="66"/>
                </w:tcPr>
                <w:p w14:paraId="32B18819" w14:textId="1809EFE7" w:rsidR="00415B8B" w:rsidRDefault="00000000">
                  <w:pPr>
                    <w:pStyle w:val="Tabellentext"/>
                  </w:pPr>
                  <w:sdt>
                    <w:sdtPr>
                      <w:id w:val="-125470255"/>
                      <w:placeholder>
                        <w:docPart w:val="1088D33BDD5E48F784F20A4FDCF0C501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</w:tr>
          </w:tbl>
          <w:p w14:paraId="3A79D31A" w14:textId="77777777" w:rsidR="00415B8B" w:rsidRDefault="00415B8B">
            <w:pPr>
              <w:spacing w:after="160" w:line="300" w:lineRule="auto"/>
            </w:pPr>
          </w:p>
        </w:tc>
        <w:tc>
          <w:tcPr>
            <w:tcW w:w="2500" w:type="pct"/>
          </w:tcPr>
          <w:tbl>
            <w:tblPr>
              <w:tblStyle w:val="TabelleVeranstaltungsplaner"/>
              <w:tblW w:w="5000" w:type="pct"/>
              <w:tblLook w:val="04A0" w:firstRow="1" w:lastRow="0" w:firstColumn="1" w:lastColumn="0" w:noHBand="0" w:noVBand="1"/>
              <w:tblCaption w:val="Inhaltstabelle"/>
            </w:tblPr>
            <w:tblGrid>
              <w:gridCol w:w="3726"/>
              <w:gridCol w:w="1864"/>
              <w:gridCol w:w="1863"/>
            </w:tblGrid>
            <w:tr w:rsidR="00415B8B" w14:paraId="4404FD50" w14:textId="77777777" w:rsidTr="00415B8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2499" w:type="pct"/>
                </w:tcPr>
                <w:p w14:paraId="6EA45858" w14:textId="77777777" w:rsidR="00415B8B" w:rsidRDefault="00783D64">
                  <w:pPr>
                    <w:pStyle w:val="berschrift2"/>
                  </w:pPr>
                  <w:r>
                    <w:rPr>
                      <w:lang w:bidi="de-DE"/>
                    </w:rPr>
                    <w:t>Projektphase</w:t>
                  </w:r>
                </w:p>
              </w:tc>
              <w:tc>
                <w:tcPr>
                  <w:tcW w:w="1250" w:type="pct"/>
                </w:tcPr>
                <w:p w14:paraId="31DE283F" w14:textId="77777777" w:rsidR="00415B8B" w:rsidRDefault="00783D64">
                  <w:pPr>
                    <w:pStyle w:val="berschrift2"/>
                  </w:pPr>
                  <w:r>
                    <w:rPr>
                      <w:lang w:bidi="de-DE"/>
                    </w:rPr>
                    <w:t>Anfang</w:t>
                  </w:r>
                </w:p>
              </w:tc>
              <w:tc>
                <w:tcPr>
                  <w:tcW w:w="1250" w:type="pct"/>
                </w:tcPr>
                <w:p w14:paraId="32BAD187" w14:textId="77777777" w:rsidR="00415B8B" w:rsidRDefault="00783D64">
                  <w:pPr>
                    <w:pStyle w:val="berschrift2"/>
                  </w:pPr>
                  <w:r>
                    <w:rPr>
                      <w:lang w:bidi="de-DE"/>
                    </w:rPr>
                    <w:t>Ende</w:t>
                  </w:r>
                </w:p>
              </w:tc>
            </w:tr>
            <w:tr w:rsidR="00415B8B" w14:paraId="751974C5" w14:textId="77777777" w:rsidTr="00415B8B">
              <w:tc>
                <w:tcPr>
                  <w:tcW w:w="2499" w:type="pct"/>
                </w:tcPr>
                <w:p w14:paraId="0E76B4AA" w14:textId="77777777" w:rsidR="00415B8B" w:rsidRDefault="00415B8B">
                  <w:pPr>
                    <w:pStyle w:val="berschrift3"/>
                  </w:pPr>
                </w:p>
              </w:tc>
              <w:tc>
                <w:tcPr>
                  <w:tcW w:w="1250" w:type="pct"/>
                </w:tcPr>
                <w:p w14:paraId="7AFDA5FC" w14:textId="0C073506" w:rsidR="00415B8B" w:rsidRDefault="00000000">
                  <w:pPr>
                    <w:pStyle w:val="Tabellentext"/>
                  </w:pPr>
                  <w:sdt>
                    <w:sdtPr>
                      <w:id w:val="1646697009"/>
                      <w:placeholder>
                        <w:docPart w:val="E62FE71462184F4287F9DA6B07E8AC75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  <w:tc>
                <w:tcPr>
                  <w:tcW w:w="1250" w:type="pct"/>
                </w:tcPr>
                <w:p w14:paraId="6FD5B8A5" w14:textId="1819EEE5" w:rsidR="00415B8B" w:rsidRDefault="00000000">
                  <w:pPr>
                    <w:pStyle w:val="Tabellentext"/>
                  </w:pPr>
                  <w:sdt>
                    <w:sdtPr>
                      <w:id w:val="1114252715"/>
                      <w:placeholder>
                        <w:docPart w:val="C68F2E0230EB4AC593F212BD8FBC4D22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</w:tr>
            <w:tr w:rsidR="00415B8B" w14:paraId="1E6D533A" w14:textId="77777777" w:rsidTr="00415B8B">
              <w:tc>
                <w:tcPr>
                  <w:tcW w:w="2499" w:type="pct"/>
                </w:tcPr>
                <w:p w14:paraId="6CA199E2" w14:textId="77777777" w:rsidR="00415B8B" w:rsidRDefault="00415B8B">
                  <w:pPr>
                    <w:pStyle w:val="berschrift3"/>
                  </w:pPr>
                </w:p>
              </w:tc>
              <w:tc>
                <w:tcPr>
                  <w:tcW w:w="1250" w:type="pct"/>
                </w:tcPr>
                <w:p w14:paraId="0E9957BC" w14:textId="448D3A12" w:rsidR="00415B8B" w:rsidRDefault="00000000">
                  <w:pPr>
                    <w:pStyle w:val="Tabellentext"/>
                  </w:pPr>
                  <w:sdt>
                    <w:sdtPr>
                      <w:id w:val="-114746585"/>
                      <w:placeholder>
                        <w:docPart w:val="CB2A3B9137704D6A84FAA57C31CEABFD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  <w:tc>
                <w:tcPr>
                  <w:tcW w:w="1250" w:type="pct"/>
                </w:tcPr>
                <w:p w14:paraId="2BC778AD" w14:textId="17CB1078" w:rsidR="00415B8B" w:rsidRDefault="00000000">
                  <w:pPr>
                    <w:pStyle w:val="Tabellentext"/>
                  </w:pPr>
                  <w:sdt>
                    <w:sdtPr>
                      <w:id w:val="-1603797229"/>
                      <w:placeholder>
                        <w:docPart w:val="1AA2A50DCA9547A19518811470C481B6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</w:tr>
            <w:tr w:rsidR="00415B8B" w14:paraId="3096B4EE" w14:textId="77777777" w:rsidTr="00415B8B">
              <w:tc>
                <w:tcPr>
                  <w:tcW w:w="2499" w:type="pct"/>
                </w:tcPr>
                <w:p w14:paraId="631E8B65" w14:textId="77777777" w:rsidR="00415B8B" w:rsidRDefault="00415B8B">
                  <w:pPr>
                    <w:pStyle w:val="berschrift3"/>
                  </w:pPr>
                </w:p>
              </w:tc>
              <w:tc>
                <w:tcPr>
                  <w:tcW w:w="1250" w:type="pct"/>
                </w:tcPr>
                <w:p w14:paraId="25D68BCB" w14:textId="1C54945E" w:rsidR="00415B8B" w:rsidRDefault="00000000">
                  <w:pPr>
                    <w:pStyle w:val="Tabellentext"/>
                  </w:pPr>
                  <w:sdt>
                    <w:sdtPr>
                      <w:id w:val="313230888"/>
                      <w:placeholder>
                        <w:docPart w:val="DA7F00D5AC2549E9A7D279F6F2A4875E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  <w:tc>
                <w:tcPr>
                  <w:tcW w:w="1250" w:type="pct"/>
                </w:tcPr>
                <w:p w14:paraId="32BDA604" w14:textId="0F658512" w:rsidR="00415B8B" w:rsidRDefault="00000000">
                  <w:pPr>
                    <w:pStyle w:val="Tabellentext"/>
                  </w:pPr>
                  <w:sdt>
                    <w:sdtPr>
                      <w:id w:val="-509207681"/>
                      <w:placeholder>
                        <w:docPart w:val="B3C8D6971A9C49BEA16C85EB4647A4A5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</w:tr>
            <w:tr w:rsidR="00415B8B" w14:paraId="04627A0C" w14:textId="77777777" w:rsidTr="00415B8B">
              <w:tc>
                <w:tcPr>
                  <w:tcW w:w="2499" w:type="pct"/>
                </w:tcPr>
                <w:p w14:paraId="20A7E142" w14:textId="77777777" w:rsidR="00415B8B" w:rsidRDefault="00415B8B">
                  <w:pPr>
                    <w:pStyle w:val="berschrift3"/>
                  </w:pPr>
                </w:p>
              </w:tc>
              <w:tc>
                <w:tcPr>
                  <w:tcW w:w="1250" w:type="pct"/>
                </w:tcPr>
                <w:p w14:paraId="63796FCD" w14:textId="0CA95F0A" w:rsidR="00415B8B" w:rsidRDefault="00000000">
                  <w:pPr>
                    <w:pStyle w:val="Tabellentext"/>
                  </w:pPr>
                  <w:sdt>
                    <w:sdtPr>
                      <w:id w:val="-982377343"/>
                      <w:placeholder>
                        <w:docPart w:val="8C54D00AFBE942E6989CB5E59EC7D721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  <w:tc>
                <w:tcPr>
                  <w:tcW w:w="1250" w:type="pct"/>
                </w:tcPr>
                <w:p w14:paraId="44C2E89C" w14:textId="014D7C7C" w:rsidR="00415B8B" w:rsidRDefault="00000000">
                  <w:pPr>
                    <w:pStyle w:val="Tabellentext"/>
                  </w:pPr>
                  <w:sdt>
                    <w:sdtPr>
                      <w:id w:val="398952348"/>
                      <w:placeholder>
                        <w:docPart w:val="4A7A41AFCB9545B999E0EE75354EB7BA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</w:tr>
            <w:tr w:rsidR="00415B8B" w14:paraId="44247FF3" w14:textId="77777777" w:rsidTr="00415B8B">
              <w:tc>
                <w:tcPr>
                  <w:tcW w:w="2499" w:type="pct"/>
                </w:tcPr>
                <w:p w14:paraId="50F0DBE0" w14:textId="77777777" w:rsidR="00415B8B" w:rsidRDefault="00415B8B">
                  <w:pPr>
                    <w:pStyle w:val="berschrift3"/>
                  </w:pPr>
                </w:p>
              </w:tc>
              <w:tc>
                <w:tcPr>
                  <w:tcW w:w="1250" w:type="pct"/>
                </w:tcPr>
                <w:p w14:paraId="432FFF16" w14:textId="65C23AAC" w:rsidR="00415B8B" w:rsidRDefault="00000000">
                  <w:pPr>
                    <w:pStyle w:val="Tabellentext"/>
                  </w:pPr>
                  <w:sdt>
                    <w:sdtPr>
                      <w:id w:val="52057175"/>
                      <w:placeholder>
                        <w:docPart w:val="008FBB693EC24341BD73DD3023F4CD47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  <w:tc>
                <w:tcPr>
                  <w:tcW w:w="1250" w:type="pct"/>
                </w:tcPr>
                <w:p w14:paraId="2359B940" w14:textId="5ADACFF8" w:rsidR="00415B8B" w:rsidRDefault="00000000">
                  <w:pPr>
                    <w:pStyle w:val="Tabellentext"/>
                  </w:pPr>
                  <w:sdt>
                    <w:sdtPr>
                      <w:id w:val="-866454388"/>
                      <w:placeholder>
                        <w:docPart w:val="33AEFCDC2C854E8D9CF9CA751AC66273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</w:tr>
            <w:tr w:rsidR="00415B8B" w14:paraId="49A6F1A8" w14:textId="77777777" w:rsidTr="00415B8B">
              <w:tc>
                <w:tcPr>
                  <w:tcW w:w="2499" w:type="pct"/>
                </w:tcPr>
                <w:p w14:paraId="474D73DB" w14:textId="77777777" w:rsidR="00415B8B" w:rsidRDefault="00415B8B">
                  <w:pPr>
                    <w:pStyle w:val="berschrift3"/>
                  </w:pPr>
                </w:p>
              </w:tc>
              <w:tc>
                <w:tcPr>
                  <w:tcW w:w="1250" w:type="pct"/>
                </w:tcPr>
                <w:p w14:paraId="01626597" w14:textId="47B98337" w:rsidR="00415B8B" w:rsidRDefault="00000000">
                  <w:pPr>
                    <w:pStyle w:val="Tabellentext"/>
                  </w:pPr>
                  <w:sdt>
                    <w:sdtPr>
                      <w:id w:val="-30345750"/>
                      <w:placeholder>
                        <w:docPart w:val="74755B935B8F448D961BDCECF1C43E8E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  <w:tc>
                <w:tcPr>
                  <w:tcW w:w="1250" w:type="pct"/>
                </w:tcPr>
                <w:p w14:paraId="36DFFAD8" w14:textId="3C93B7C5" w:rsidR="00415B8B" w:rsidRDefault="00000000">
                  <w:pPr>
                    <w:pStyle w:val="Tabellentext"/>
                  </w:pPr>
                  <w:sdt>
                    <w:sdtPr>
                      <w:id w:val="-207648306"/>
                      <w:placeholder>
                        <w:docPart w:val="20B9035FB0404D1F8857675AD54C7593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783D64">
                        <w:rPr>
                          <w:lang w:bidi="de-DE"/>
                        </w:rPr>
                        <w:t>Datum</w:t>
                      </w:r>
                    </w:sdtContent>
                  </w:sdt>
                </w:p>
              </w:tc>
            </w:tr>
          </w:tbl>
          <w:p w14:paraId="2491A063" w14:textId="77777777" w:rsidR="00415B8B" w:rsidRDefault="00415B8B">
            <w:pPr>
              <w:spacing w:after="160" w:line="300" w:lineRule="auto"/>
            </w:pPr>
          </w:p>
        </w:tc>
      </w:tr>
    </w:tbl>
    <w:p w14:paraId="249D5DB5" w14:textId="77777777" w:rsidR="00415B8B" w:rsidRDefault="00415B8B">
      <w:pPr>
        <w:pStyle w:val="KeinLeerraum"/>
      </w:pPr>
    </w:p>
    <w:tbl>
      <w:tblPr>
        <w:tblStyle w:val="Kalendertabelle"/>
        <w:tblW w:w="5000" w:type="pct"/>
        <w:tblBorders>
          <w:top w:val="single" w:sz="18" w:space="0" w:color="D9D9D9" w:themeColor="background1" w:themeShade="D9"/>
          <w:left w:val="single" w:sz="18" w:space="0" w:color="D9D9D9" w:themeColor="background1" w:themeShade="D9"/>
          <w:bottom w:val="single" w:sz="18" w:space="0" w:color="D9D9D9" w:themeColor="background1" w:themeShade="D9"/>
          <w:right w:val="single" w:sz="18" w:space="0" w:color="D9D9D9" w:themeColor="background1" w:themeShade="D9"/>
          <w:insideH w:val="single" w:sz="18" w:space="0" w:color="D9D9D9" w:themeColor="background1" w:themeShade="D9"/>
          <w:insideV w:val="single" w:sz="18" w:space="0" w:color="D9D9D9" w:themeColor="background1" w:themeShade="D9"/>
        </w:tblBorders>
        <w:tblLook w:val="04A0" w:firstRow="1" w:lastRow="0" w:firstColumn="1" w:lastColumn="0" w:noHBand="0" w:noVBand="1"/>
        <w:tblCaption w:val="Kalenderlayouttabelle"/>
        <w:tblDescription w:val="Kalender"/>
      </w:tblPr>
      <w:tblGrid>
        <w:gridCol w:w="2486"/>
        <w:gridCol w:w="2487"/>
        <w:gridCol w:w="2487"/>
        <w:gridCol w:w="2486"/>
        <w:gridCol w:w="2487"/>
        <w:gridCol w:w="2487"/>
      </w:tblGrid>
      <w:tr w:rsidR="008151D6" w14:paraId="36A8C69E" w14:textId="77777777">
        <w:tc>
          <w:tcPr>
            <w:tcW w:w="2407" w:type="dxa"/>
          </w:tcPr>
          <w:bookmarkStart w:id="0" w:name="_Calendar"/>
          <w:bookmarkEnd w:id="0"/>
          <w:p w14:paraId="32E02422" w14:textId="100F829C" w:rsidR="008151D6" w:rsidRDefault="008151D6">
            <w:pPr>
              <w:pStyle w:val="Monate"/>
            </w:pPr>
            <w:r>
              <w:rPr>
                <w:lang w:bidi="de-DE"/>
              </w:rPr>
              <w:fldChar w:fldCharType="begin"/>
            </w:r>
            <w:r>
              <w:rPr>
                <w:lang w:bidi="de-DE"/>
              </w:rPr>
              <w:instrText xml:space="preserve"> DOCVARIABLE  MonthStart1 \@ MMMM \* MERGEFORMAT </w:instrText>
            </w:r>
            <w:r>
              <w:rPr>
                <w:lang w:bidi="de-DE"/>
              </w:rPr>
              <w:fldChar w:fldCharType="separate"/>
            </w:r>
            <w:r w:rsidR="009B6525">
              <w:rPr>
                <w:lang w:bidi="de-DE"/>
              </w:rPr>
              <w:t>März</w:t>
            </w:r>
            <w:r>
              <w:rPr>
                <w:lang w:bidi="de-DE"/>
              </w:rPr>
              <w:fldChar w:fldCharType="end"/>
            </w:r>
          </w:p>
        </w:tc>
        <w:tc>
          <w:tcPr>
            <w:tcW w:w="2408" w:type="dxa"/>
          </w:tcPr>
          <w:p w14:paraId="5BD70883" w14:textId="21E6ED5A" w:rsidR="008151D6" w:rsidRDefault="008151D6">
            <w:pPr>
              <w:pStyle w:val="Monate"/>
            </w:pPr>
            <w:r>
              <w:rPr>
                <w:lang w:bidi="de-DE"/>
              </w:rPr>
              <w:fldChar w:fldCharType="begin"/>
            </w:r>
            <w:r>
              <w:rPr>
                <w:lang w:bidi="de-DE"/>
              </w:rPr>
              <w:instrText xml:space="preserve"> DOCVARIABLE  MonthStart2 \@ MMMM \* MERGEFORMAT </w:instrText>
            </w:r>
            <w:r>
              <w:rPr>
                <w:lang w:bidi="de-DE"/>
              </w:rPr>
              <w:fldChar w:fldCharType="separate"/>
            </w:r>
            <w:r w:rsidR="009B6525">
              <w:rPr>
                <w:lang w:bidi="de-DE"/>
              </w:rPr>
              <w:t>April</w:t>
            </w:r>
            <w:r>
              <w:rPr>
                <w:lang w:bidi="de-DE"/>
              </w:rPr>
              <w:fldChar w:fldCharType="end"/>
            </w:r>
          </w:p>
        </w:tc>
        <w:tc>
          <w:tcPr>
            <w:tcW w:w="2408" w:type="dxa"/>
          </w:tcPr>
          <w:p w14:paraId="636E7376" w14:textId="08F2D6DB" w:rsidR="008151D6" w:rsidRDefault="008151D6">
            <w:pPr>
              <w:pStyle w:val="Monate"/>
            </w:pPr>
            <w:r>
              <w:rPr>
                <w:lang w:bidi="de-DE"/>
              </w:rPr>
              <w:fldChar w:fldCharType="begin"/>
            </w:r>
            <w:r>
              <w:rPr>
                <w:lang w:bidi="de-DE"/>
              </w:rPr>
              <w:instrText xml:space="preserve"> DOCVARIABLE  MonthStart3 \@ MMMM \* MERGEFORMAT </w:instrText>
            </w:r>
            <w:r>
              <w:rPr>
                <w:lang w:bidi="de-DE"/>
              </w:rPr>
              <w:fldChar w:fldCharType="separate"/>
            </w:r>
            <w:r w:rsidR="009B6525">
              <w:rPr>
                <w:lang w:bidi="de-DE"/>
              </w:rPr>
              <w:t>Mai</w:t>
            </w:r>
            <w:r>
              <w:rPr>
                <w:lang w:bidi="de-DE"/>
              </w:rPr>
              <w:fldChar w:fldCharType="end"/>
            </w:r>
          </w:p>
        </w:tc>
        <w:tc>
          <w:tcPr>
            <w:tcW w:w="2407" w:type="dxa"/>
          </w:tcPr>
          <w:p w14:paraId="1F5068F6" w14:textId="488DD7DA" w:rsidR="008151D6" w:rsidRDefault="008151D6">
            <w:pPr>
              <w:pStyle w:val="Monate"/>
            </w:pPr>
            <w:r>
              <w:rPr>
                <w:lang w:bidi="de-DE"/>
              </w:rPr>
              <w:fldChar w:fldCharType="begin"/>
            </w:r>
            <w:r>
              <w:rPr>
                <w:lang w:bidi="de-DE"/>
              </w:rPr>
              <w:instrText xml:space="preserve"> DOCVARIABLE  MonthStart4 \@ MMMM \* MERGEFORMAT </w:instrText>
            </w:r>
            <w:r>
              <w:rPr>
                <w:lang w:bidi="de-DE"/>
              </w:rPr>
              <w:fldChar w:fldCharType="separate"/>
            </w:r>
            <w:r w:rsidR="009B6525">
              <w:rPr>
                <w:lang w:bidi="de-DE"/>
              </w:rPr>
              <w:t>Juni</w:t>
            </w:r>
            <w:r>
              <w:rPr>
                <w:lang w:bidi="de-DE"/>
              </w:rPr>
              <w:fldChar w:fldCharType="end"/>
            </w:r>
          </w:p>
        </w:tc>
        <w:tc>
          <w:tcPr>
            <w:tcW w:w="2408" w:type="dxa"/>
          </w:tcPr>
          <w:p w14:paraId="6AD758D7" w14:textId="13B9F6EF" w:rsidR="008151D6" w:rsidRDefault="008151D6">
            <w:pPr>
              <w:pStyle w:val="Monate"/>
            </w:pPr>
            <w:r>
              <w:rPr>
                <w:lang w:bidi="de-DE"/>
              </w:rPr>
              <w:fldChar w:fldCharType="begin"/>
            </w:r>
            <w:r>
              <w:rPr>
                <w:lang w:bidi="de-DE"/>
              </w:rPr>
              <w:instrText xml:space="preserve"> DOCVARIABLE  MonthStart5 \@ MMMM \* MERGEFORMAT </w:instrText>
            </w:r>
            <w:r>
              <w:rPr>
                <w:lang w:bidi="de-DE"/>
              </w:rPr>
              <w:fldChar w:fldCharType="separate"/>
            </w:r>
            <w:r w:rsidR="009B6525">
              <w:rPr>
                <w:lang w:bidi="de-DE"/>
              </w:rPr>
              <w:t>Juli</w:t>
            </w:r>
            <w:r>
              <w:rPr>
                <w:lang w:bidi="de-DE"/>
              </w:rPr>
              <w:fldChar w:fldCharType="end"/>
            </w:r>
          </w:p>
        </w:tc>
        <w:tc>
          <w:tcPr>
            <w:tcW w:w="2408" w:type="dxa"/>
          </w:tcPr>
          <w:p w14:paraId="62782824" w14:textId="1B4EDD0E" w:rsidR="008151D6" w:rsidRDefault="008151D6">
            <w:pPr>
              <w:pStyle w:val="Monate"/>
            </w:pPr>
            <w:r>
              <w:rPr>
                <w:lang w:bidi="de-DE"/>
              </w:rPr>
              <w:fldChar w:fldCharType="begin"/>
            </w:r>
            <w:r>
              <w:rPr>
                <w:lang w:bidi="de-DE"/>
              </w:rPr>
              <w:instrText xml:space="preserve"> DOCVARIABLE  MonthStart6 \@ MMMM \* MERGEFORMAT </w:instrText>
            </w:r>
            <w:r>
              <w:rPr>
                <w:lang w:bidi="de-DE"/>
              </w:rPr>
              <w:fldChar w:fldCharType="separate"/>
            </w:r>
            <w:r w:rsidR="009B6525">
              <w:rPr>
                <w:lang w:bidi="de-DE"/>
              </w:rPr>
              <w:t>August</w:t>
            </w:r>
            <w:r>
              <w:rPr>
                <w:lang w:bidi="de-DE"/>
              </w:rPr>
              <w:fldChar w:fldCharType="end"/>
            </w:r>
          </w:p>
        </w:tc>
      </w:tr>
      <w:tr w:rsidR="008151D6" w14:paraId="12D5E24B" w14:textId="77777777">
        <w:tc>
          <w:tcPr>
            <w:tcW w:w="2407" w:type="dxa"/>
          </w:tcPr>
          <w:tbl>
            <w:tblPr>
              <w:tblStyle w:val="Kalendertabel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Kalenderinhaltstabelle"/>
            </w:tblPr>
            <w:tblGrid>
              <w:gridCol w:w="346"/>
              <w:gridCol w:w="350"/>
              <w:gridCol w:w="350"/>
              <w:gridCol w:w="350"/>
              <w:gridCol w:w="350"/>
              <w:gridCol w:w="350"/>
              <w:gridCol w:w="345"/>
            </w:tblGrid>
            <w:tr w:rsidR="008151D6" w14:paraId="71458F06" w14:textId="77777777">
              <w:tc>
                <w:tcPr>
                  <w:tcW w:w="708" w:type="pct"/>
                </w:tcPr>
                <w:p w14:paraId="03D87790" w14:textId="77777777" w:rsidR="008151D6" w:rsidRDefault="008151D6">
                  <w:pPr>
                    <w:pStyle w:val="Tage"/>
                  </w:pPr>
                  <w:r w:rsidRPr="00F55AAB">
                    <w:rPr>
                      <w:lang w:bidi="de-DE"/>
                    </w:rPr>
                    <w:t>Mo</w:t>
                  </w:r>
                </w:p>
              </w:tc>
              <w:tc>
                <w:tcPr>
                  <w:tcW w:w="717" w:type="pct"/>
                </w:tcPr>
                <w:p w14:paraId="226F92D3" w14:textId="77777777" w:rsidR="008151D6" w:rsidRDefault="008151D6">
                  <w:pPr>
                    <w:pStyle w:val="Tage"/>
                  </w:pPr>
                  <w:r w:rsidRPr="00F55AAB">
                    <w:rPr>
                      <w:lang w:bidi="de-DE"/>
                    </w:rPr>
                    <w:t>Di</w:t>
                  </w:r>
                </w:p>
              </w:tc>
              <w:tc>
                <w:tcPr>
                  <w:tcW w:w="717" w:type="pct"/>
                </w:tcPr>
                <w:p w14:paraId="2D607561" w14:textId="77777777" w:rsidR="008151D6" w:rsidRDefault="008151D6">
                  <w:pPr>
                    <w:pStyle w:val="Tage"/>
                  </w:pPr>
                  <w:r w:rsidRPr="00F55AAB">
                    <w:rPr>
                      <w:lang w:bidi="de-DE"/>
                    </w:rPr>
                    <w:t>Mi</w:t>
                  </w:r>
                </w:p>
              </w:tc>
              <w:tc>
                <w:tcPr>
                  <w:tcW w:w="717" w:type="pct"/>
                </w:tcPr>
                <w:p w14:paraId="6883E413" w14:textId="77777777" w:rsidR="008151D6" w:rsidRDefault="008151D6">
                  <w:pPr>
                    <w:pStyle w:val="Tage"/>
                  </w:pPr>
                  <w:r w:rsidRPr="00F55AAB">
                    <w:rPr>
                      <w:lang w:bidi="de-DE"/>
                    </w:rPr>
                    <w:t>Do</w:t>
                  </w:r>
                </w:p>
              </w:tc>
              <w:tc>
                <w:tcPr>
                  <w:tcW w:w="717" w:type="pct"/>
                </w:tcPr>
                <w:p w14:paraId="26D1A4F0" w14:textId="77777777" w:rsidR="008151D6" w:rsidRDefault="008151D6">
                  <w:pPr>
                    <w:pStyle w:val="Tage"/>
                  </w:pPr>
                  <w:r w:rsidRPr="00F55AAB">
                    <w:rPr>
                      <w:lang w:bidi="de-DE"/>
                    </w:rPr>
                    <w:t>Fr</w:t>
                  </w:r>
                </w:p>
              </w:tc>
              <w:tc>
                <w:tcPr>
                  <w:tcW w:w="717" w:type="pct"/>
                </w:tcPr>
                <w:p w14:paraId="53B16493" w14:textId="77777777" w:rsidR="008151D6" w:rsidRDefault="008151D6">
                  <w:pPr>
                    <w:pStyle w:val="Tage"/>
                  </w:pPr>
                  <w:r w:rsidRPr="00F55AAB">
                    <w:rPr>
                      <w:lang w:bidi="de-DE"/>
                    </w:rPr>
                    <w:t>Sa</w:t>
                  </w:r>
                </w:p>
              </w:tc>
              <w:tc>
                <w:tcPr>
                  <w:tcW w:w="707" w:type="pct"/>
                </w:tcPr>
                <w:p w14:paraId="576C4FFD" w14:textId="77777777" w:rsidR="008151D6" w:rsidRDefault="008151D6">
                  <w:pPr>
                    <w:pStyle w:val="Tage"/>
                  </w:pPr>
                  <w:r w:rsidRPr="00F55AAB">
                    <w:rPr>
                      <w:lang w:bidi="de-DE"/>
                    </w:rPr>
                    <w:t>So</w:t>
                  </w:r>
                </w:p>
              </w:tc>
            </w:tr>
            <w:tr w:rsidR="008151D6" w14:paraId="28AA78B8" w14:textId="77777777">
              <w:tc>
                <w:tcPr>
                  <w:tcW w:w="708" w:type="pct"/>
                </w:tcPr>
                <w:p w14:paraId="148CCB86" w14:textId="0F2ED861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ittwoch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ontag" 1 ""</w:instrTex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8688E58" w14:textId="4787F8B4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ittwoch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ien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E29CEC9" w14:textId="480AA6A4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ittwoch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ittwoch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4EEE8F0" w14:textId="769089B9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ittwoch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onner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C6AF296" w14:textId="66A1C8DA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ittwoch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= “Frei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DE95590" w14:textId="40ED5351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ittwoch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am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4B842C76" w14:textId="4A3156B0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ittwoch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onn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351E529B" w14:textId="77777777">
              <w:tc>
                <w:tcPr>
                  <w:tcW w:w="708" w:type="pct"/>
                </w:tcPr>
                <w:p w14:paraId="2EE5FA1F" w14:textId="223D5D6A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7B9317B" w14:textId="498ECCEB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6AC1AB2" w14:textId="02D91F1E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388DE6E" w14:textId="25CF84D0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4C9EB8B" w14:textId="5EFF06D8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15DF535" w14:textId="0B4B762C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3C94D78F" w14:textId="6E04D580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39597122" w14:textId="77777777">
              <w:tc>
                <w:tcPr>
                  <w:tcW w:w="708" w:type="pct"/>
                </w:tcPr>
                <w:p w14:paraId="6753CCFD" w14:textId="18D01420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4EBE718" w14:textId="11E4D18A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90D4DC0" w14:textId="560CA36B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E6C83E9" w14:textId="43A3EC94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40D4E39" w14:textId="5E2B6ABD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D7EAC9B" w14:textId="2B737077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7FB0B695" w14:textId="69F52D8C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4E356B47" w14:textId="77777777">
              <w:tc>
                <w:tcPr>
                  <w:tcW w:w="708" w:type="pct"/>
                </w:tcPr>
                <w:p w14:paraId="3755FAB2" w14:textId="4415CD04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87F543B" w14:textId="6F47421F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7CF45E8" w14:textId="45E0BEEE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5B9B377" w14:textId="3895F9F8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026C26E" w14:textId="53977AB3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9FDECE0" w14:textId="579F2DA6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3D750B0B" w14:textId="76C9AAC3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6C63CFC6" w14:textId="77777777">
              <w:tc>
                <w:tcPr>
                  <w:tcW w:w="708" w:type="pct"/>
                </w:tcPr>
                <w:p w14:paraId="72616B2A" w14:textId="032B0DDD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E592B70" w14:textId="1B412C92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DE420DB" w14:textId="2AADB4B3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3CD621B" w14:textId="2379B75E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939528A" w14:textId="2DAF6B94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72062D5" w14:textId="3DA7637E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707C5207" w14:textId="4A77EA5D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56E19959" w14:textId="77777777">
              <w:tc>
                <w:tcPr>
                  <w:tcW w:w="708" w:type="pct"/>
                </w:tcPr>
                <w:p w14:paraId="4C26DB3C" w14:textId="7E00F9BE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9B573D4" w14:textId="01F1134F" w:rsidR="008151D6" w:rsidRDefault="008151D6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1293621" w14:textId="77777777" w:rsidR="008151D6" w:rsidRDefault="008151D6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750E469C" w14:textId="77777777" w:rsidR="008151D6" w:rsidRDefault="008151D6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3FB7B879" w14:textId="77777777" w:rsidR="008151D6" w:rsidRDefault="008151D6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062CBFB8" w14:textId="77777777" w:rsidR="008151D6" w:rsidRDefault="008151D6">
                  <w:pPr>
                    <w:pStyle w:val="Datumsangaben"/>
                  </w:pPr>
                </w:p>
              </w:tc>
              <w:tc>
                <w:tcPr>
                  <w:tcW w:w="707" w:type="pct"/>
                </w:tcPr>
                <w:p w14:paraId="7DC3AD70" w14:textId="77777777" w:rsidR="008151D6" w:rsidRDefault="008151D6">
                  <w:pPr>
                    <w:pStyle w:val="Datumsangaben"/>
                  </w:pPr>
                </w:p>
              </w:tc>
            </w:tr>
          </w:tbl>
          <w:p w14:paraId="27C4C852" w14:textId="77777777" w:rsidR="008151D6" w:rsidRDefault="008151D6"/>
        </w:tc>
        <w:tc>
          <w:tcPr>
            <w:tcW w:w="2408" w:type="dxa"/>
          </w:tcPr>
          <w:tbl>
            <w:tblPr>
              <w:tblStyle w:val="Kalendertabel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Kalenderinhaltstabelle"/>
            </w:tblPr>
            <w:tblGrid>
              <w:gridCol w:w="348"/>
              <w:gridCol w:w="350"/>
              <w:gridCol w:w="350"/>
              <w:gridCol w:w="350"/>
              <w:gridCol w:w="350"/>
              <w:gridCol w:w="350"/>
              <w:gridCol w:w="344"/>
            </w:tblGrid>
            <w:tr w:rsidR="008151D6" w14:paraId="59FDE8CE" w14:textId="77777777" w:rsidTr="00F55AAB">
              <w:tc>
                <w:tcPr>
                  <w:tcW w:w="710" w:type="pct"/>
                </w:tcPr>
                <w:p w14:paraId="4345B53A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Mo</w:t>
                  </w:r>
                </w:p>
              </w:tc>
              <w:tc>
                <w:tcPr>
                  <w:tcW w:w="717" w:type="pct"/>
                </w:tcPr>
                <w:p w14:paraId="644637D4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Di</w:t>
                  </w:r>
                </w:p>
              </w:tc>
              <w:tc>
                <w:tcPr>
                  <w:tcW w:w="717" w:type="pct"/>
                </w:tcPr>
                <w:p w14:paraId="74D89DF9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Mi</w:t>
                  </w:r>
                </w:p>
              </w:tc>
              <w:tc>
                <w:tcPr>
                  <w:tcW w:w="717" w:type="pct"/>
                </w:tcPr>
                <w:p w14:paraId="3531511E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Do</w:t>
                  </w:r>
                </w:p>
              </w:tc>
              <w:tc>
                <w:tcPr>
                  <w:tcW w:w="717" w:type="pct"/>
                </w:tcPr>
                <w:p w14:paraId="4001C8E3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Fr</w:t>
                  </w:r>
                </w:p>
              </w:tc>
              <w:tc>
                <w:tcPr>
                  <w:tcW w:w="717" w:type="pct"/>
                </w:tcPr>
                <w:p w14:paraId="1F846FE7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Sa</w:t>
                  </w:r>
                </w:p>
              </w:tc>
              <w:tc>
                <w:tcPr>
                  <w:tcW w:w="706" w:type="pct"/>
                </w:tcPr>
                <w:p w14:paraId="36C5B6AD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So</w:t>
                  </w:r>
                </w:p>
              </w:tc>
            </w:tr>
            <w:tr w:rsidR="008151D6" w14:paraId="4CD175FE" w14:textId="77777777" w:rsidTr="00F55AAB">
              <w:tc>
                <w:tcPr>
                  <w:tcW w:w="710" w:type="pct"/>
                </w:tcPr>
                <w:p w14:paraId="7CD91E7E" w14:textId="38F6711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2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Sam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ontag" 1 ""</w:instrTex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073CB0D" w14:textId="3F23B6B0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2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Sam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ien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5416E30" w14:textId="4403894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2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Sam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ittwoch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A2D17AF" w14:textId="0A8B9C8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2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Sam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onner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EF24BCC" w14:textId="3A0B72F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2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Sam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= “Frei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052A5EE" w14:textId="1A988CD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2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Sam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am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3DB4669D" w14:textId="4CA55C6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2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Sam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onn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29A7C618" w14:textId="77777777" w:rsidTr="00F55AAB">
              <w:tc>
                <w:tcPr>
                  <w:tcW w:w="710" w:type="pct"/>
                </w:tcPr>
                <w:p w14:paraId="1AA86CC3" w14:textId="729751D0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A61465D" w14:textId="25EBB7B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0D5293E" w14:textId="28320A3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C9BDFA0" w14:textId="794A5E7D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2DEEE7D" w14:textId="70ACF06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D702ACC" w14:textId="5F872421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73269179" w14:textId="38CAAA4C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45D66185" w14:textId="77777777" w:rsidTr="00F55AAB">
              <w:tc>
                <w:tcPr>
                  <w:tcW w:w="710" w:type="pct"/>
                </w:tcPr>
                <w:p w14:paraId="2467595E" w14:textId="19C982D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BDC2C0A" w14:textId="5998F62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8923AA6" w14:textId="70F357A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CE0C2ED" w14:textId="4CB68BEA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5A2E905" w14:textId="4ED3098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5D2465F" w14:textId="47D56106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2EE29762" w14:textId="46F7A2E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22C14561" w14:textId="77777777" w:rsidTr="00F55AAB">
              <w:tc>
                <w:tcPr>
                  <w:tcW w:w="710" w:type="pct"/>
                </w:tcPr>
                <w:p w14:paraId="4C67F9C4" w14:textId="646FB78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BE5B4DC" w14:textId="302FE1B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65841E6" w14:textId="00E191D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2E4F690" w14:textId="6D97ED3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4D3BC44" w14:textId="1F395ABE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9EA6142" w14:textId="18195A8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1FA1F1AD" w14:textId="301BC65A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3A8DAFDB" w14:textId="77777777" w:rsidTr="00F55AAB">
              <w:tc>
                <w:tcPr>
                  <w:tcW w:w="710" w:type="pct"/>
                </w:tcPr>
                <w:p w14:paraId="6B8F514F" w14:textId="1C5AA55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2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42F30F1" w14:textId="0AAE432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2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1758775" w14:textId="61BB19F6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2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4DA81BA" w14:textId="1A3D539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2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DAF7776" w14:textId="75FC88BE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2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F86E139" w14:textId="574D4231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2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747B558B" w14:textId="130B3CD1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2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0975BAB2" w14:textId="77777777" w:rsidTr="00F55AAB">
              <w:tc>
                <w:tcPr>
                  <w:tcW w:w="710" w:type="pct"/>
                </w:tcPr>
                <w:p w14:paraId="68A02FDC" w14:textId="6B8E95CE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2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458F9D0" w14:textId="2AA6960E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2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4749A2C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484B5C41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0E1F1464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595DED95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06" w:type="pct"/>
                </w:tcPr>
                <w:p w14:paraId="0370623F" w14:textId="77777777" w:rsidR="008151D6" w:rsidRDefault="008151D6" w:rsidP="00F55AAB">
                  <w:pPr>
                    <w:pStyle w:val="Datumsangaben"/>
                  </w:pPr>
                </w:p>
              </w:tc>
            </w:tr>
          </w:tbl>
          <w:p w14:paraId="0487EDCC" w14:textId="77777777" w:rsidR="008151D6" w:rsidRDefault="008151D6"/>
        </w:tc>
        <w:tc>
          <w:tcPr>
            <w:tcW w:w="2408" w:type="dxa"/>
          </w:tcPr>
          <w:tbl>
            <w:tblPr>
              <w:tblStyle w:val="Kalendertabel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Kalenderinhaltstabelle"/>
            </w:tblPr>
            <w:tblGrid>
              <w:gridCol w:w="348"/>
              <w:gridCol w:w="350"/>
              <w:gridCol w:w="350"/>
              <w:gridCol w:w="350"/>
              <w:gridCol w:w="350"/>
              <w:gridCol w:w="350"/>
              <w:gridCol w:w="344"/>
            </w:tblGrid>
            <w:tr w:rsidR="008151D6" w14:paraId="49B69FB2" w14:textId="77777777" w:rsidTr="00F55AAB">
              <w:tc>
                <w:tcPr>
                  <w:tcW w:w="710" w:type="pct"/>
                </w:tcPr>
                <w:p w14:paraId="6DBA6840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Mo</w:t>
                  </w:r>
                </w:p>
              </w:tc>
              <w:tc>
                <w:tcPr>
                  <w:tcW w:w="717" w:type="pct"/>
                </w:tcPr>
                <w:p w14:paraId="233E417C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Di</w:t>
                  </w:r>
                </w:p>
              </w:tc>
              <w:tc>
                <w:tcPr>
                  <w:tcW w:w="717" w:type="pct"/>
                </w:tcPr>
                <w:p w14:paraId="2662EA9F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Mi</w:t>
                  </w:r>
                </w:p>
              </w:tc>
              <w:tc>
                <w:tcPr>
                  <w:tcW w:w="717" w:type="pct"/>
                </w:tcPr>
                <w:p w14:paraId="3BCF8E8F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Do</w:t>
                  </w:r>
                </w:p>
              </w:tc>
              <w:tc>
                <w:tcPr>
                  <w:tcW w:w="717" w:type="pct"/>
                </w:tcPr>
                <w:p w14:paraId="249CD1A7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Fr</w:t>
                  </w:r>
                </w:p>
              </w:tc>
              <w:tc>
                <w:tcPr>
                  <w:tcW w:w="717" w:type="pct"/>
                </w:tcPr>
                <w:p w14:paraId="2F23B502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Sa</w:t>
                  </w:r>
                </w:p>
              </w:tc>
              <w:tc>
                <w:tcPr>
                  <w:tcW w:w="706" w:type="pct"/>
                </w:tcPr>
                <w:p w14:paraId="07E3D031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So</w:t>
                  </w:r>
                </w:p>
              </w:tc>
            </w:tr>
            <w:tr w:rsidR="008151D6" w14:paraId="468D35DC" w14:textId="77777777" w:rsidTr="00F55AAB">
              <w:tc>
                <w:tcPr>
                  <w:tcW w:w="710" w:type="pct"/>
                </w:tcPr>
                <w:p w14:paraId="7E195CD5" w14:textId="1CF18AB0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3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on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ontag" 1 ""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E0B4A2C" w14:textId="47C9C3A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3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on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ien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22937F4" w14:textId="4E958F3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3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on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ittwoch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2544770" w14:textId="11CA1B8D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3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on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onner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6454537" w14:textId="3A4AA35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3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on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= “Frei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A7D424A" w14:textId="4A1AD45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3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on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am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1264F810" w14:textId="5B0CBC76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3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on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onn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5BEACD00" w14:textId="77777777" w:rsidTr="00F55AAB">
              <w:tc>
                <w:tcPr>
                  <w:tcW w:w="710" w:type="pct"/>
                </w:tcPr>
                <w:p w14:paraId="32580DAB" w14:textId="24A57C2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7111D4E" w14:textId="2B4B809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69E1E6A" w14:textId="7944356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B01A3B2" w14:textId="75945B5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8F1BFAD" w14:textId="76078A3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D532BCA" w14:textId="538F038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1AC392FE" w14:textId="5320246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2E6F3033" w14:textId="77777777" w:rsidTr="00F55AAB">
              <w:tc>
                <w:tcPr>
                  <w:tcW w:w="710" w:type="pct"/>
                </w:tcPr>
                <w:p w14:paraId="59C751B7" w14:textId="0EC7CB9C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E96B5B7" w14:textId="6205D46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6C61E54" w14:textId="46C6EBB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9861EC1" w14:textId="4B13376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956D2B1" w14:textId="3D55367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2DD9E74" w14:textId="3F5B7DA0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0B148CEE" w14:textId="7A5C146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168A68CE" w14:textId="77777777" w:rsidTr="00F55AAB">
              <w:tc>
                <w:tcPr>
                  <w:tcW w:w="710" w:type="pct"/>
                </w:tcPr>
                <w:p w14:paraId="7A98E5A9" w14:textId="303D56C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6AF90D9" w14:textId="13533236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854AE39" w14:textId="6E21C9B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3AC8EEE" w14:textId="4BF4B7A6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DF43294" w14:textId="6B959C1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C4523BE" w14:textId="3BA692A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437910E8" w14:textId="51C710A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30077247" w14:textId="77777777" w:rsidTr="00F55AAB">
              <w:tc>
                <w:tcPr>
                  <w:tcW w:w="710" w:type="pct"/>
                </w:tcPr>
                <w:p w14:paraId="56E3561D" w14:textId="7D89DE8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3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A6B87F9" w14:textId="4FE23291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3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A4C5BCF" w14:textId="6B3865FC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3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E6AF3CF" w14:textId="2C40CB26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3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8181D5A" w14:textId="6FC0C3C0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3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02AAE4F" w14:textId="261A28A6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3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206DD169" w14:textId="5B1BDB9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3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4DF897FE" w14:textId="77777777" w:rsidTr="00F55AAB">
              <w:tc>
                <w:tcPr>
                  <w:tcW w:w="710" w:type="pct"/>
                </w:tcPr>
                <w:p w14:paraId="28B7CC0F" w14:textId="60A7601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3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E1C331E" w14:textId="59430D2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3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AE1CD4F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138E0726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4AB5002A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1CD4306A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06" w:type="pct"/>
                </w:tcPr>
                <w:p w14:paraId="13520E3B" w14:textId="77777777" w:rsidR="008151D6" w:rsidRDefault="008151D6" w:rsidP="00F55AAB">
                  <w:pPr>
                    <w:pStyle w:val="Datumsangaben"/>
                  </w:pPr>
                </w:p>
              </w:tc>
            </w:tr>
          </w:tbl>
          <w:p w14:paraId="54EBCBB5" w14:textId="77777777" w:rsidR="008151D6" w:rsidRDefault="008151D6"/>
        </w:tc>
        <w:tc>
          <w:tcPr>
            <w:tcW w:w="2407" w:type="dxa"/>
          </w:tcPr>
          <w:tbl>
            <w:tblPr>
              <w:tblStyle w:val="Kalendertabel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Kalenderinhaltstabelle"/>
            </w:tblPr>
            <w:tblGrid>
              <w:gridCol w:w="346"/>
              <w:gridCol w:w="350"/>
              <w:gridCol w:w="350"/>
              <w:gridCol w:w="350"/>
              <w:gridCol w:w="350"/>
              <w:gridCol w:w="350"/>
              <w:gridCol w:w="345"/>
            </w:tblGrid>
            <w:tr w:rsidR="008151D6" w14:paraId="7A7EED12" w14:textId="77777777" w:rsidTr="00F55AAB">
              <w:tc>
                <w:tcPr>
                  <w:tcW w:w="709" w:type="pct"/>
                </w:tcPr>
                <w:p w14:paraId="74F2AFD3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Mo</w:t>
                  </w:r>
                </w:p>
              </w:tc>
              <w:tc>
                <w:tcPr>
                  <w:tcW w:w="717" w:type="pct"/>
                </w:tcPr>
                <w:p w14:paraId="1D502006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Di</w:t>
                  </w:r>
                </w:p>
              </w:tc>
              <w:tc>
                <w:tcPr>
                  <w:tcW w:w="717" w:type="pct"/>
                </w:tcPr>
                <w:p w14:paraId="25E94F16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Mi</w:t>
                  </w:r>
                </w:p>
              </w:tc>
              <w:tc>
                <w:tcPr>
                  <w:tcW w:w="717" w:type="pct"/>
                </w:tcPr>
                <w:p w14:paraId="028BCEB8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Do</w:t>
                  </w:r>
                </w:p>
              </w:tc>
              <w:tc>
                <w:tcPr>
                  <w:tcW w:w="717" w:type="pct"/>
                </w:tcPr>
                <w:p w14:paraId="48862682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Fr</w:t>
                  </w:r>
                </w:p>
              </w:tc>
              <w:tc>
                <w:tcPr>
                  <w:tcW w:w="717" w:type="pct"/>
                </w:tcPr>
                <w:p w14:paraId="5D8035E0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Sa</w:t>
                  </w:r>
                </w:p>
              </w:tc>
              <w:tc>
                <w:tcPr>
                  <w:tcW w:w="707" w:type="pct"/>
                </w:tcPr>
                <w:p w14:paraId="1A9FAB64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So</w:t>
                  </w:r>
                </w:p>
              </w:tc>
            </w:tr>
            <w:tr w:rsidR="008151D6" w14:paraId="05B4C4D6" w14:textId="77777777" w:rsidTr="00F55AAB">
              <w:tc>
                <w:tcPr>
                  <w:tcW w:w="709" w:type="pct"/>
                </w:tcPr>
                <w:p w14:paraId="7259D242" w14:textId="526CD29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4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Donner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ontag" 1 ""</w:instrTex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AE41E97" w14:textId="6E626D5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4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Donner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ien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C76875C" w14:textId="2FB33B7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4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Donner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ittwoch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A339BAF" w14:textId="272F297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4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Donner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onner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8E83215" w14:textId="605658C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4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Donner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= “Frei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ED64197" w14:textId="49D5ECB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4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Donner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am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7C9F48B2" w14:textId="1DCDCBB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4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Donner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onn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5BD7CE82" w14:textId="77777777" w:rsidTr="00F55AAB">
              <w:tc>
                <w:tcPr>
                  <w:tcW w:w="709" w:type="pct"/>
                </w:tcPr>
                <w:p w14:paraId="02EFF613" w14:textId="2DEAE0BE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ABFF072" w14:textId="2E9FAB8C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0783270" w14:textId="0B35C65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E33C82E" w14:textId="064A4C5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3937038" w14:textId="35C92EFE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A44D036" w14:textId="1FEF41E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4CF4867A" w14:textId="64CE282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0265DE86" w14:textId="77777777" w:rsidTr="00F55AAB">
              <w:tc>
                <w:tcPr>
                  <w:tcW w:w="709" w:type="pct"/>
                </w:tcPr>
                <w:p w14:paraId="011A496A" w14:textId="6029324C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87F2878" w14:textId="45FFC42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1406FF0" w14:textId="31FE48A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0134884" w14:textId="7474446A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ED1D363" w14:textId="3F2892F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2A731DE" w14:textId="3EDA09F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0330CE45" w14:textId="54A2F88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3B8A4E9F" w14:textId="77777777" w:rsidTr="00F55AAB">
              <w:tc>
                <w:tcPr>
                  <w:tcW w:w="709" w:type="pct"/>
                </w:tcPr>
                <w:p w14:paraId="191669AA" w14:textId="45DA2486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BE064F7" w14:textId="18CCEAE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A8E0B27" w14:textId="074F25A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64E9A05" w14:textId="44A1B96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077AB0D" w14:textId="644A076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9E9E7AA" w14:textId="36E4E1C6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2D694BB6" w14:textId="3A15A94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1C823352" w14:textId="77777777" w:rsidTr="00F55AAB">
              <w:tc>
                <w:tcPr>
                  <w:tcW w:w="709" w:type="pct"/>
                </w:tcPr>
                <w:p w14:paraId="43F70ADE" w14:textId="0F3F2E1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4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768D012" w14:textId="2213CCA6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4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B033230" w14:textId="56534320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4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4A9016E" w14:textId="21AE2B5D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4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2A88FF6" w14:textId="19BBAE8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4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7A79049" w14:textId="251A1E3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4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4256F1AC" w14:textId="1DD3A61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4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7A96F13A" w14:textId="77777777" w:rsidTr="00F55AAB">
              <w:tc>
                <w:tcPr>
                  <w:tcW w:w="709" w:type="pct"/>
                </w:tcPr>
                <w:p w14:paraId="49F7907A" w14:textId="5673000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4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96E814C" w14:textId="7CD29DE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4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F630671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74FB01FA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5C87C75C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5FF7F1DB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07" w:type="pct"/>
                </w:tcPr>
                <w:p w14:paraId="46064BCE" w14:textId="77777777" w:rsidR="008151D6" w:rsidRDefault="008151D6" w:rsidP="00F55AAB">
                  <w:pPr>
                    <w:pStyle w:val="Datumsangaben"/>
                  </w:pPr>
                </w:p>
              </w:tc>
            </w:tr>
          </w:tbl>
          <w:p w14:paraId="0BB144A5" w14:textId="77777777" w:rsidR="008151D6" w:rsidRDefault="008151D6"/>
        </w:tc>
        <w:tc>
          <w:tcPr>
            <w:tcW w:w="2408" w:type="dxa"/>
          </w:tcPr>
          <w:tbl>
            <w:tblPr>
              <w:tblStyle w:val="Kalendertabel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Kalenderinhaltstabelle"/>
            </w:tblPr>
            <w:tblGrid>
              <w:gridCol w:w="348"/>
              <w:gridCol w:w="350"/>
              <w:gridCol w:w="350"/>
              <w:gridCol w:w="350"/>
              <w:gridCol w:w="350"/>
              <w:gridCol w:w="350"/>
              <w:gridCol w:w="344"/>
            </w:tblGrid>
            <w:tr w:rsidR="008151D6" w14:paraId="0C420B02" w14:textId="77777777" w:rsidTr="00F55AAB">
              <w:tc>
                <w:tcPr>
                  <w:tcW w:w="710" w:type="pct"/>
                </w:tcPr>
                <w:p w14:paraId="2AA32A1C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Mo</w:t>
                  </w:r>
                </w:p>
              </w:tc>
              <w:tc>
                <w:tcPr>
                  <w:tcW w:w="717" w:type="pct"/>
                </w:tcPr>
                <w:p w14:paraId="5093488A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Di</w:t>
                  </w:r>
                </w:p>
              </w:tc>
              <w:tc>
                <w:tcPr>
                  <w:tcW w:w="717" w:type="pct"/>
                </w:tcPr>
                <w:p w14:paraId="3D52C434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Mi</w:t>
                  </w:r>
                </w:p>
              </w:tc>
              <w:tc>
                <w:tcPr>
                  <w:tcW w:w="717" w:type="pct"/>
                </w:tcPr>
                <w:p w14:paraId="2B3DD236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Do</w:t>
                  </w:r>
                </w:p>
              </w:tc>
              <w:tc>
                <w:tcPr>
                  <w:tcW w:w="717" w:type="pct"/>
                </w:tcPr>
                <w:p w14:paraId="7DB63ADA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Fr</w:t>
                  </w:r>
                </w:p>
              </w:tc>
              <w:tc>
                <w:tcPr>
                  <w:tcW w:w="717" w:type="pct"/>
                </w:tcPr>
                <w:p w14:paraId="52FCCA36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Sa</w:t>
                  </w:r>
                </w:p>
              </w:tc>
              <w:tc>
                <w:tcPr>
                  <w:tcW w:w="706" w:type="pct"/>
                </w:tcPr>
                <w:p w14:paraId="46E64DC3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So</w:t>
                  </w:r>
                </w:p>
              </w:tc>
            </w:tr>
            <w:tr w:rsidR="008151D6" w14:paraId="2A49B00B" w14:textId="77777777" w:rsidTr="00F55AAB">
              <w:tc>
                <w:tcPr>
                  <w:tcW w:w="710" w:type="pct"/>
                </w:tcPr>
                <w:p w14:paraId="5CAD050C" w14:textId="65DABE2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5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Sam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ontag" 1 ""</w:instrTex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4A77579" w14:textId="75E3C106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5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Sam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ien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752942C" w14:textId="6149AFF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5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Sam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ittwoch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60B4782" w14:textId="612688C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5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Sam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onner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9C312CE" w14:textId="04D1CCCE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5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Sam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= “Frei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BB534BD" w14:textId="419C6A0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5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Sam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am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51B51093" w14:textId="2208143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5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Sam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onn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2DD23FC3" w14:textId="77777777" w:rsidTr="00F55AAB">
              <w:tc>
                <w:tcPr>
                  <w:tcW w:w="710" w:type="pct"/>
                </w:tcPr>
                <w:p w14:paraId="67F36B43" w14:textId="1573B7C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066DE4F" w14:textId="47BE34F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56B1E92" w14:textId="71277FEE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9807E69" w14:textId="76294C4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17E7345" w14:textId="534EADC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B191221" w14:textId="7A8C3026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0BD963B1" w14:textId="3D4169DC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7E2CFB90" w14:textId="77777777" w:rsidTr="00F55AAB">
              <w:tc>
                <w:tcPr>
                  <w:tcW w:w="710" w:type="pct"/>
                </w:tcPr>
                <w:p w14:paraId="75E4FA19" w14:textId="7ECA0A2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C5B7E40" w14:textId="4BCFF0C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D07501E" w14:textId="567A11B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C9953E8" w14:textId="575DE6C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134D049" w14:textId="4573AAD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22754A9" w14:textId="1CAE5C20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69E7D6EC" w14:textId="705C707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77D18E01" w14:textId="77777777" w:rsidTr="00F55AAB">
              <w:tc>
                <w:tcPr>
                  <w:tcW w:w="710" w:type="pct"/>
                </w:tcPr>
                <w:p w14:paraId="1EBBCFBB" w14:textId="191A3E71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61CFBB2" w14:textId="36EEFF90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0F0AF6F" w14:textId="66E3419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C871202" w14:textId="3206088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4CACB05" w14:textId="1901C8E1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2DB2EB2" w14:textId="0AA28DFE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6D9B3F20" w14:textId="1315712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3F53D962" w14:textId="77777777" w:rsidTr="00F55AAB">
              <w:tc>
                <w:tcPr>
                  <w:tcW w:w="710" w:type="pct"/>
                </w:tcPr>
                <w:p w14:paraId="3D41C568" w14:textId="66E35F2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5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F3F092A" w14:textId="6DDD997E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5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04F56B1" w14:textId="27821C8D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5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EBD9441" w14:textId="7F153C7D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5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9ED2DD3" w14:textId="36B06B3E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5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B03B193" w14:textId="400D82F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5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17C0178A" w14:textId="579C3F31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5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46F988AE" w14:textId="77777777" w:rsidTr="00F55AAB">
              <w:tc>
                <w:tcPr>
                  <w:tcW w:w="710" w:type="pct"/>
                </w:tcPr>
                <w:p w14:paraId="0EC74CB0" w14:textId="1EC3245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5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ED5A560" w14:textId="3CAF11F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5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5361883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77571BC0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63D07D7F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506B6EF1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06" w:type="pct"/>
                </w:tcPr>
                <w:p w14:paraId="448BEC6A" w14:textId="77777777" w:rsidR="008151D6" w:rsidRDefault="008151D6" w:rsidP="00F55AAB">
                  <w:pPr>
                    <w:pStyle w:val="Datumsangaben"/>
                  </w:pPr>
                </w:p>
              </w:tc>
            </w:tr>
          </w:tbl>
          <w:p w14:paraId="6DFD63CF" w14:textId="77777777" w:rsidR="008151D6" w:rsidRDefault="008151D6"/>
        </w:tc>
        <w:tc>
          <w:tcPr>
            <w:tcW w:w="2408" w:type="dxa"/>
          </w:tcPr>
          <w:tbl>
            <w:tblPr>
              <w:tblStyle w:val="Kalendertabel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Kalenderinhaltstabelle"/>
            </w:tblPr>
            <w:tblGrid>
              <w:gridCol w:w="348"/>
              <w:gridCol w:w="350"/>
              <w:gridCol w:w="350"/>
              <w:gridCol w:w="350"/>
              <w:gridCol w:w="350"/>
              <w:gridCol w:w="350"/>
              <w:gridCol w:w="344"/>
            </w:tblGrid>
            <w:tr w:rsidR="008151D6" w14:paraId="3936CFED" w14:textId="77777777" w:rsidTr="00F55AAB">
              <w:tc>
                <w:tcPr>
                  <w:tcW w:w="710" w:type="pct"/>
                </w:tcPr>
                <w:p w14:paraId="2CEAEBEB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Mo</w:t>
                  </w:r>
                </w:p>
              </w:tc>
              <w:tc>
                <w:tcPr>
                  <w:tcW w:w="717" w:type="pct"/>
                </w:tcPr>
                <w:p w14:paraId="4B69699E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Di</w:t>
                  </w:r>
                </w:p>
              </w:tc>
              <w:tc>
                <w:tcPr>
                  <w:tcW w:w="717" w:type="pct"/>
                </w:tcPr>
                <w:p w14:paraId="2605A4AC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Mi</w:t>
                  </w:r>
                </w:p>
              </w:tc>
              <w:tc>
                <w:tcPr>
                  <w:tcW w:w="717" w:type="pct"/>
                </w:tcPr>
                <w:p w14:paraId="418B1EE5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Do</w:t>
                  </w:r>
                </w:p>
              </w:tc>
              <w:tc>
                <w:tcPr>
                  <w:tcW w:w="717" w:type="pct"/>
                </w:tcPr>
                <w:p w14:paraId="112D0AD1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Fr</w:t>
                  </w:r>
                </w:p>
              </w:tc>
              <w:tc>
                <w:tcPr>
                  <w:tcW w:w="717" w:type="pct"/>
                </w:tcPr>
                <w:p w14:paraId="08049C51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Sa</w:t>
                  </w:r>
                </w:p>
              </w:tc>
              <w:tc>
                <w:tcPr>
                  <w:tcW w:w="706" w:type="pct"/>
                </w:tcPr>
                <w:p w14:paraId="33ED7F3B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So</w:t>
                  </w:r>
                </w:p>
              </w:tc>
            </w:tr>
            <w:tr w:rsidR="008151D6" w14:paraId="7B2CF2E9" w14:textId="77777777" w:rsidTr="00F55AAB">
              <w:tc>
                <w:tcPr>
                  <w:tcW w:w="710" w:type="pct"/>
                </w:tcPr>
                <w:p w14:paraId="06D39A9B" w14:textId="7B148C6A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6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Dien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ontag" 1 ""</w:instrTex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EDEE82C" w14:textId="7F99DF4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6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Dien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ien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87DE535" w14:textId="7197604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6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Dien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ittwoch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0CEFA99" w14:textId="02C15FD0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6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Dien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onner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F7078FA" w14:textId="4FDF25DD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6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Dien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= “Frei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8DDEDE7" w14:textId="4D6AAB3A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6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Dien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am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54FCA403" w14:textId="4AEA646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6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Dien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onn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18584A19" w14:textId="77777777" w:rsidTr="00F55AAB">
              <w:tc>
                <w:tcPr>
                  <w:tcW w:w="710" w:type="pct"/>
                </w:tcPr>
                <w:p w14:paraId="066FBD19" w14:textId="2F9D170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7B623A7" w14:textId="1A49E4AD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18280A7" w14:textId="050AB9D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68E6F58" w14:textId="2601DE2A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152535F" w14:textId="1F8D760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E55132B" w14:textId="49BEFF1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40CD202E" w14:textId="67A2FAD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4459244B" w14:textId="77777777" w:rsidTr="00F55AAB">
              <w:tc>
                <w:tcPr>
                  <w:tcW w:w="710" w:type="pct"/>
                </w:tcPr>
                <w:p w14:paraId="0E1F5C34" w14:textId="66D19C3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420F66E" w14:textId="76AAEB2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F9AB4FF" w14:textId="752F7320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D1E8F13" w14:textId="69C8996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863B015" w14:textId="6191E30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366E9DA" w14:textId="1663A82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6E2609F6" w14:textId="2479A07C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187EB172" w14:textId="77777777" w:rsidTr="00F55AAB">
              <w:tc>
                <w:tcPr>
                  <w:tcW w:w="710" w:type="pct"/>
                </w:tcPr>
                <w:p w14:paraId="2AD229E3" w14:textId="6D92576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B9DBEBB" w14:textId="0D411C8C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DAB00E5" w14:textId="53DB081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44E3FC9" w14:textId="4DA7DD7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8F1DFC1" w14:textId="3E88E47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221D1DF" w14:textId="47858C2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567D1AEC" w14:textId="6BD3D06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73FCB2A5" w14:textId="77777777" w:rsidTr="00F55AAB">
              <w:tc>
                <w:tcPr>
                  <w:tcW w:w="710" w:type="pct"/>
                </w:tcPr>
                <w:p w14:paraId="4F6A107F" w14:textId="2751E69C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6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307A6D0" w14:textId="6E32603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6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79748C3" w14:textId="5E54FBF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6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1CF3A75" w14:textId="6B6A934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6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6025745" w14:textId="2E54111E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6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2DAD7D2" w14:textId="1DE4803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6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10966065" w14:textId="631C053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6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32E8DBDD" w14:textId="77777777" w:rsidTr="00F55AAB">
              <w:tc>
                <w:tcPr>
                  <w:tcW w:w="710" w:type="pct"/>
                </w:tcPr>
                <w:p w14:paraId="405E475F" w14:textId="64CEFE6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6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BE4E2D9" w14:textId="2B972A8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6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6DF88C9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188F3481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48DDF628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06392657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06" w:type="pct"/>
                </w:tcPr>
                <w:p w14:paraId="598087DC" w14:textId="77777777" w:rsidR="008151D6" w:rsidRDefault="008151D6" w:rsidP="00F55AAB">
                  <w:pPr>
                    <w:pStyle w:val="Datumsangaben"/>
                  </w:pPr>
                </w:p>
              </w:tc>
            </w:tr>
          </w:tbl>
          <w:p w14:paraId="2A477811" w14:textId="77777777" w:rsidR="008151D6" w:rsidRDefault="008151D6"/>
        </w:tc>
      </w:tr>
      <w:tr w:rsidR="008151D6" w14:paraId="18395243" w14:textId="77777777">
        <w:tc>
          <w:tcPr>
            <w:tcW w:w="2407" w:type="dxa"/>
          </w:tcPr>
          <w:p w14:paraId="325720FA" w14:textId="65E46FE1" w:rsidR="008151D6" w:rsidRDefault="008151D6">
            <w:pPr>
              <w:pStyle w:val="Monate"/>
            </w:pPr>
            <w:r>
              <w:rPr>
                <w:lang w:bidi="de-DE"/>
              </w:rPr>
              <w:fldChar w:fldCharType="begin"/>
            </w:r>
            <w:r>
              <w:rPr>
                <w:lang w:bidi="de-DE"/>
              </w:rPr>
              <w:instrText xml:space="preserve"> DOCVARIABLE  MonthStart7 \@ MMMM \* MERGEFORMAT </w:instrText>
            </w:r>
            <w:r>
              <w:rPr>
                <w:lang w:bidi="de-DE"/>
              </w:rPr>
              <w:fldChar w:fldCharType="separate"/>
            </w:r>
            <w:r w:rsidR="009B6525">
              <w:rPr>
                <w:lang w:bidi="de-DE"/>
              </w:rPr>
              <w:t>September</w:t>
            </w:r>
            <w:r>
              <w:rPr>
                <w:lang w:bidi="de-DE"/>
              </w:rPr>
              <w:fldChar w:fldCharType="end"/>
            </w:r>
          </w:p>
        </w:tc>
        <w:tc>
          <w:tcPr>
            <w:tcW w:w="2408" w:type="dxa"/>
          </w:tcPr>
          <w:p w14:paraId="5398E678" w14:textId="15DD21FE" w:rsidR="008151D6" w:rsidRDefault="008151D6">
            <w:pPr>
              <w:pStyle w:val="Monate"/>
            </w:pPr>
            <w:r>
              <w:rPr>
                <w:lang w:bidi="de-DE"/>
              </w:rPr>
              <w:fldChar w:fldCharType="begin"/>
            </w:r>
            <w:r>
              <w:rPr>
                <w:lang w:bidi="de-DE"/>
              </w:rPr>
              <w:instrText xml:space="preserve"> DOCVARIABLE  MonthStart8 \@ MMMM \* MERGEFORMAT </w:instrText>
            </w:r>
            <w:r>
              <w:rPr>
                <w:lang w:bidi="de-DE"/>
              </w:rPr>
              <w:fldChar w:fldCharType="separate"/>
            </w:r>
            <w:r w:rsidR="009B6525">
              <w:rPr>
                <w:lang w:bidi="de-DE"/>
              </w:rPr>
              <w:t>Oktober</w:t>
            </w:r>
            <w:r>
              <w:rPr>
                <w:lang w:bidi="de-DE"/>
              </w:rPr>
              <w:fldChar w:fldCharType="end"/>
            </w:r>
          </w:p>
        </w:tc>
        <w:tc>
          <w:tcPr>
            <w:tcW w:w="2408" w:type="dxa"/>
          </w:tcPr>
          <w:p w14:paraId="2BCE66A8" w14:textId="6D6AD73B" w:rsidR="008151D6" w:rsidRDefault="008151D6">
            <w:pPr>
              <w:pStyle w:val="Monate"/>
            </w:pPr>
            <w:r>
              <w:rPr>
                <w:lang w:bidi="de-DE"/>
              </w:rPr>
              <w:fldChar w:fldCharType="begin"/>
            </w:r>
            <w:r>
              <w:rPr>
                <w:lang w:bidi="de-DE"/>
              </w:rPr>
              <w:instrText xml:space="preserve"> DOCVARIABLE  MonthStart9 \@ MMMM \* MERGEFORMAT </w:instrText>
            </w:r>
            <w:r>
              <w:rPr>
                <w:lang w:bidi="de-DE"/>
              </w:rPr>
              <w:fldChar w:fldCharType="separate"/>
            </w:r>
            <w:r w:rsidR="009B6525">
              <w:rPr>
                <w:lang w:bidi="de-DE"/>
              </w:rPr>
              <w:t>November</w:t>
            </w:r>
            <w:r>
              <w:rPr>
                <w:lang w:bidi="de-DE"/>
              </w:rPr>
              <w:fldChar w:fldCharType="end"/>
            </w:r>
          </w:p>
        </w:tc>
        <w:tc>
          <w:tcPr>
            <w:tcW w:w="2407" w:type="dxa"/>
          </w:tcPr>
          <w:p w14:paraId="28450570" w14:textId="01BCF3C9" w:rsidR="008151D6" w:rsidRDefault="008151D6">
            <w:pPr>
              <w:pStyle w:val="Monate"/>
            </w:pPr>
            <w:r>
              <w:rPr>
                <w:lang w:bidi="de-DE"/>
              </w:rPr>
              <w:fldChar w:fldCharType="begin"/>
            </w:r>
            <w:r>
              <w:rPr>
                <w:lang w:bidi="de-DE"/>
              </w:rPr>
              <w:instrText xml:space="preserve"> DOCVARIABLE  MonthStart10 \@ MMMM \* MERGEFORMAT </w:instrText>
            </w:r>
            <w:r>
              <w:rPr>
                <w:lang w:bidi="de-DE"/>
              </w:rPr>
              <w:fldChar w:fldCharType="separate"/>
            </w:r>
            <w:r w:rsidR="009B6525">
              <w:rPr>
                <w:lang w:bidi="de-DE"/>
              </w:rPr>
              <w:t>Dezember</w:t>
            </w:r>
            <w:r>
              <w:rPr>
                <w:lang w:bidi="de-DE"/>
              </w:rPr>
              <w:fldChar w:fldCharType="end"/>
            </w:r>
          </w:p>
        </w:tc>
        <w:tc>
          <w:tcPr>
            <w:tcW w:w="2408" w:type="dxa"/>
          </w:tcPr>
          <w:p w14:paraId="7AEE5B52" w14:textId="32B43055" w:rsidR="008151D6" w:rsidRDefault="008151D6">
            <w:pPr>
              <w:pStyle w:val="Monate"/>
            </w:pPr>
            <w:r>
              <w:rPr>
                <w:lang w:bidi="de-DE"/>
              </w:rPr>
              <w:fldChar w:fldCharType="begin"/>
            </w:r>
            <w:r>
              <w:rPr>
                <w:lang w:bidi="de-DE"/>
              </w:rPr>
              <w:instrText xml:space="preserve"> DOCVARIABLE  MonthStart11 \@ MMMM \* MERGEFORMAT </w:instrText>
            </w:r>
            <w:r>
              <w:rPr>
                <w:lang w:bidi="de-DE"/>
              </w:rPr>
              <w:fldChar w:fldCharType="separate"/>
            </w:r>
            <w:r w:rsidR="009B6525">
              <w:rPr>
                <w:lang w:bidi="de-DE"/>
              </w:rPr>
              <w:t>Januar</w:t>
            </w:r>
            <w:r>
              <w:rPr>
                <w:lang w:bidi="de-DE"/>
              </w:rPr>
              <w:fldChar w:fldCharType="end"/>
            </w:r>
          </w:p>
        </w:tc>
        <w:tc>
          <w:tcPr>
            <w:tcW w:w="2408" w:type="dxa"/>
          </w:tcPr>
          <w:p w14:paraId="25325D7D" w14:textId="4E0D4ABC" w:rsidR="008151D6" w:rsidRDefault="008151D6">
            <w:pPr>
              <w:pStyle w:val="Monate"/>
            </w:pPr>
            <w:r>
              <w:rPr>
                <w:lang w:bidi="de-DE"/>
              </w:rPr>
              <w:fldChar w:fldCharType="begin"/>
            </w:r>
            <w:r>
              <w:rPr>
                <w:lang w:bidi="de-DE"/>
              </w:rPr>
              <w:instrText xml:space="preserve"> DOCVARIABLE  MonthStart12 \@ MMMM \* MERGEFORMAT </w:instrText>
            </w:r>
            <w:r>
              <w:rPr>
                <w:lang w:bidi="de-DE"/>
              </w:rPr>
              <w:fldChar w:fldCharType="separate"/>
            </w:r>
            <w:r w:rsidR="009B6525">
              <w:rPr>
                <w:lang w:bidi="de-DE"/>
              </w:rPr>
              <w:t>Februar</w:t>
            </w:r>
            <w:r>
              <w:rPr>
                <w:lang w:bidi="de-DE"/>
              </w:rPr>
              <w:fldChar w:fldCharType="end"/>
            </w:r>
          </w:p>
        </w:tc>
      </w:tr>
      <w:tr w:rsidR="008151D6" w14:paraId="15D307E6" w14:textId="77777777">
        <w:tc>
          <w:tcPr>
            <w:tcW w:w="2407" w:type="dxa"/>
          </w:tcPr>
          <w:tbl>
            <w:tblPr>
              <w:tblStyle w:val="Kalendertabel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Kalenderinhaltstabelle"/>
            </w:tblPr>
            <w:tblGrid>
              <w:gridCol w:w="346"/>
              <w:gridCol w:w="350"/>
              <w:gridCol w:w="350"/>
              <w:gridCol w:w="350"/>
              <w:gridCol w:w="350"/>
              <w:gridCol w:w="350"/>
              <w:gridCol w:w="345"/>
            </w:tblGrid>
            <w:tr w:rsidR="008151D6" w14:paraId="5BD84AE4" w14:textId="77777777" w:rsidTr="00F55AAB">
              <w:tc>
                <w:tcPr>
                  <w:tcW w:w="709" w:type="pct"/>
                </w:tcPr>
                <w:p w14:paraId="6A15A39D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Mo</w:t>
                  </w:r>
                </w:p>
              </w:tc>
              <w:tc>
                <w:tcPr>
                  <w:tcW w:w="717" w:type="pct"/>
                </w:tcPr>
                <w:p w14:paraId="5B329E9E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Di</w:t>
                  </w:r>
                </w:p>
              </w:tc>
              <w:tc>
                <w:tcPr>
                  <w:tcW w:w="717" w:type="pct"/>
                </w:tcPr>
                <w:p w14:paraId="3FFBF268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Mi</w:t>
                  </w:r>
                </w:p>
              </w:tc>
              <w:tc>
                <w:tcPr>
                  <w:tcW w:w="717" w:type="pct"/>
                </w:tcPr>
                <w:p w14:paraId="3F8F65E9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Do</w:t>
                  </w:r>
                </w:p>
              </w:tc>
              <w:tc>
                <w:tcPr>
                  <w:tcW w:w="717" w:type="pct"/>
                </w:tcPr>
                <w:p w14:paraId="7B456539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Fr</w:t>
                  </w:r>
                </w:p>
              </w:tc>
              <w:tc>
                <w:tcPr>
                  <w:tcW w:w="717" w:type="pct"/>
                </w:tcPr>
                <w:p w14:paraId="304923C9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Sa</w:t>
                  </w:r>
                </w:p>
              </w:tc>
              <w:tc>
                <w:tcPr>
                  <w:tcW w:w="707" w:type="pct"/>
                </w:tcPr>
                <w:p w14:paraId="00EE950A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So</w:t>
                  </w:r>
                </w:p>
              </w:tc>
            </w:tr>
            <w:tr w:rsidR="008151D6" w14:paraId="41D16745" w14:textId="77777777" w:rsidTr="00F55AAB">
              <w:tc>
                <w:tcPr>
                  <w:tcW w:w="709" w:type="pct"/>
                </w:tcPr>
                <w:p w14:paraId="13BDF7C1" w14:textId="1690596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7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Frei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ontag" 1 ""</w:instrTex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9D66DC4" w14:textId="02BCF1E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7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Frei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ien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23E036C" w14:textId="4E647AB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7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Frei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ittwoch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0160C98" w14:textId="61C1BFA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7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Frei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onner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8EDEC33" w14:textId="066061CE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7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Frei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= “Frei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A8B3739" w14:textId="6388F0BC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7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Frei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am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69D23F40" w14:textId="3A7F1F5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7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Frei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onn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30188EC9" w14:textId="77777777" w:rsidTr="00F55AAB">
              <w:tc>
                <w:tcPr>
                  <w:tcW w:w="709" w:type="pct"/>
                </w:tcPr>
                <w:p w14:paraId="1973A6EC" w14:textId="61E7A35E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4D771F2" w14:textId="729A4A5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83B0BF5" w14:textId="7F9FC56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C4694F0" w14:textId="476FB1D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ACC9A58" w14:textId="36BA10C6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64A162F" w14:textId="0C4D3A41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2341D86D" w14:textId="3AD36B1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5FA5A844" w14:textId="77777777" w:rsidTr="00F55AAB">
              <w:tc>
                <w:tcPr>
                  <w:tcW w:w="709" w:type="pct"/>
                </w:tcPr>
                <w:p w14:paraId="392A8FE9" w14:textId="22F94BFE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0DF9DC9" w14:textId="7E9E5AC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DB4EE15" w14:textId="5A371CD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11E48BC" w14:textId="0BCC3D6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1D93B79" w14:textId="1849DCB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5CB6F70" w14:textId="191373A0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187F1DC4" w14:textId="4492CF9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476D4D89" w14:textId="77777777" w:rsidTr="00F55AAB">
              <w:tc>
                <w:tcPr>
                  <w:tcW w:w="709" w:type="pct"/>
                </w:tcPr>
                <w:p w14:paraId="71351E27" w14:textId="1683CB5E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DD2BC20" w14:textId="5E1A87C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887D824" w14:textId="7517099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E7B9F9D" w14:textId="57EF3F6D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7A72F43" w14:textId="7B379460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3CD0663" w14:textId="3862530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4B7AF747" w14:textId="35173CFC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63AD244E" w14:textId="77777777" w:rsidTr="00F55AAB">
              <w:tc>
                <w:tcPr>
                  <w:tcW w:w="709" w:type="pct"/>
                </w:tcPr>
                <w:p w14:paraId="47446C71" w14:textId="086485AD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7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7010591" w14:textId="67C2148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7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D3F4F55" w14:textId="4EBABD3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7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0D370E8" w14:textId="20AF0E8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7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A9F4607" w14:textId="650EA93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7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B4E5AE7" w14:textId="2BE0DA3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7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58021A05" w14:textId="6765A93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7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54802C91" w14:textId="77777777" w:rsidTr="00F55AAB">
              <w:tc>
                <w:tcPr>
                  <w:tcW w:w="709" w:type="pct"/>
                </w:tcPr>
                <w:p w14:paraId="0456B329" w14:textId="34BBB5A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7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D23D1D0" w14:textId="17F6B4F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7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234C898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2E003341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58BB1BC1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1D249E78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07" w:type="pct"/>
                </w:tcPr>
                <w:p w14:paraId="20E035E4" w14:textId="77777777" w:rsidR="008151D6" w:rsidRDefault="008151D6" w:rsidP="00F55AAB">
                  <w:pPr>
                    <w:pStyle w:val="Datumsangaben"/>
                  </w:pPr>
                </w:p>
              </w:tc>
            </w:tr>
          </w:tbl>
          <w:p w14:paraId="543A8E1E" w14:textId="77777777" w:rsidR="008151D6" w:rsidRDefault="008151D6"/>
        </w:tc>
        <w:tc>
          <w:tcPr>
            <w:tcW w:w="2408" w:type="dxa"/>
          </w:tcPr>
          <w:tbl>
            <w:tblPr>
              <w:tblStyle w:val="Kalendertabel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Kalenderinhaltstabelle"/>
            </w:tblPr>
            <w:tblGrid>
              <w:gridCol w:w="348"/>
              <w:gridCol w:w="350"/>
              <w:gridCol w:w="350"/>
              <w:gridCol w:w="350"/>
              <w:gridCol w:w="350"/>
              <w:gridCol w:w="350"/>
              <w:gridCol w:w="344"/>
            </w:tblGrid>
            <w:tr w:rsidR="008151D6" w14:paraId="7F164DE8" w14:textId="77777777" w:rsidTr="00F55AAB">
              <w:tc>
                <w:tcPr>
                  <w:tcW w:w="710" w:type="pct"/>
                </w:tcPr>
                <w:p w14:paraId="656AEDC3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Mo</w:t>
                  </w:r>
                </w:p>
              </w:tc>
              <w:tc>
                <w:tcPr>
                  <w:tcW w:w="717" w:type="pct"/>
                </w:tcPr>
                <w:p w14:paraId="52303C03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Di</w:t>
                  </w:r>
                </w:p>
              </w:tc>
              <w:tc>
                <w:tcPr>
                  <w:tcW w:w="717" w:type="pct"/>
                </w:tcPr>
                <w:p w14:paraId="1F7B27B1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Mi</w:t>
                  </w:r>
                </w:p>
              </w:tc>
              <w:tc>
                <w:tcPr>
                  <w:tcW w:w="717" w:type="pct"/>
                </w:tcPr>
                <w:p w14:paraId="52AE7AA8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Do</w:t>
                  </w:r>
                </w:p>
              </w:tc>
              <w:tc>
                <w:tcPr>
                  <w:tcW w:w="717" w:type="pct"/>
                </w:tcPr>
                <w:p w14:paraId="0AA45235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Fr</w:t>
                  </w:r>
                </w:p>
              </w:tc>
              <w:tc>
                <w:tcPr>
                  <w:tcW w:w="717" w:type="pct"/>
                </w:tcPr>
                <w:p w14:paraId="5CF26031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Sa</w:t>
                  </w:r>
                </w:p>
              </w:tc>
              <w:tc>
                <w:tcPr>
                  <w:tcW w:w="706" w:type="pct"/>
                </w:tcPr>
                <w:p w14:paraId="596126B2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So</w:t>
                  </w:r>
                </w:p>
              </w:tc>
            </w:tr>
            <w:tr w:rsidR="008151D6" w14:paraId="487643A7" w14:textId="77777777" w:rsidTr="00F55AAB">
              <w:tc>
                <w:tcPr>
                  <w:tcW w:w="710" w:type="pct"/>
                </w:tcPr>
                <w:p w14:paraId="15B7B5EB" w14:textId="3716312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8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Sonn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ontag" 1 ""</w:instrTex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3CABCEE" w14:textId="5EA49BDD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8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Sonn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ien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3BED804" w14:textId="35C3A27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8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Sonn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ittwoch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B71FE53" w14:textId="0A7EAF0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8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Sonn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onner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F368D12" w14:textId="701B19CA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8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Sonn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= “Frei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ACEB9FE" w14:textId="18FA7FB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8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Sonn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am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57C1FF91" w14:textId="4E45191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8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Sonn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onn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3B4EBC98" w14:textId="77777777" w:rsidTr="00F55AAB">
              <w:tc>
                <w:tcPr>
                  <w:tcW w:w="710" w:type="pct"/>
                </w:tcPr>
                <w:p w14:paraId="7C0E3FAC" w14:textId="7EC8F59C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9AD99CD" w14:textId="11FDF82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3F2321A" w14:textId="68072136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D78E71D" w14:textId="22C852E1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2470AF1" w14:textId="410DCBF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A7B9D5D" w14:textId="497744B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3350BC26" w14:textId="6B9DA5F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58F08E40" w14:textId="77777777" w:rsidTr="00F55AAB">
              <w:tc>
                <w:tcPr>
                  <w:tcW w:w="710" w:type="pct"/>
                </w:tcPr>
                <w:p w14:paraId="56A5F54C" w14:textId="58815B0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7C05BE5" w14:textId="705C7D61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992409F" w14:textId="4E83E8FD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AC60B33" w14:textId="237A0C8A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AA86B89" w14:textId="5667E3AD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A322F99" w14:textId="22AF24C1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7258EFB3" w14:textId="10BEE24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301E44E4" w14:textId="77777777" w:rsidTr="00F55AAB">
              <w:tc>
                <w:tcPr>
                  <w:tcW w:w="710" w:type="pct"/>
                </w:tcPr>
                <w:p w14:paraId="1F8E2091" w14:textId="48E27C21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A84230F" w14:textId="0AA5B4DA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A41BBC2" w14:textId="34C4EFF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6CCDBFE" w14:textId="7C8FBC6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C2062EE" w14:textId="5C0406BA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180457D" w14:textId="35B81B8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20F69E29" w14:textId="24CE346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2D493E95" w14:textId="77777777" w:rsidTr="00F55AAB">
              <w:tc>
                <w:tcPr>
                  <w:tcW w:w="710" w:type="pct"/>
                </w:tcPr>
                <w:p w14:paraId="1445A8EF" w14:textId="7F1E9AA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8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F6EA4F3" w14:textId="0686DE2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8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2BAED18" w14:textId="60ED756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8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826A45C" w14:textId="3996B50E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8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D7C33D1" w14:textId="78944FD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8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0DC9CF6" w14:textId="4DC3670E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8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0A7E6083" w14:textId="366E404D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8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45DA7C71" w14:textId="77777777" w:rsidTr="00F55AAB">
              <w:tc>
                <w:tcPr>
                  <w:tcW w:w="710" w:type="pct"/>
                </w:tcPr>
                <w:p w14:paraId="6DF2AE6C" w14:textId="082E795E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8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21A4C57" w14:textId="1D9A815A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8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5EF56B0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19DD5071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5A63C2DC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40375A86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06" w:type="pct"/>
                </w:tcPr>
                <w:p w14:paraId="26989009" w14:textId="77777777" w:rsidR="008151D6" w:rsidRDefault="008151D6" w:rsidP="00F55AAB">
                  <w:pPr>
                    <w:pStyle w:val="Datumsangaben"/>
                  </w:pPr>
                </w:p>
              </w:tc>
            </w:tr>
          </w:tbl>
          <w:p w14:paraId="69E4C65A" w14:textId="77777777" w:rsidR="008151D6" w:rsidRDefault="008151D6"/>
        </w:tc>
        <w:tc>
          <w:tcPr>
            <w:tcW w:w="2408" w:type="dxa"/>
          </w:tcPr>
          <w:tbl>
            <w:tblPr>
              <w:tblStyle w:val="Kalendertabel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Kalenderinhaltstabelle"/>
            </w:tblPr>
            <w:tblGrid>
              <w:gridCol w:w="348"/>
              <w:gridCol w:w="350"/>
              <w:gridCol w:w="350"/>
              <w:gridCol w:w="350"/>
              <w:gridCol w:w="350"/>
              <w:gridCol w:w="350"/>
              <w:gridCol w:w="344"/>
            </w:tblGrid>
            <w:tr w:rsidR="008151D6" w14:paraId="4372E330" w14:textId="77777777" w:rsidTr="00F55AAB">
              <w:tc>
                <w:tcPr>
                  <w:tcW w:w="710" w:type="pct"/>
                </w:tcPr>
                <w:p w14:paraId="089A5998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Mo</w:t>
                  </w:r>
                </w:p>
              </w:tc>
              <w:tc>
                <w:tcPr>
                  <w:tcW w:w="717" w:type="pct"/>
                </w:tcPr>
                <w:p w14:paraId="246BC91A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Di</w:t>
                  </w:r>
                </w:p>
              </w:tc>
              <w:tc>
                <w:tcPr>
                  <w:tcW w:w="717" w:type="pct"/>
                </w:tcPr>
                <w:p w14:paraId="560EBCB7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Mi</w:t>
                  </w:r>
                </w:p>
              </w:tc>
              <w:tc>
                <w:tcPr>
                  <w:tcW w:w="717" w:type="pct"/>
                </w:tcPr>
                <w:p w14:paraId="0E6AA342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Do</w:t>
                  </w:r>
                </w:p>
              </w:tc>
              <w:tc>
                <w:tcPr>
                  <w:tcW w:w="717" w:type="pct"/>
                </w:tcPr>
                <w:p w14:paraId="2C05C83C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Fr</w:t>
                  </w:r>
                </w:p>
              </w:tc>
              <w:tc>
                <w:tcPr>
                  <w:tcW w:w="717" w:type="pct"/>
                </w:tcPr>
                <w:p w14:paraId="74DF748B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Sa</w:t>
                  </w:r>
                </w:p>
              </w:tc>
              <w:tc>
                <w:tcPr>
                  <w:tcW w:w="706" w:type="pct"/>
                </w:tcPr>
                <w:p w14:paraId="3B86F507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So</w:t>
                  </w:r>
                </w:p>
              </w:tc>
            </w:tr>
            <w:tr w:rsidR="008151D6" w14:paraId="2F5E0944" w14:textId="77777777" w:rsidTr="00F55AAB">
              <w:tc>
                <w:tcPr>
                  <w:tcW w:w="710" w:type="pct"/>
                </w:tcPr>
                <w:p w14:paraId="29827384" w14:textId="1AFF2A46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9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ittwoch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ontag" 1 ""</w:instrTex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C9668F2" w14:textId="6E0E339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9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ittwoch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ien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144C52A" w14:textId="4124ED7D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9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ittwoch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ittwoch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64C870B" w14:textId="2A4730A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9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ittwoch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onner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0E57FFA" w14:textId="379745AC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9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ittwoch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= “Frei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F6B43A0" w14:textId="1DB9023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9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ittwoch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am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510E5EF7" w14:textId="69A67070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9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ittwoch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onn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39433461" w14:textId="77777777" w:rsidTr="00F55AAB">
              <w:tc>
                <w:tcPr>
                  <w:tcW w:w="710" w:type="pct"/>
                </w:tcPr>
                <w:p w14:paraId="45963FE2" w14:textId="43DDE23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01D9433" w14:textId="40F8828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9CB2CDC" w14:textId="08579C01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284E6F1" w14:textId="760EDA4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F9C5822" w14:textId="244E11B0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BEDED1D" w14:textId="1A8B3691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21AE5D6F" w14:textId="7D500C1A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0405A121" w14:textId="77777777" w:rsidTr="00F55AAB">
              <w:tc>
                <w:tcPr>
                  <w:tcW w:w="710" w:type="pct"/>
                </w:tcPr>
                <w:p w14:paraId="623D4AE6" w14:textId="60C048B6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46F3557" w14:textId="1398F27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95E3801" w14:textId="0AFE9DBD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E973955" w14:textId="5161645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A7F49D9" w14:textId="40330FF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040C6C0" w14:textId="14EE65F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70158113" w14:textId="1BFD6CD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07C14075" w14:textId="77777777" w:rsidTr="00F55AAB">
              <w:tc>
                <w:tcPr>
                  <w:tcW w:w="710" w:type="pct"/>
                </w:tcPr>
                <w:p w14:paraId="67031FC4" w14:textId="3B822F4C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DE6858E" w14:textId="7428EED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F9E933F" w14:textId="22520CE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18398B3" w14:textId="09AE3FA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085E970" w14:textId="7D1846E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C59426E" w14:textId="4FD586CE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37566083" w14:textId="42F8778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4FB13D96" w14:textId="77777777" w:rsidTr="00F55AAB">
              <w:tc>
                <w:tcPr>
                  <w:tcW w:w="710" w:type="pct"/>
                </w:tcPr>
                <w:p w14:paraId="1BD28B31" w14:textId="499A36C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9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732A399" w14:textId="3B28EF6A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9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CBB2BC0" w14:textId="2BE5037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9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38A58AA" w14:textId="4C37CBFA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9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D784B99" w14:textId="67C6C33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9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AF8FE42" w14:textId="7427125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9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5D3EDD00" w14:textId="32A3D9C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9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21284B48" w14:textId="77777777" w:rsidTr="00F55AAB">
              <w:tc>
                <w:tcPr>
                  <w:tcW w:w="710" w:type="pct"/>
                </w:tcPr>
                <w:p w14:paraId="5D94959B" w14:textId="3D75998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9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83C4DA7" w14:textId="7EAE8C71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9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C7BBA30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21A297F5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75AC67A5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72111661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06" w:type="pct"/>
                </w:tcPr>
                <w:p w14:paraId="149487BE" w14:textId="77777777" w:rsidR="008151D6" w:rsidRDefault="008151D6" w:rsidP="00F55AAB">
                  <w:pPr>
                    <w:pStyle w:val="Datumsangaben"/>
                  </w:pPr>
                </w:p>
              </w:tc>
            </w:tr>
          </w:tbl>
          <w:p w14:paraId="21DCD908" w14:textId="77777777" w:rsidR="008151D6" w:rsidRDefault="008151D6"/>
        </w:tc>
        <w:tc>
          <w:tcPr>
            <w:tcW w:w="2407" w:type="dxa"/>
          </w:tcPr>
          <w:tbl>
            <w:tblPr>
              <w:tblStyle w:val="Kalendertabel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Kalenderinhaltstabelle"/>
            </w:tblPr>
            <w:tblGrid>
              <w:gridCol w:w="346"/>
              <w:gridCol w:w="350"/>
              <w:gridCol w:w="350"/>
              <w:gridCol w:w="350"/>
              <w:gridCol w:w="350"/>
              <w:gridCol w:w="350"/>
              <w:gridCol w:w="345"/>
            </w:tblGrid>
            <w:tr w:rsidR="008151D6" w14:paraId="2B26B594" w14:textId="77777777" w:rsidTr="00F55AAB">
              <w:tc>
                <w:tcPr>
                  <w:tcW w:w="709" w:type="pct"/>
                </w:tcPr>
                <w:p w14:paraId="307ED383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Mo</w:t>
                  </w:r>
                </w:p>
              </w:tc>
              <w:tc>
                <w:tcPr>
                  <w:tcW w:w="717" w:type="pct"/>
                </w:tcPr>
                <w:p w14:paraId="0C8506A2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Di</w:t>
                  </w:r>
                </w:p>
              </w:tc>
              <w:tc>
                <w:tcPr>
                  <w:tcW w:w="717" w:type="pct"/>
                </w:tcPr>
                <w:p w14:paraId="665C379C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Mi</w:t>
                  </w:r>
                </w:p>
              </w:tc>
              <w:tc>
                <w:tcPr>
                  <w:tcW w:w="717" w:type="pct"/>
                </w:tcPr>
                <w:p w14:paraId="7ACE55CD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Do</w:t>
                  </w:r>
                </w:p>
              </w:tc>
              <w:tc>
                <w:tcPr>
                  <w:tcW w:w="717" w:type="pct"/>
                </w:tcPr>
                <w:p w14:paraId="58BE9C85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Fr</w:t>
                  </w:r>
                </w:p>
              </w:tc>
              <w:tc>
                <w:tcPr>
                  <w:tcW w:w="717" w:type="pct"/>
                </w:tcPr>
                <w:p w14:paraId="23878EAF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Sa</w:t>
                  </w:r>
                </w:p>
              </w:tc>
              <w:tc>
                <w:tcPr>
                  <w:tcW w:w="707" w:type="pct"/>
                </w:tcPr>
                <w:p w14:paraId="2279866D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So</w:t>
                  </w:r>
                </w:p>
              </w:tc>
            </w:tr>
            <w:tr w:rsidR="008151D6" w14:paraId="4A814BB2" w14:textId="77777777" w:rsidTr="00F55AAB">
              <w:tc>
                <w:tcPr>
                  <w:tcW w:w="709" w:type="pct"/>
                </w:tcPr>
                <w:p w14:paraId="0710A82A" w14:textId="2C31F24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0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Frei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ontag" 1 ""</w:instrTex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5100BFB" w14:textId="286364E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0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Frei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ien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3A862EA" w14:textId="258D1D7C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0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Frei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ittwoch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DE796D5" w14:textId="35C4B88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0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Frei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onner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8922B8A" w14:textId="526E8C2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0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Frei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= “Frei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A9D35E1" w14:textId="4515F2CC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0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Frei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am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7C28F664" w14:textId="324176FD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0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Frei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onn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524564E8" w14:textId="77777777" w:rsidTr="00F55AAB">
              <w:tc>
                <w:tcPr>
                  <w:tcW w:w="709" w:type="pct"/>
                </w:tcPr>
                <w:p w14:paraId="5D41BEC2" w14:textId="5A35473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E40032D" w14:textId="4CAC590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8C6A200" w14:textId="5E9F5C36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741ACDF" w14:textId="247C9850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D91BCCD" w14:textId="2CD0C7E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B0503DB" w14:textId="69755A76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5A7193F1" w14:textId="15A8B08C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6E467118" w14:textId="77777777" w:rsidTr="00F55AAB">
              <w:tc>
                <w:tcPr>
                  <w:tcW w:w="709" w:type="pct"/>
                </w:tcPr>
                <w:p w14:paraId="4B3D08C0" w14:textId="534C86BD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F8579E0" w14:textId="76F362E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EA17532" w14:textId="46CF781A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319CB84" w14:textId="38ED5E3A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FA16451" w14:textId="3663766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D923758" w14:textId="55854856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3D61DC1F" w14:textId="0814760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27ED5FEA" w14:textId="77777777" w:rsidTr="00F55AAB">
              <w:tc>
                <w:tcPr>
                  <w:tcW w:w="709" w:type="pct"/>
                </w:tcPr>
                <w:p w14:paraId="1F6D8BC6" w14:textId="61E3E78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897EDB1" w14:textId="467DC15D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7867313" w14:textId="1CFAD94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BF9563A" w14:textId="4C9AFD8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76DBCFF" w14:textId="41AB02C1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7F858E2" w14:textId="7C8DEBF6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5D768C33" w14:textId="4998C32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26185695" w14:textId="77777777" w:rsidTr="00F55AAB">
              <w:tc>
                <w:tcPr>
                  <w:tcW w:w="709" w:type="pct"/>
                </w:tcPr>
                <w:p w14:paraId="58855040" w14:textId="47589DA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0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D648297" w14:textId="4034D9D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0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3F29E70" w14:textId="290A515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0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DB528BE" w14:textId="12C4BC1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0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9E8FD1A" w14:textId="509C38A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0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A42C6DB" w14:textId="12AF4110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0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7" w:type="pct"/>
                </w:tcPr>
                <w:p w14:paraId="4ED3956D" w14:textId="7869C40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0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3BE57649" w14:textId="77777777" w:rsidTr="00F55AAB">
              <w:tc>
                <w:tcPr>
                  <w:tcW w:w="709" w:type="pct"/>
                </w:tcPr>
                <w:p w14:paraId="0EBE5FC2" w14:textId="48C1B19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0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86C4FD9" w14:textId="3AE6304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0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E3FFE6A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68100664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49D21B05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1C636FDA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07" w:type="pct"/>
                </w:tcPr>
                <w:p w14:paraId="2DC6BA4A" w14:textId="77777777" w:rsidR="008151D6" w:rsidRDefault="008151D6" w:rsidP="00F55AAB">
                  <w:pPr>
                    <w:pStyle w:val="Datumsangaben"/>
                  </w:pPr>
                </w:p>
              </w:tc>
            </w:tr>
          </w:tbl>
          <w:p w14:paraId="6CF79A58" w14:textId="77777777" w:rsidR="008151D6" w:rsidRDefault="008151D6"/>
        </w:tc>
        <w:tc>
          <w:tcPr>
            <w:tcW w:w="2408" w:type="dxa"/>
          </w:tcPr>
          <w:tbl>
            <w:tblPr>
              <w:tblStyle w:val="Kalendertabel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Kalenderinhaltstabelle"/>
            </w:tblPr>
            <w:tblGrid>
              <w:gridCol w:w="348"/>
              <w:gridCol w:w="350"/>
              <w:gridCol w:w="350"/>
              <w:gridCol w:w="350"/>
              <w:gridCol w:w="350"/>
              <w:gridCol w:w="350"/>
              <w:gridCol w:w="344"/>
            </w:tblGrid>
            <w:tr w:rsidR="008151D6" w14:paraId="0F746D3B" w14:textId="77777777" w:rsidTr="00F55AAB">
              <w:tc>
                <w:tcPr>
                  <w:tcW w:w="710" w:type="pct"/>
                </w:tcPr>
                <w:p w14:paraId="71E91B46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Mo</w:t>
                  </w:r>
                </w:p>
              </w:tc>
              <w:tc>
                <w:tcPr>
                  <w:tcW w:w="717" w:type="pct"/>
                </w:tcPr>
                <w:p w14:paraId="16C84FA2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Di</w:t>
                  </w:r>
                </w:p>
              </w:tc>
              <w:tc>
                <w:tcPr>
                  <w:tcW w:w="717" w:type="pct"/>
                </w:tcPr>
                <w:p w14:paraId="1DA3AF6D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Mi</w:t>
                  </w:r>
                </w:p>
              </w:tc>
              <w:tc>
                <w:tcPr>
                  <w:tcW w:w="717" w:type="pct"/>
                </w:tcPr>
                <w:p w14:paraId="2B8DBD91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Do</w:t>
                  </w:r>
                </w:p>
              </w:tc>
              <w:tc>
                <w:tcPr>
                  <w:tcW w:w="717" w:type="pct"/>
                </w:tcPr>
                <w:p w14:paraId="77AE3CC3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Fr</w:t>
                  </w:r>
                </w:p>
              </w:tc>
              <w:tc>
                <w:tcPr>
                  <w:tcW w:w="717" w:type="pct"/>
                </w:tcPr>
                <w:p w14:paraId="725E03EA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Sa</w:t>
                  </w:r>
                </w:p>
              </w:tc>
              <w:tc>
                <w:tcPr>
                  <w:tcW w:w="706" w:type="pct"/>
                </w:tcPr>
                <w:p w14:paraId="1BC92A9C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So</w:t>
                  </w:r>
                </w:p>
              </w:tc>
            </w:tr>
            <w:tr w:rsidR="008151D6" w14:paraId="43867B06" w14:textId="77777777" w:rsidTr="00F55AAB">
              <w:tc>
                <w:tcPr>
                  <w:tcW w:w="710" w:type="pct"/>
                </w:tcPr>
                <w:p w14:paraId="008F19A6" w14:textId="1B688601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1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on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ontag" 1 ""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CD7A50A" w14:textId="797D9B21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1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on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ien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7E318CC" w14:textId="0577F41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1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on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ittwoch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E3B16DF" w14:textId="69748391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1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on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onner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BE9598D" w14:textId="05148F3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1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on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= “Frei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21D6FD4" w14:textId="1697151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1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on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am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6E5810B9" w14:textId="1678C34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1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Mon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onn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6B81DAF0" w14:textId="77777777" w:rsidTr="00F55AAB">
              <w:tc>
                <w:tcPr>
                  <w:tcW w:w="710" w:type="pct"/>
                </w:tcPr>
                <w:p w14:paraId="192A6BB9" w14:textId="49BBBBF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B736A2F" w14:textId="5A39F0A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5BD359C" w14:textId="72806EA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6BE85C7" w14:textId="7D4CC72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61EF08B" w14:textId="3048E1E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BFEE8C1" w14:textId="23FF1C3C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1D33E917" w14:textId="2E959A4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165C0DFA" w14:textId="77777777" w:rsidTr="00F55AAB">
              <w:tc>
                <w:tcPr>
                  <w:tcW w:w="710" w:type="pct"/>
                </w:tcPr>
                <w:p w14:paraId="6FB9233E" w14:textId="64D1FEE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C89FDAE" w14:textId="27CF241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4D5D54D" w14:textId="63C1CF6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A64C3B0" w14:textId="7117BB1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6B4132C" w14:textId="4265F63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5506FD4" w14:textId="6BC5182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19DEE0A0" w14:textId="4C3AF07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720D0906" w14:textId="77777777" w:rsidTr="00F55AAB">
              <w:tc>
                <w:tcPr>
                  <w:tcW w:w="710" w:type="pct"/>
                </w:tcPr>
                <w:p w14:paraId="6490FDF8" w14:textId="679BA65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96BFE3E" w14:textId="4C89702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F0560A0" w14:textId="5FA4934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C589444" w14:textId="23A3B43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D3CF31B" w14:textId="248C89B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6473D21" w14:textId="7D390F6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0601119B" w14:textId="7C9FFB7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133D79D0" w14:textId="77777777" w:rsidTr="00F55AAB">
              <w:tc>
                <w:tcPr>
                  <w:tcW w:w="710" w:type="pct"/>
                </w:tcPr>
                <w:p w14:paraId="79202157" w14:textId="053C1F7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1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0ABF1AD" w14:textId="2D3C1B9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1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F63696B" w14:textId="20F2909C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1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3CFF31A" w14:textId="4E2076A0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1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BAE265B" w14:textId="13EB068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1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30238D8" w14:textId="0FC4084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1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274B6A65" w14:textId="039A244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1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60E58AB1" w14:textId="77777777" w:rsidTr="00F55AAB">
              <w:tc>
                <w:tcPr>
                  <w:tcW w:w="710" w:type="pct"/>
                </w:tcPr>
                <w:p w14:paraId="3876E13A" w14:textId="3644407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1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3AB3E8B" w14:textId="64FEF291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1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B8B377C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46DC537B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0D7B81CF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562F99CC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06" w:type="pct"/>
                </w:tcPr>
                <w:p w14:paraId="7B2BF867" w14:textId="77777777" w:rsidR="008151D6" w:rsidRDefault="008151D6" w:rsidP="00F55AAB">
                  <w:pPr>
                    <w:pStyle w:val="Datumsangaben"/>
                  </w:pPr>
                </w:p>
              </w:tc>
            </w:tr>
          </w:tbl>
          <w:p w14:paraId="61068B21" w14:textId="77777777" w:rsidR="008151D6" w:rsidRDefault="008151D6"/>
        </w:tc>
        <w:tc>
          <w:tcPr>
            <w:tcW w:w="2408" w:type="dxa"/>
          </w:tcPr>
          <w:tbl>
            <w:tblPr>
              <w:tblStyle w:val="Kalendertabel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Kalenderinhaltstabelle"/>
            </w:tblPr>
            <w:tblGrid>
              <w:gridCol w:w="348"/>
              <w:gridCol w:w="350"/>
              <w:gridCol w:w="350"/>
              <w:gridCol w:w="350"/>
              <w:gridCol w:w="350"/>
              <w:gridCol w:w="350"/>
              <w:gridCol w:w="344"/>
            </w:tblGrid>
            <w:tr w:rsidR="008151D6" w14:paraId="7700C330" w14:textId="77777777" w:rsidTr="00F55AAB">
              <w:tc>
                <w:tcPr>
                  <w:tcW w:w="710" w:type="pct"/>
                </w:tcPr>
                <w:p w14:paraId="5314613B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Mo</w:t>
                  </w:r>
                </w:p>
              </w:tc>
              <w:tc>
                <w:tcPr>
                  <w:tcW w:w="717" w:type="pct"/>
                </w:tcPr>
                <w:p w14:paraId="4FE2F205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Di</w:t>
                  </w:r>
                </w:p>
              </w:tc>
              <w:tc>
                <w:tcPr>
                  <w:tcW w:w="717" w:type="pct"/>
                </w:tcPr>
                <w:p w14:paraId="506B7EA2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Mi</w:t>
                  </w:r>
                </w:p>
              </w:tc>
              <w:tc>
                <w:tcPr>
                  <w:tcW w:w="717" w:type="pct"/>
                </w:tcPr>
                <w:p w14:paraId="46E5FE5E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Do</w:t>
                  </w:r>
                </w:p>
              </w:tc>
              <w:tc>
                <w:tcPr>
                  <w:tcW w:w="717" w:type="pct"/>
                </w:tcPr>
                <w:p w14:paraId="005C3D1C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Fr</w:t>
                  </w:r>
                </w:p>
              </w:tc>
              <w:tc>
                <w:tcPr>
                  <w:tcW w:w="717" w:type="pct"/>
                </w:tcPr>
                <w:p w14:paraId="6DA1104B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Sa</w:t>
                  </w:r>
                </w:p>
              </w:tc>
              <w:tc>
                <w:tcPr>
                  <w:tcW w:w="706" w:type="pct"/>
                </w:tcPr>
                <w:p w14:paraId="56FB0522" w14:textId="77777777" w:rsidR="008151D6" w:rsidRDefault="008151D6" w:rsidP="00F55AAB">
                  <w:pPr>
                    <w:pStyle w:val="Tage"/>
                  </w:pPr>
                  <w:r w:rsidRPr="00F55AAB">
                    <w:rPr>
                      <w:lang w:bidi="de-DE"/>
                    </w:rPr>
                    <w:t>So</w:t>
                  </w:r>
                </w:p>
              </w:tc>
            </w:tr>
            <w:tr w:rsidR="008151D6" w14:paraId="7DBCC906" w14:textId="77777777" w:rsidTr="00F55AAB">
              <w:tc>
                <w:tcPr>
                  <w:tcW w:w="710" w:type="pct"/>
                </w:tcPr>
                <w:p w14:paraId="734D0078" w14:textId="3711E90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2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Donner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ontag" 1 ""</w:instrTex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C17FB7E" w14:textId="76742EA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2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Donner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ien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F18135F" w14:textId="7552852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2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Donner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Mittwoch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9AC146F" w14:textId="504A647F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2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Donner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Donner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2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9988F9D" w14:textId="17DCF09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2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Donner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= “Frei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CCA30BB" w14:textId="7EACBD0D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2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Donner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ams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53BC66B3" w14:textId="6244EA5D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Start12 \@ ddd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Donnerstag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“Sonntag" 1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3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&lt;&gt; 0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4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104001FD" w14:textId="77777777" w:rsidTr="00F55AAB">
              <w:tc>
                <w:tcPr>
                  <w:tcW w:w="710" w:type="pct"/>
                </w:tcPr>
                <w:p w14:paraId="4E78EFE1" w14:textId="10ACBB9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2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0975898" w14:textId="624F8FBC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92E6822" w14:textId="2EA25CF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45D9A93" w14:textId="197BCE7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5FFB20D" w14:textId="1C8E4B5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2D5E5C7D" w14:textId="245E524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180EF0FE" w14:textId="4FB9ADA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2181E41F" w14:textId="77777777" w:rsidTr="00F55AAB">
              <w:tc>
                <w:tcPr>
                  <w:tcW w:w="710" w:type="pct"/>
                </w:tcPr>
                <w:p w14:paraId="029905DB" w14:textId="6DAF2407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3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438245DA" w14:textId="4DD2692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7BE84E0" w14:textId="1980139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2FC7D8F" w14:textId="5E90CB53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B69BE47" w14:textId="4F2E454A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2B56FC6" w14:textId="5077DF9A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358DF1CC" w14:textId="5BCDD930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2F6ED174" w14:textId="77777777" w:rsidTr="00F55AAB">
              <w:tc>
                <w:tcPr>
                  <w:tcW w:w="710" w:type="pct"/>
                </w:tcPr>
                <w:p w14:paraId="0F1937E8" w14:textId="6431234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4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1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5826D10" w14:textId="0AECBAA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0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079ED7FB" w14:textId="464D1EDE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1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3D07180" w14:textId="57C1D8AD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2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1E9F39FB" w14:textId="6554573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3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5D801D09" w14:textId="5946E5A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4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16E6CDB8" w14:textId="586EE68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5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2C45EAE7" w14:textId="77777777" w:rsidTr="00F55AAB">
              <w:tc>
                <w:tcPr>
                  <w:tcW w:w="710" w:type="pct"/>
                </w:tcPr>
                <w:p w14:paraId="49661F2A" w14:textId="36C2D5DB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5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2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5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6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DC667CB" w14:textId="0FD8E901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2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7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F88D945" w14:textId="7BE80EAD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2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B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8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0041616" w14:textId="10DF5782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2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C6+1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t>29</w:t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67D04B17" w14:textId="638A1729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2 \@ d 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D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3CDDB05C" w14:textId="67880E98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6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2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E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06" w:type="pct"/>
                </w:tcPr>
                <w:p w14:paraId="1FC38EB1" w14:textId="1037CCB0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7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2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F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</w:tr>
            <w:tr w:rsidR="008151D6" w14:paraId="065C4A56" w14:textId="77777777" w:rsidTr="00F55AAB">
              <w:tc>
                <w:tcPr>
                  <w:tcW w:w="710" w:type="pct"/>
                </w:tcPr>
                <w:p w14:paraId="11516827" w14:textId="57754DB4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8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2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G6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B155789" w14:textId="0634F055" w:rsidR="008151D6" w:rsidRDefault="008151D6" w:rsidP="00F55AAB">
                  <w:pPr>
                    <w:pStyle w:val="Datumsangaben"/>
                  </w:pP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</w:instrText>
                  </w:r>
                  <w:r>
                    <w:rPr>
                      <w:lang w:bidi="de-DE"/>
                    </w:rPr>
                    <w:fldChar w:fldCharType="separate"/>
                  </w:r>
                  <w:r w:rsidR="009B6525">
                    <w:rPr>
                      <w:noProof/>
                      <w:lang w:bidi="de-DE"/>
                    </w:rPr>
                    <w:instrText>0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= 0,""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IF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&lt;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DocVariable MonthEnd12 \@ d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lang w:bidi="de-DE"/>
                    </w:rPr>
                    <w:instrText>29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 </w:instrText>
                  </w:r>
                  <w:r>
                    <w:rPr>
                      <w:lang w:bidi="de-DE"/>
                    </w:rPr>
                    <w:fldChar w:fldCharType="begin"/>
                  </w:r>
                  <w:r>
                    <w:rPr>
                      <w:lang w:bidi="de-DE"/>
                    </w:rPr>
                    <w:instrText xml:space="preserve"> =A7+1 </w:instrText>
                  </w:r>
                  <w:r>
                    <w:rPr>
                      <w:lang w:bidi="de-DE"/>
                    </w:rPr>
                    <w:fldChar w:fldCharType="separate"/>
                  </w:r>
                  <w:r>
                    <w:rPr>
                      <w:noProof/>
                      <w:lang w:bidi="de-DE"/>
                    </w:rPr>
                    <w:instrText>31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instrText xml:space="preserve"> "" </w:instrText>
                  </w:r>
                  <w:r>
                    <w:rPr>
                      <w:lang w:bidi="de-DE"/>
                    </w:rPr>
                    <w:fldChar w:fldCharType="end"/>
                  </w:r>
                  <w:r>
                    <w:rPr>
                      <w:lang w:bidi="de-DE"/>
                    </w:rPr>
                    <w:fldChar w:fldCharType="end"/>
                  </w:r>
                </w:p>
              </w:tc>
              <w:tc>
                <w:tcPr>
                  <w:tcW w:w="717" w:type="pct"/>
                </w:tcPr>
                <w:p w14:paraId="7CCC2BE3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3FBC8CE4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3F75D02F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17" w:type="pct"/>
                </w:tcPr>
                <w:p w14:paraId="25C06E3F" w14:textId="77777777" w:rsidR="008151D6" w:rsidRDefault="008151D6" w:rsidP="00F55AAB">
                  <w:pPr>
                    <w:pStyle w:val="Datumsangaben"/>
                  </w:pPr>
                </w:p>
              </w:tc>
              <w:tc>
                <w:tcPr>
                  <w:tcW w:w="706" w:type="pct"/>
                </w:tcPr>
                <w:p w14:paraId="62523230" w14:textId="77777777" w:rsidR="008151D6" w:rsidRDefault="008151D6" w:rsidP="00F55AAB">
                  <w:pPr>
                    <w:pStyle w:val="Datumsangaben"/>
                  </w:pPr>
                </w:p>
              </w:tc>
            </w:tr>
          </w:tbl>
          <w:p w14:paraId="1D9C7220" w14:textId="77777777" w:rsidR="008151D6" w:rsidRDefault="008151D6"/>
        </w:tc>
      </w:tr>
    </w:tbl>
    <w:p w14:paraId="5365C9C4" w14:textId="77777777" w:rsidR="00415B8B" w:rsidRDefault="00415B8B"/>
    <w:sectPr w:rsidR="00415B8B" w:rsidSect="00BE0648">
      <w:pgSz w:w="16838" w:h="11906" w:orient="landscape" w:code="9"/>
      <w:pgMar w:top="1080" w:right="936" w:bottom="720" w:left="936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50D">
      <wne:macro wne:macroName="TEMPLATEPROJECT.CALMENUS.CUSTOMIZECALENDARA"/>
    </wne:keymap>
    <wne:keymap wne:kcmPrimary="0A0D">
      <wne:macro wne:macroName="TEMPLATEPROJECT.CALMENUS.CUSTOMIZECALENDARA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F0510" w14:textId="77777777" w:rsidR="003E3408" w:rsidRDefault="003E3408">
      <w:pPr>
        <w:spacing w:before="0" w:after="0"/>
      </w:pPr>
      <w:r>
        <w:separator/>
      </w:r>
    </w:p>
  </w:endnote>
  <w:endnote w:type="continuationSeparator" w:id="0">
    <w:p w14:paraId="6595321C" w14:textId="77777777" w:rsidR="003E3408" w:rsidRDefault="003E340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16FEA" w14:textId="77777777" w:rsidR="003E3408" w:rsidRDefault="003E3408">
      <w:pPr>
        <w:spacing w:before="0" w:after="0"/>
      </w:pPr>
      <w:r>
        <w:separator/>
      </w:r>
    </w:p>
  </w:footnote>
  <w:footnote w:type="continuationSeparator" w:id="0">
    <w:p w14:paraId="09AA3919" w14:textId="77777777" w:rsidR="003E3408" w:rsidRDefault="003E3408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7M0MDE1MzMwNTNQ0lEKTi0uzszPAykwrAUAD27pgCwAAAA="/>
    <w:docVar w:name="MonthEnd1" w:val="31.03.2023"/>
    <w:docVar w:name="MonthEnd10" w:val="31.12.2023"/>
    <w:docVar w:name="MonthEnd11" w:val="31.01.2024"/>
    <w:docVar w:name="MonthEnd12" w:val="29.02.2024"/>
    <w:docVar w:name="MonthEnd2" w:val="30.04.2023"/>
    <w:docVar w:name="MonthEnd3" w:val="31.05.2023"/>
    <w:docVar w:name="MonthEnd4" w:val="30.06.2023"/>
    <w:docVar w:name="MonthEnd5" w:val="31.07.2023"/>
    <w:docVar w:name="MonthEnd6" w:val="31.08.2023"/>
    <w:docVar w:name="MonthEnd7" w:val="30.09.2023"/>
    <w:docVar w:name="MonthEnd8" w:val="31.10.2023"/>
    <w:docVar w:name="MonthEnd9" w:val="30.11.2023"/>
    <w:docVar w:name="Months" w:val="12"/>
    <w:docVar w:name="MonthStart1" w:val="01.03.2023"/>
    <w:docVar w:name="MonthStart10" w:val="01.12.2023"/>
    <w:docVar w:name="MonthStart11" w:val="01.01.2024"/>
    <w:docVar w:name="MonthStart12" w:val="01.02.2024"/>
    <w:docVar w:name="MonthStart2" w:val="01.04.2023"/>
    <w:docVar w:name="MonthStart3" w:val="01.05.2023"/>
    <w:docVar w:name="MonthStart4" w:val="01.06.2023"/>
    <w:docVar w:name="MonthStart5" w:val="01.07.2023"/>
    <w:docVar w:name="MonthStart6" w:val="01.08.2023"/>
    <w:docVar w:name="MonthStart7" w:val="01.09.2023"/>
    <w:docVar w:name="MonthStart8" w:val="01.10.2023"/>
    <w:docVar w:name="MonthStart9" w:val="01.11.2023"/>
    <w:docVar w:name="MonthStartLast" w:val="01.02.2024"/>
    <w:docVar w:name="WeekStart" w:val="Monday"/>
  </w:docVars>
  <w:rsids>
    <w:rsidRoot w:val="00415B8B"/>
    <w:rsid w:val="00013CC2"/>
    <w:rsid w:val="000B7943"/>
    <w:rsid w:val="000B7C04"/>
    <w:rsid w:val="00190A4A"/>
    <w:rsid w:val="0021594E"/>
    <w:rsid w:val="002F21FA"/>
    <w:rsid w:val="00320481"/>
    <w:rsid w:val="003D4D2B"/>
    <w:rsid w:val="003E3408"/>
    <w:rsid w:val="00415B8B"/>
    <w:rsid w:val="004656FA"/>
    <w:rsid w:val="00483154"/>
    <w:rsid w:val="00487272"/>
    <w:rsid w:val="004E70D3"/>
    <w:rsid w:val="00502B1F"/>
    <w:rsid w:val="005B3301"/>
    <w:rsid w:val="00622EC8"/>
    <w:rsid w:val="00634E7D"/>
    <w:rsid w:val="006E1D1E"/>
    <w:rsid w:val="006F7419"/>
    <w:rsid w:val="00744D07"/>
    <w:rsid w:val="00783D64"/>
    <w:rsid w:val="007C4B55"/>
    <w:rsid w:val="007E4E30"/>
    <w:rsid w:val="008151D6"/>
    <w:rsid w:val="008A38C6"/>
    <w:rsid w:val="008C282A"/>
    <w:rsid w:val="008D47DA"/>
    <w:rsid w:val="00964034"/>
    <w:rsid w:val="00966D36"/>
    <w:rsid w:val="009B6525"/>
    <w:rsid w:val="009D2593"/>
    <w:rsid w:val="00AE5F9C"/>
    <w:rsid w:val="00B21CB7"/>
    <w:rsid w:val="00BB4081"/>
    <w:rsid w:val="00BE0648"/>
    <w:rsid w:val="00C40317"/>
    <w:rsid w:val="00C50B42"/>
    <w:rsid w:val="00C6023D"/>
    <w:rsid w:val="00CC3D3C"/>
    <w:rsid w:val="00D142C6"/>
    <w:rsid w:val="00D56EA8"/>
    <w:rsid w:val="00D80DAF"/>
    <w:rsid w:val="00D80DEA"/>
    <w:rsid w:val="00E01846"/>
    <w:rsid w:val="00E17B9A"/>
    <w:rsid w:val="00E74161"/>
    <w:rsid w:val="00EE5E76"/>
    <w:rsid w:val="00F55AAB"/>
    <w:rsid w:val="00F7790D"/>
    <w:rsid w:val="00FC2CD3"/>
    <w:rsid w:val="00FF0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18B7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595959" w:themeColor="text1" w:themeTint="A6"/>
        <w:sz w:val="18"/>
        <w:szCs w:val="18"/>
        <w:lang w:val="de-DE" w:eastAsia="ja-JP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6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87272"/>
  </w:style>
  <w:style w:type="paragraph" w:styleId="berschrift1">
    <w:name w:val="heading 1"/>
    <w:basedOn w:val="Datum"/>
    <w:link w:val="berschrift1Zchn"/>
    <w:uiPriority w:val="2"/>
    <w:qFormat/>
    <w:pPr>
      <w:keepNext/>
      <w:keepLines/>
      <w:spacing w:before="60" w:after="60"/>
      <w:ind w:left="115" w:right="115"/>
      <w:outlineLvl w:val="0"/>
    </w:pPr>
    <w:rPr>
      <w:rFonts w:asciiTheme="majorHAnsi" w:eastAsiaTheme="majorEastAsia" w:hAnsiTheme="majorHAnsi" w:cstheme="majorBidi"/>
      <w:caps/>
      <w:sz w:val="24"/>
      <w:szCs w:val="32"/>
    </w:rPr>
  </w:style>
  <w:style w:type="paragraph" w:styleId="berschrift2">
    <w:name w:val="heading 2"/>
    <w:basedOn w:val="Standard"/>
    <w:link w:val="berschrift2Zchn"/>
    <w:uiPriority w:val="2"/>
    <w:unhideWhenUsed/>
    <w:qFormat/>
    <w:pPr>
      <w:keepNext/>
      <w:keepLines/>
      <w:spacing w:before="100" w:after="0"/>
      <w:ind w:left="115" w:right="115"/>
      <w:outlineLvl w:val="1"/>
    </w:pPr>
    <w:rPr>
      <w:rFonts w:asciiTheme="majorHAnsi" w:eastAsiaTheme="majorEastAsia" w:hAnsiTheme="majorHAnsi" w:cstheme="majorBidi"/>
      <w:caps/>
      <w:color w:val="262626" w:themeColor="text1" w:themeTint="D9"/>
      <w:spacing w:val="20"/>
      <w:sz w:val="22"/>
      <w:szCs w:val="26"/>
    </w:rPr>
  </w:style>
  <w:style w:type="paragraph" w:styleId="berschrift3">
    <w:name w:val="heading 3"/>
    <w:basedOn w:val="Standard"/>
    <w:next w:val="Standard"/>
    <w:link w:val="berschrift3Zchn"/>
    <w:uiPriority w:val="2"/>
    <w:unhideWhenUsed/>
    <w:qFormat/>
    <w:rsid w:val="00964034"/>
    <w:pPr>
      <w:keepNext/>
      <w:keepLines/>
      <w:spacing w:before="80" w:after="0"/>
      <w:ind w:left="115" w:right="115"/>
      <w:outlineLvl w:val="2"/>
    </w:pPr>
    <w:rPr>
      <w:rFonts w:asciiTheme="majorHAnsi" w:eastAsiaTheme="majorEastAsia" w:hAnsiTheme="majorHAnsi" w:cstheme="majorBidi"/>
      <w:b/>
      <w:caps/>
      <w:color w:val="auto"/>
      <w:sz w:val="22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link w:val="TitelZchn"/>
    <w:uiPriority w:val="1"/>
    <w:qFormat/>
    <w:pPr>
      <w:spacing w:before="0" w:after="80"/>
      <w:ind w:left="115"/>
    </w:pPr>
    <w:rPr>
      <w:rFonts w:asciiTheme="majorHAnsi" w:eastAsiaTheme="majorEastAsia" w:hAnsiTheme="majorHAnsi" w:cstheme="majorBidi"/>
      <w:caps/>
      <w:color w:val="262626" w:themeColor="text1" w:themeTint="D9"/>
      <w:spacing w:val="60"/>
      <w:kern w:val="28"/>
      <w:sz w:val="52"/>
    </w:rPr>
  </w:style>
  <w:style w:type="character" w:customStyle="1" w:styleId="TitelZchn">
    <w:name w:val="Titel Zchn"/>
    <w:basedOn w:val="Absatz-Standardschriftart"/>
    <w:link w:val="Titel"/>
    <w:uiPriority w:val="1"/>
    <w:rPr>
      <w:rFonts w:asciiTheme="majorHAnsi" w:eastAsiaTheme="majorEastAsia" w:hAnsiTheme="majorHAnsi" w:cstheme="majorBidi"/>
      <w:caps/>
      <w:color w:val="262626" w:themeColor="text1" w:themeTint="D9"/>
      <w:spacing w:val="60"/>
      <w:kern w:val="28"/>
      <w:sz w:val="52"/>
    </w:rPr>
  </w:style>
  <w:style w:type="table" w:styleId="Tabellenraster">
    <w:name w:val="Table Grid"/>
    <w:basedOn w:val="NormaleTabelle"/>
    <w:uiPriority w:val="5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basedOn w:val="Absatz-Standardschriftart"/>
    <w:uiPriority w:val="99"/>
    <w:semiHidden/>
    <w:rPr>
      <w:color w:val="808080"/>
    </w:rPr>
  </w:style>
  <w:style w:type="table" w:customStyle="1" w:styleId="TabelleVeranstaltungsplaner">
    <w:name w:val="Tabelle „Veranstaltungsplaner“"/>
    <w:basedOn w:val="NormaleTabelle"/>
    <w:uiPriority w:val="99"/>
    <w:pPr>
      <w:spacing w:after="0"/>
    </w:pPr>
    <w:tblPr>
      <w:tblBorders>
        <w:insideH w:val="single" w:sz="24" w:space="0" w:color="FFFFFF" w:themeColor="background1"/>
        <w:insideV w:val="single" w:sz="2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2F2F2" w:themeFill="background1" w:themeFillShade="F2"/>
    </w:tcPr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paragraph" w:customStyle="1" w:styleId="Formulartext">
    <w:name w:val="Formulartext"/>
    <w:basedOn w:val="Standard"/>
    <w:uiPriority w:val="3"/>
    <w:qFormat/>
    <w:pPr>
      <w:spacing w:before="60" w:after="60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4"/>
    </w:rPr>
  </w:style>
  <w:style w:type="paragraph" w:styleId="KeinLeerraum">
    <w:name w:val="No Spacing"/>
    <w:uiPriority w:val="36"/>
    <w:semiHidden/>
    <w:pPr>
      <w:spacing w:before="0" w:after="0"/>
    </w:pPr>
  </w:style>
  <w:style w:type="character" w:customStyle="1" w:styleId="berschrift3Zchn">
    <w:name w:val="Überschrift 3 Zchn"/>
    <w:basedOn w:val="Absatz-Standardschriftart"/>
    <w:link w:val="berschrift3"/>
    <w:uiPriority w:val="2"/>
    <w:rsid w:val="00964034"/>
    <w:rPr>
      <w:rFonts w:asciiTheme="majorHAnsi" w:eastAsiaTheme="majorEastAsia" w:hAnsiTheme="majorHAnsi" w:cstheme="majorBidi"/>
      <w:b/>
      <w:caps/>
      <w:color w:val="auto"/>
      <w:sz w:val="22"/>
      <w:szCs w:val="24"/>
    </w:rPr>
  </w:style>
  <w:style w:type="paragraph" w:customStyle="1" w:styleId="Tabellentext">
    <w:name w:val="Tabellentext"/>
    <w:basedOn w:val="Standard"/>
    <w:uiPriority w:val="7"/>
    <w:qFormat/>
    <w:rsid w:val="00964034"/>
    <w:pPr>
      <w:spacing w:before="80"/>
      <w:ind w:left="115" w:right="115"/>
    </w:pPr>
    <w:rPr>
      <w:rFonts w:asciiTheme="majorHAnsi" w:eastAsiaTheme="majorEastAsia" w:hAnsiTheme="majorHAnsi" w:cstheme="majorBidi"/>
      <w:color w:val="auto"/>
      <w:sz w:val="20"/>
    </w:rPr>
  </w:style>
  <w:style w:type="paragraph" w:customStyle="1" w:styleId="Tage">
    <w:name w:val="Tage"/>
    <w:basedOn w:val="Standard"/>
    <w:uiPriority w:val="9"/>
    <w:qFormat/>
    <w:pPr>
      <w:spacing w:before="60" w:after="0"/>
      <w:jc w:val="center"/>
    </w:pPr>
    <w:rPr>
      <w:rFonts w:asciiTheme="majorHAnsi" w:eastAsiaTheme="majorEastAsia" w:hAnsiTheme="majorHAnsi" w:cstheme="majorBidi"/>
    </w:rPr>
  </w:style>
  <w:style w:type="paragraph" w:customStyle="1" w:styleId="Datumsangaben">
    <w:name w:val="Datumsangaben"/>
    <w:basedOn w:val="Standard"/>
    <w:uiPriority w:val="11"/>
    <w:qFormat/>
    <w:pPr>
      <w:spacing w:before="20" w:after="20"/>
      <w:jc w:val="center"/>
    </w:pPr>
    <w:rPr>
      <w:color w:val="262626" w:themeColor="text1" w:themeTint="D9"/>
    </w:rPr>
  </w:style>
  <w:style w:type="paragraph" w:customStyle="1" w:styleId="Monate">
    <w:name w:val="Monate"/>
    <w:basedOn w:val="Standard"/>
    <w:uiPriority w:val="8"/>
    <w:qFormat/>
    <w:pPr>
      <w:keepNext/>
      <w:spacing w:before="80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2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pPr>
      <w:spacing w:after="0"/>
    </w:pPr>
    <w:rPr>
      <w:rFonts w:ascii="Tahoma" w:hAnsi="Tahoma" w:cs="Tahoma"/>
      <w:sz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Tahoma" w:hAnsi="Tahoma" w:cs="Tahoma"/>
      <w:sz w:val="16"/>
    </w:rPr>
  </w:style>
  <w:style w:type="character" w:customStyle="1" w:styleId="Datumszeichen1">
    <w:name w:val="Datumszeichen1"/>
    <w:basedOn w:val="Absatz-Standardschriftart"/>
    <w:uiPriority w:val="1"/>
    <w:semiHidden/>
  </w:style>
  <w:style w:type="character" w:customStyle="1" w:styleId="Sprechblasentextzeichen1">
    <w:name w:val="Sprechblasentextzeichen 1"/>
    <w:basedOn w:val="Absatz-Standardschriftart"/>
    <w:uiPriority w:val="99"/>
    <w:semiHidden/>
    <w:rPr>
      <w:rFonts w:ascii="Tahoma" w:hAnsi="Tahoma" w:cs="Tahoma"/>
      <w:sz w:val="16"/>
    </w:rPr>
  </w:style>
  <w:style w:type="paragraph" w:styleId="Kopfzeile">
    <w:name w:val="header"/>
    <w:basedOn w:val="Standard"/>
    <w:link w:val="KopfzeileZchn"/>
    <w:uiPriority w:val="99"/>
    <w:semiHidden/>
    <w:pPr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487272"/>
  </w:style>
  <w:style w:type="paragraph" w:styleId="Fuzeile">
    <w:name w:val="footer"/>
    <w:basedOn w:val="Standard"/>
    <w:link w:val="FuzeileZchn"/>
    <w:uiPriority w:val="99"/>
    <w:semiHidden/>
    <w:pPr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487272"/>
  </w:style>
  <w:style w:type="character" w:customStyle="1" w:styleId="berschrift2Zchn">
    <w:name w:val="Überschrift 2 Zchn"/>
    <w:basedOn w:val="Absatz-Standardschriftart"/>
    <w:link w:val="berschrift2"/>
    <w:uiPriority w:val="2"/>
    <w:rPr>
      <w:rFonts w:asciiTheme="majorHAnsi" w:eastAsiaTheme="majorEastAsia" w:hAnsiTheme="majorHAnsi" w:cstheme="majorBidi"/>
      <w:caps/>
      <w:color w:val="262626" w:themeColor="text1" w:themeTint="D9"/>
      <w:spacing w:val="20"/>
      <w:sz w:val="22"/>
      <w:szCs w:val="26"/>
    </w:rPr>
  </w:style>
  <w:style w:type="character" w:customStyle="1" w:styleId="berschrift1Zchn">
    <w:name w:val="Überschrift 1 Zchn"/>
    <w:basedOn w:val="Absatz-Standardschriftart"/>
    <w:link w:val="berschrift1"/>
    <w:uiPriority w:val="2"/>
    <w:rPr>
      <w:rFonts w:asciiTheme="majorHAnsi" w:eastAsiaTheme="majorEastAsia" w:hAnsiTheme="majorHAnsi" w:cstheme="majorBidi"/>
      <w:caps/>
      <w:sz w:val="24"/>
      <w:szCs w:val="32"/>
    </w:rPr>
  </w:style>
  <w:style w:type="paragraph" w:styleId="Datum">
    <w:name w:val="Date"/>
    <w:basedOn w:val="Standard"/>
    <w:next w:val="Standard"/>
    <w:link w:val="DatumZchn"/>
    <w:uiPriority w:val="1"/>
    <w:semiHidden/>
    <w:unhideWhenUsed/>
    <w:qFormat/>
  </w:style>
  <w:style w:type="character" w:customStyle="1" w:styleId="DatumZchn">
    <w:name w:val="Datum Zchn"/>
    <w:basedOn w:val="Absatz-Standardschriftart"/>
    <w:link w:val="Datum"/>
    <w:uiPriority w:val="1"/>
    <w:semiHidden/>
  </w:style>
  <w:style w:type="table" w:customStyle="1" w:styleId="Kalendertabelle">
    <w:name w:val="Kalendertabelle"/>
    <w:basedOn w:val="NormaleTabelle"/>
    <w:uiPriority w:val="99"/>
    <w:pPr>
      <w:spacing w:before="0" w:after="0"/>
    </w:pPr>
    <w:rPr>
      <w:color w:val="404040" w:themeColor="text1" w:themeTint="BF"/>
      <w:szCs w:val="22"/>
      <w:lang w:eastAsia="en-US"/>
    </w:rPr>
    <w:tblPr>
      <w:jc w:val="center"/>
      <w:tblCellMar>
        <w:left w:w="0" w:type="dxa"/>
        <w:right w:w="0" w:type="dxa"/>
      </w:tblCellMar>
    </w:tblPr>
    <w:trPr>
      <w:jc w:val="center"/>
    </w:trPr>
  </w:style>
  <w:style w:type="paragraph" w:customStyle="1" w:styleId="Months">
    <w:name w:val="Months"/>
    <w:basedOn w:val="Standard"/>
    <w:uiPriority w:val="8"/>
    <w:qFormat/>
    <w:rsid w:val="00C6023D"/>
    <w:pPr>
      <w:keepNext/>
      <w:spacing w:before="80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2"/>
    </w:rPr>
  </w:style>
  <w:style w:type="paragraph" w:customStyle="1" w:styleId="Days">
    <w:name w:val="Days"/>
    <w:basedOn w:val="Standard"/>
    <w:uiPriority w:val="9"/>
    <w:qFormat/>
    <w:rsid w:val="00C6023D"/>
    <w:pPr>
      <w:spacing w:before="60" w:after="0"/>
      <w:jc w:val="center"/>
    </w:pPr>
    <w:rPr>
      <w:rFonts w:asciiTheme="majorHAnsi" w:eastAsiaTheme="majorEastAsia" w:hAnsiTheme="majorHAnsi" w:cstheme="majorBidi"/>
    </w:rPr>
  </w:style>
  <w:style w:type="paragraph" w:customStyle="1" w:styleId="Dates">
    <w:name w:val="Dates"/>
    <w:basedOn w:val="Standard"/>
    <w:uiPriority w:val="11"/>
    <w:qFormat/>
    <w:rsid w:val="00C6023D"/>
    <w:pPr>
      <w:spacing w:before="20" w:after="20"/>
      <w:jc w:val="center"/>
    </w:pPr>
    <w:rPr>
      <w:color w:val="262626" w:themeColor="text1" w:themeTint="D9"/>
    </w:rPr>
  </w:style>
  <w:style w:type="table" w:customStyle="1" w:styleId="CalendarTable">
    <w:name w:val="Calendar Table"/>
    <w:basedOn w:val="NormaleTabelle"/>
    <w:uiPriority w:val="99"/>
    <w:rsid w:val="00C6023D"/>
    <w:pPr>
      <w:spacing w:before="0" w:after="0"/>
    </w:pPr>
    <w:rPr>
      <w:color w:val="404040" w:themeColor="text1" w:themeTint="BF"/>
      <w:szCs w:val="22"/>
      <w:lang w:eastAsia="en-US"/>
    </w:rPr>
    <w:tblPr>
      <w:jc w:val="center"/>
      <w:tblCellMar>
        <w:left w:w="0" w:type="dxa"/>
        <w:right w:w="0" w:type="dxa"/>
      </w:tblCellMar>
    </w:tblPr>
    <w:trPr>
      <w:jc w:val="center"/>
    </w:trPr>
  </w:style>
</w:styles>
</file>

<file path=word/vbaData.xml><?xml version="1.0" encoding="utf-8"?>
<wne:vbaSuppData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ne:docEvents>
    <wne:eventDocNew/>
    <wne:eventDocOpen/>
  </wne:docEvents>
  <wne:mcds>
    <wne:mcd wne:macroName="TEMPLATEPROJECT.CALMENUS.CUSTOMIZECALENDARA" wne:name="TemplateProject.CalMenus.CustomizeCalendarA" wne:bEncrypt="00" wne:cmg="56"/>
  </wne:mcds>
</wne:vbaSuppData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/word/settings.xml" Id="rId8" /><Relationship Type="http://schemas.openxmlformats.org/officeDocument/2006/relationships/fontTable" Target="/word/fontTable.xml" Id="rId13" /><Relationship Type="http://schemas.openxmlformats.org/officeDocument/2006/relationships/customXml" Target="/customXml/item1.xml" Id="rId3" /><Relationship Type="http://schemas.openxmlformats.org/officeDocument/2006/relationships/styles" Target="/word/styles.xml" Id="rId7" /><Relationship Type="http://schemas.openxmlformats.org/officeDocument/2006/relationships/image" Target="/word/media/image1.gif" Id="rId12" /><Relationship Type="http://schemas.microsoft.com/office/2006/relationships/keyMapCustomizations" Target="/word/customizations.xml" Id="rId2" /><Relationship Type="http://schemas.microsoft.com/office/2006/relationships/vbaProject" Target="/word/vbaProject.bin" Id="rId1" /><Relationship Type="http://schemas.openxmlformats.org/officeDocument/2006/relationships/customXml" Target="/customXml/item42.xml" Id="rId6" /><Relationship Type="http://schemas.openxmlformats.org/officeDocument/2006/relationships/endnotes" Target="/word/endnotes.xml" Id="rId11" /><Relationship Type="http://schemas.openxmlformats.org/officeDocument/2006/relationships/customXml" Target="/customXml/item33.xml" Id="rId5" /><Relationship Type="http://schemas.openxmlformats.org/officeDocument/2006/relationships/theme" Target="/word/theme/theme11.xml" Id="rId15" /><Relationship Type="http://schemas.openxmlformats.org/officeDocument/2006/relationships/footnotes" Target="/word/footnotes.xml" Id="rId10" /><Relationship Type="http://schemas.openxmlformats.org/officeDocument/2006/relationships/customXml" Target="/customXml/item24.xml" Id="rId4" /><Relationship Type="http://schemas.openxmlformats.org/officeDocument/2006/relationships/webSettings" Target="/word/webSettings.xml" Id="rId9" /><Relationship Type="http://schemas.openxmlformats.org/officeDocument/2006/relationships/glossaryDocument" Target="/word/glossary/document.xml" Id="rId14" /></Relationships>
</file>

<file path=word/_rels/vbaProject.bin.rels>&#65279;<?xml version="1.0" encoding="utf-8"?><Relationships xmlns="http://schemas.openxmlformats.org/package/2006/relationships"><Relationship Type="http://schemas.microsoft.com/office/2006/relationships/wordVbaData" Target="/word/vbaData.xml" Id="rId1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2.xml" Id="rId1" /><Relationship Type="http://schemas.openxmlformats.org/officeDocument/2006/relationships/fontTable" Target="/word/glossary/fontTable2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66AE06E2DC544A1AD85FDA372653E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866E29-5865-42AA-B998-3B47C8A8A279}"/>
      </w:docPartPr>
      <w:docPartBody>
        <w:p w:rsidR="00C27A7C" w:rsidRDefault="00144522" w:rsidP="00144522">
          <w:pPr>
            <w:pStyle w:val="766AE06E2DC544A1AD85FDA372653E00"/>
          </w:pPr>
          <w:r>
            <w:rPr>
              <w:lang w:bidi="de-DE"/>
            </w:rPr>
            <w:t>Wenn Sie sofort anfangen möchten, klicken Sie auf einen Platzhaltertext (wie diesen), und beginnen Sie mit der Eingabe, um ihn durch Ihren eigenen Text zu ersetzen.</w:t>
          </w:r>
        </w:p>
      </w:docPartBody>
    </w:docPart>
    <w:docPart>
      <w:docPartPr>
        <w:name w:val="489F28F470774FB287F726E12DEB1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42F6FB-B715-4DA7-867D-6AADFA02C80B}"/>
      </w:docPartPr>
      <w:docPartBody>
        <w:p w:rsidR="00C27A7C" w:rsidRDefault="00144522" w:rsidP="00144522">
          <w:pPr>
            <w:pStyle w:val="489F28F470774FB287F726E12DEB1FC7"/>
          </w:pPr>
          <w:r>
            <w:rPr>
              <w:lang w:bidi="de-DE"/>
            </w:rPr>
            <w:t>Projekt- bzw. Ereignisname</w:t>
          </w:r>
        </w:p>
      </w:docPartBody>
    </w:docPart>
    <w:docPart>
      <w:docPartPr>
        <w:name w:val="3FEEDB47DF4D43DF974D3F108353A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40ED9-9853-415A-8080-3F406DE90F51}"/>
      </w:docPartPr>
      <w:docPartBody>
        <w:p w:rsidR="00C27A7C" w:rsidRDefault="00144522" w:rsidP="00144522">
          <w:pPr>
            <w:pStyle w:val="3FEEDB47DF4D43DF974D3F108353AFE9"/>
          </w:pPr>
          <w:r>
            <w:rPr>
              <w:lang w:bidi="de-DE"/>
            </w:rPr>
            <w:t>Name des Organisators</w:t>
          </w:r>
        </w:p>
      </w:docPartBody>
    </w:docPart>
    <w:docPart>
      <w:docPartPr>
        <w:name w:val="E8BECD3CFC924137ABB19A0FEC505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21F1D-14B8-4B5D-AA60-B0D6B37633D2}"/>
      </w:docPartPr>
      <w:docPartBody>
        <w:p w:rsidR="00C27A7C" w:rsidRDefault="00144522" w:rsidP="00144522">
          <w:pPr>
            <w:pStyle w:val="E8BECD3CFC924137ABB19A0FEC505A43"/>
          </w:pPr>
          <w:r>
            <w:rPr>
              <w:lang w:bidi="de-DE"/>
            </w:rPr>
            <w:t>Phase 1</w:t>
          </w:r>
        </w:p>
      </w:docPartBody>
    </w:docPart>
    <w:docPart>
      <w:docPartPr>
        <w:name w:val="1D27916F52DF44CAAD4ACA1EF6BA4D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F46DC0-1B81-4E8A-95F7-22F20C66D6B3}"/>
      </w:docPartPr>
      <w:docPartBody>
        <w:p w:rsidR="00C27A7C" w:rsidRDefault="00144522" w:rsidP="00144522">
          <w:pPr>
            <w:pStyle w:val="1D27916F52DF44CAAD4ACA1EF6BA4D8E"/>
          </w:pPr>
          <w:r>
            <w:rPr>
              <w:lang w:bidi="de-DE"/>
            </w:rPr>
            <w:t>Phase 2</w:t>
          </w:r>
        </w:p>
      </w:docPartBody>
    </w:docPart>
    <w:docPart>
      <w:docPartPr>
        <w:name w:val="5525D1F0C9BE4248BFCE289EF23208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19150-6D17-43EE-B235-52B9B277F6B7}"/>
      </w:docPartPr>
      <w:docPartBody>
        <w:p w:rsidR="00C27A7C" w:rsidRDefault="00144522" w:rsidP="00144522">
          <w:pPr>
            <w:pStyle w:val="5525D1F0C9BE4248BFCE289EF2320893"/>
          </w:pPr>
          <w:r>
            <w:rPr>
              <w:lang w:bidi="de-DE"/>
            </w:rPr>
            <w:t>Phase 3</w:t>
          </w:r>
        </w:p>
      </w:docPartBody>
    </w:docPart>
    <w:docPart>
      <w:docPartPr>
        <w:name w:val="97632F6124134794AF7CE624B9A93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FBEA5-AC28-4F5A-99F6-25221753A759}"/>
      </w:docPartPr>
      <w:docPartBody>
        <w:p w:rsidR="00C27A7C" w:rsidRDefault="00144522" w:rsidP="00144522">
          <w:pPr>
            <w:pStyle w:val="97632F6124134794AF7CE624B9A93FA31"/>
          </w:pPr>
          <w:r>
            <w:rPr>
              <w:lang w:bidi="de-DE"/>
            </w:rPr>
            <w:t>Datum</w:t>
          </w:r>
        </w:p>
      </w:docPartBody>
    </w:docPart>
    <w:docPart>
      <w:docPartPr>
        <w:name w:val="2A85ACAF5924492FA425D7B8897AF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059C9-EBB0-4C2F-9397-8063230393E3}"/>
      </w:docPartPr>
      <w:docPartBody>
        <w:p w:rsidR="00C27A7C" w:rsidRDefault="00144522" w:rsidP="00144522">
          <w:pPr>
            <w:pStyle w:val="2A85ACAF5924492FA425D7B8897AFC671"/>
          </w:pPr>
          <w:r>
            <w:rPr>
              <w:lang w:bidi="de-DE"/>
            </w:rPr>
            <w:t>Datum</w:t>
          </w:r>
        </w:p>
      </w:docPartBody>
    </w:docPart>
    <w:docPart>
      <w:docPartPr>
        <w:name w:val="E70330B4073C489EA98BFC2694F6C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84213-4326-49BF-B6A8-B24D26B826C2}"/>
      </w:docPartPr>
      <w:docPartBody>
        <w:p w:rsidR="00C27A7C" w:rsidRDefault="00144522" w:rsidP="00144522">
          <w:pPr>
            <w:pStyle w:val="E70330B4073C489EA98BFC2694F6CB171"/>
          </w:pPr>
          <w:r>
            <w:rPr>
              <w:lang w:bidi="de-DE"/>
            </w:rPr>
            <w:t>Datum</w:t>
          </w:r>
        </w:p>
      </w:docPartBody>
    </w:docPart>
    <w:docPart>
      <w:docPartPr>
        <w:name w:val="00E9D9E4C3E8438EA8BA54EA87CF7A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9E4C2-D715-42E8-B405-6A6771375796}"/>
      </w:docPartPr>
      <w:docPartBody>
        <w:p w:rsidR="00C27A7C" w:rsidRDefault="00144522" w:rsidP="00144522">
          <w:pPr>
            <w:pStyle w:val="00E9D9E4C3E8438EA8BA54EA87CF7A7A1"/>
          </w:pPr>
          <w:r>
            <w:rPr>
              <w:lang w:bidi="de-DE"/>
            </w:rPr>
            <w:t>Datum</w:t>
          </w:r>
        </w:p>
      </w:docPartBody>
    </w:docPart>
    <w:docPart>
      <w:docPartPr>
        <w:name w:val="251BB33F783E4AAB92B5A959AD2E0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4A0B2-DDBE-49B3-8641-8C9EC4F37296}"/>
      </w:docPartPr>
      <w:docPartBody>
        <w:p w:rsidR="00C27A7C" w:rsidRDefault="00144522" w:rsidP="00144522">
          <w:pPr>
            <w:pStyle w:val="251BB33F783E4AAB92B5A959AD2E0BEE1"/>
          </w:pPr>
          <w:r>
            <w:rPr>
              <w:lang w:bidi="de-DE"/>
            </w:rPr>
            <w:t>Datum</w:t>
          </w:r>
        </w:p>
      </w:docPartBody>
    </w:docPart>
    <w:docPart>
      <w:docPartPr>
        <w:name w:val="24229485AD5E4213BD69698A9B051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8B60B-B027-4509-9C2D-267C8E5FDCE8}"/>
      </w:docPartPr>
      <w:docPartBody>
        <w:p w:rsidR="00C27A7C" w:rsidRDefault="00144522" w:rsidP="00144522">
          <w:pPr>
            <w:pStyle w:val="24229485AD5E4213BD69698A9B051B2C1"/>
          </w:pPr>
          <w:r>
            <w:rPr>
              <w:lang w:bidi="de-DE"/>
            </w:rPr>
            <w:t>Phase 4</w:t>
          </w:r>
        </w:p>
      </w:docPartBody>
    </w:docPart>
    <w:docPart>
      <w:docPartPr>
        <w:name w:val="C88F78C40394448FA266A7E23ACD20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255466-49F6-411F-9B62-8AB9A9DAB18E}"/>
      </w:docPartPr>
      <w:docPartBody>
        <w:p w:rsidR="00C27A7C" w:rsidRDefault="00144522" w:rsidP="00144522">
          <w:pPr>
            <w:pStyle w:val="C88F78C40394448FA266A7E23ACD202B1"/>
          </w:pPr>
          <w:r>
            <w:rPr>
              <w:lang w:bidi="de-DE"/>
            </w:rPr>
            <w:t>Datum</w:t>
          </w:r>
        </w:p>
      </w:docPartBody>
    </w:docPart>
    <w:docPart>
      <w:docPartPr>
        <w:name w:val="FBEB00F5D0734B56A000B5137FE39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F61657-9184-49AC-B20B-727A7F7446F3}"/>
      </w:docPartPr>
      <w:docPartBody>
        <w:p w:rsidR="00C27A7C" w:rsidRDefault="00144522" w:rsidP="00144522">
          <w:pPr>
            <w:pStyle w:val="FBEB00F5D0734B56A000B5137FE39D6E1"/>
          </w:pPr>
          <w:r>
            <w:rPr>
              <w:lang w:bidi="de-DE"/>
            </w:rPr>
            <w:t>Datum</w:t>
          </w:r>
        </w:p>
      </w:docPartBody>
    </w:docPart>
    <w:docPart>
      <w:docPartPr>
        <w:name w:val="DB44519055A246EEB023F5B82155E2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34D86-18A3-4E88-9639-7762B0551EC4}"/>
      </w:docPartPr>
      <w:docPartBody>
        <w:p w:rsidR="00C27A7C" w:rsidRDefault="00144522" w:rsidP="00144522">
          <w:pPr>
            <w:pStyle w:val="DB44519055A246EEB023F5B82155E2601"/>
          </w:pPr>
          <w:r>
            <w:rPr>
              <w:lang w:bidi="de-DE"/>
            </w:rPr>
            <w:t>Phase 5</w:t>
          </w:r>
        </w:p>
      </w:docPartBody>
    </w:docPart>
    <w:docPart>
      <w:docPartPr>
        <w:name w:val="EA028A84A2914A9FA35EB5E168F67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59F61-978C-499A-8E5D-A7EDC09E1CDE}"/>
      </w:docPartPr>
      <w:docPartBody>
        <w:p w:rsidR="00C27A7C" w:rsidRDefault="00144522" w:rsidP="00144522">
          <w:pPr>
            <w:pStyle w:val="EA028A84A2914A9FA35EB5E168F6724F1"/>
          </w:pPr>
          <w:r>
            <w:rPr>
              <w:lang w:bidi="de-DE"/>
            </w:rPr>
            <w:t>Datum</w:t>
          </w:r>
        </w:p>
      </w:docPartBody>
    </w:docPart>
    <w:docPart>
      <w:docPartPr>
        <w:name w:val="00973504DBE14BCD82F3C825EF02C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B72D2-31F1-45CE-BF4A-83285EAD4FF3}"/>
      </w:docPartPr>
      <w:docPartBody>
        <w:p w:rsidR="00C27A7C" w:rsidRDefault="00144522" w:rsidP="00144522">
          <w:pPr>
            <w:pStyle w:val="00973504DBE14BCD82F3C825EF02C0581"/>
          </w:pPr>
          <w:r>
            <w:rPr>
              <w:lang w:bidi="de-DE"/>
            </w:rPr>
            <w:t>Datum</w:t>
          </w:r>
        </w:p>
      </w:docPartBody>
    </w:docPart>
    <w:docPart>
      <w:docPartPr>
        <w:name w:val="C7A65C42FB524B5FBC6A312DFC81A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D016F-0062-4705-AB04-3472242C3483}"/>
      </w:docPartPr>
      <w:docPartBody>
        <w:p w:rsidR="00C27A7C" w:rsidRDefault="00144522" w:rsidP="00144522">
          <w:pPr>
            <w:pStyle w:val="C7A65C42FB524B5FBC6A312DFC81A6201"/>
          </w:pPr>
          <w:r>
            <w:rPr>
              <w:lang w:bidi="de-DE"/>
            </w:rPr>
            <w:t>Phase 6</w:t>
          </w:r>
        </w:p>
      </w:docPartBody>
    </w:docPart>
    <w:docPart>
      <w:docPartPr>
        <w:name w:val="B1F265F0EB0B47AFAF020139630D2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2CFA0-4791-408A-B153-CB10F0A242DC}"/>
      </w:docPartPr>
      <w:docPartBody>
        <w:p w:rsidR="00C27A7C" w:rsidRDefault="00144522" w:rsidP="00144522">
          <w:pPr>
            <w:pStyle w:val="B1F265F0EB0B47AFAF020139630D275D1"/>
          </w:pPr>
          <w:r>
            <w:rPr>
              <w:lang w:bidi="de-DE"/>
            </w:rPr>
            <w:t>Datum</w:t>
          </w:r>
        </w:p>
      </w:docPartBody>
    </w:docPart>
    <w:docPart>
      <w:docPartPr>
        <w:name w:val="1088D33BDD5E48F784F20A4FDCF0C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26A2CB-606B-4E4E-8525-30E2DE0AD51F}"/>
      </w:docPartPr>
      <w:docPartBody>
        <w:p w:rsidR="00C27A7C" w:rsidRDefault="00144522" w:rsidP="00144522">
          <w:pPr>
            <w:pStyle w:val="1088D33BDD5E48F784F20A4FDCF0C5011"/>
          </w:pPr>
          <w:r>
            <w:rPr>
              <w:lang w:bidi="de-DE"/>
            </w:rPr>
            <w:t>Datum</w:t>
          </w:r>
        </w:p>
      </w:docPartBody>
    </w:docPart>
    <w:docPart>
      <w:docPartPr>
        <w:name w:val="E62FE71462184F4287F9DA6B07E8AC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58E8E6-2ADD-47FE-97EB-17A6E7BA2FAE}"/>
      </w:docPartPr>
      <w:docPartBody>
        <w:p w:rsidR="00C27A7C" w:rsidRDefault="00144522" w:rsidP="00144522">
          <w:pPr>
            <w:pStyle w:val="E62FE71462184F4287F9DA6B07E8AC751"/>
          </w:pPr>
          <w:r>
            <w:rPr>
              <w:lang w:bidi="de-DE"/>
            </w:rPr>
            <w:t>Datum</w:t>
          </w:r>
        </w:p>
      </w:docPartBody>
    </w:docPart>
    <w:docPart>
      <w:docPartPr>
        <w:name w:val="C68F2E0230EB4AC593F212BD8FBC4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C7763F-FAE4-4E0F-B0AF-2A914CBC3263}"/>
      </w:docPartPr>
      <w:docPartBody>
        <w:p w:rsidR="00C27A7C" w:rsidRDefault="00144522" w:rsidP="00144522">
          <w:pPr>
            <w:pStyle w:val="C68F2E0230EB4AC593F212BD8FBC4D221"/>
          </w:pPr>
          <w:r>
            <w:rPr>
              <w:lang w:bidi="de-DE"/>
            </w:rPr>
            <w:t>Datum</w:t>
          </w:r>
        </w:p>
      </w:docPartBody>
    </w:docPart>
    <w:docPart>
      <w:docPartPr>
        <w:name w:val="CB2A3B9137704D6A84FAA57C31CEAB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DA5E9-417F-4177-AAA5-B8551D980EEF}"/>
      </w:docPartPr>
      <w:docPartBody>
        <w:p w:rsidR="00C27A7C" w:rsidRDefault="00144522" w:rsidP="00144522">
          <w:pPr>
            <w:pStyle w:val="CB2A3B9137704D6A84FAA57C31CEABFD1"/>
          </w:pPr>
          <w:r>
            <w:rPr>
              <w:lang w:bidi="de-DE"/>
            </w:rPr>
            <w:t>Datum</w:t>
          </w:r>
        </w:p>
      </w:docPartBody>
    </w:docPart>
    <w:docPart>
      <w:docPartPr>
        <w:name w:val="1AA2A50DCA9547A19518811470C481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B624B-23DC-4603-B4D8-76A878ED1316}"/>
      </w:docPartPr>
      <w:docPartBody>
        <w:p w:rsidR="00C27A7C" w:rsidRDefault="00144522" w:rsidP="00144522">
          <w:pPr>
            <w:pStyle w:val="1AA2A50DCA9547A19518811470C481B61"/>
          </w:pPr>
          <w:r>
            <w:rPr>
              <w:lang w:bidi="de-DE"/>
            </w:rPr>
            <w:t>Datum</w:t>
          </w:r>
        </w:p>
      </w:docPartBody>
    </w:docPart>
    <w:docPart>
      <w:docPartPr>
        <w:name w:val="DA7F00D5AC2549E9A7D279F6F2A48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DD1EF-47DE-42E4-B97F-CA83F88443D0}"/>
      </w:docPartPr>
      <w:docPartBody>
        <w:p w:rsidR="00C27A7C" w:rsidRDefault="00144522" w:rsidP="00144522">
          <w:pPr>
            <w:pStyle w:val="DA7F00D5AC2549E9A7D279F6F2A4875E1"/>
          </w:pPr>
          <w:r>
            <w:rPr>
              <w:lang w:bidi="de-DE"/>
            </w:rPr>
            <w:t>Datum</w:t>
          </w:r>
        </w:p>
      </w:docPartBody>
    </w:docPart>
    <w:docPart>
      <w:docPartPr>
        <w:name w:val="B3C8D6971A9C49BEA16C85EB4647A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887B5-620A-4E2F-90AF-6534118F4A4A}"/>
      </w:docPartPr>
      <w:docPartBody>
        <w:p w:rsidR="00C27A7C" w:rsidRDefault="00144522" w:rsidP="00144522">
          <w:pPr>
            <w:pStyle w:val="B3C8D6971A9C49BEA16C85EB4647A4A51"/>
          </w:pPr>
          <w:r>
            <w:rPr>
              <w:lang w:bidi="de-DE"/>
            </w:rPr>
            <w:t>Datum</w:t>
          </w:r>
        </w:p>
      </w:docPartBody>
    </w:docPart>
    <w:docPart>
      <w:docPartPr>
        <w:name w:val="8C54D00AFBE942E6989CB5E59EC7D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6DE6BC-13C1-486C-A091-D3F13AE9ED6C}"/>
      </w:docPartPr>
      <w:docPartBody>
        <w:p w:rsidR="00C27A7C" w:rsidRDefault="00144522" w:rsidP="00144522">
          <w:pPr>
            <w:pStyle w:val="8C54D00AFBE942E6989CB5E59EC7D7211"/>
          </w:pPr>
          <w:r>
            <w:rPr>
              <w:lang w:bidi="de-DE"/>
            </w:rPr>
            <w:t>Datum</w:t>
          </w:r>
        </w:p>
      </w:docPartBody>
    </w:docPart>
    <w:docPart>
      <w:docPartPr>
        <w:name w:val="4A7A41AFCB9545B999E0EE75354EB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DA3F-0B62-4347-94C0-53C78ED10D80}"/>
      </w:docPartPr>
      <w:docPartBody>
        <w:p w:rsidR="00C27A7C" w:rsidRDefault="00144522" w:rsidP="00144522">
          <w:pPr>
            <w:pStyle w:val="4A7A41AFCB9545B999E0EE75354EB7BA1"/>
          </w:pPr>
          <w:r>
            <w:rPr>
              <w:lang w:bidi="de-DE"/>
            </w:rPr>
            <w:t>Datum</w:t>
          </w:r>
        </w:p>
      </w:docPartBody>
    </w:docPart>
    <w:docPart>
      <w:docPartPr>
        <w:name w:val="008FBB693EC24341BD73DD3023F4C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BF062-2BD3-48E8-ADCB-417AEAE2BB86}"/>
      </w:docPartPr>
      <w:docPartBody>
        <w:p w:rsidR="00C27A7C" w:rsidRDefault="00144522" w:rsidP="00144522">
          <w:pPr>
            <w:pStyle w:val="008FBB693EC24341BD73DD3023F4CD471"/>
          </w:pPr>
          <w:r>
            <w:rPr>
              <w:lang w:bidi="de-DE"/>
            </w:rPr>
            <w:t>Datum</w:t>
          </w:r>
        </w:p>
      </w:docPartBody>
    </w:docPart>
    <w:docPart>
      <w:docPartPr>
        <w:name w:val="33AEFCDC2C854E8D9CF9CA751AC66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68AA49-A43D-46A7-B2DE-E296B19FDBA2}"/>
      </w:docPartPr>
      <w:docPartBody>
        <w:p w:rsidR="00C27A7C" w:rsidRDefault="00144522" w:rsidP="00144522">
          <w:pPr>
            <w:pStyle w:val="33AEFCDC2C854E8D9CF9CA751AC662731"/>
          </w:pPr>
          <w:r>
            <w:rPr>
              <w:lang w:bidi="de-DE"/>
            </w:rPr>
            <w:t>Datum</w:t>
          </w:r>
        </w:p>
      </w:docPartBody>
    </w:docPart>
    <w:docPart>
      <w:docPartPr>
        <w:name w:val="74755B935B8F448D961BDCECF1C43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D65A1-59AD-46E4-9590-B8C68A96CBDE}"/>
      </w:docPartPr>
      <w:docPartBody>
        <w:p w:rsidR="00C27A7C" w:rsidRDefault="00144522" w:rsidP="00144522">
          <w:pPr>
            <w:pStyle w:val="74755B935B8F448D961BDCECF1C43E8E1"/>
          </w:pPr>
          <w:r>
            <w:rPr>
              <w:lang w:bidi="de-DE"/>
            </w:rPr>
            <w:t>Datum</w:t>
          </w:r>
        </w:p>
      </w:docPartBody>
    </w:docPart>
    <w:docPart>
      <w:docPartPr>
        <w:name w:val="20B9035FB0404D1F8857675AD54C75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361F1-BFD2-48D9-9062-5019C992F8A4}"/>
      </w:docPartPr>
      <w:docPartBody>
        <w:p w:rsidR="00C27A7C" w:rsidRDefault="00144522" w:rsidP="00144522">
          <w:pPr>
            <w:pStyle w:val="20B9035FB0404D1F8857675AD54C75931"/>
          </w:pPr>
          <w:r>
            <w:rPr>
              <w:lang w:bidi="de-DE"/>
            </w:rPr>
            <w:t>Datum</w:t>
          </w:r>
        </w:p>
      </w:docPartBody>
    </w:docPart>
    <w:docPart>
      <w:docPartPr>
        <w:name w:val="E6B509C5EFC145F199ACEA5D426FB4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6ED31-5664-4ABB-B480-FF8A8AF223F5}"/>
      </w:docPartPr>
      <w:docPartBody>
        <w:p w:rsidR="00C27A7C" w:rsidRDefault="00144522" w:rsidP="00144522">
          <w:pPr>
            <w:pStyle w:val="E6B509C5EFC145F199ACEA5D426FB49F"/>
          </w:pPr>
          <w:r>
            <w:rPr>
              <w:lang w:bidi="de-DE"/>
            </w:rPr>
            <w:t>Datum</w:t>
          </w:r>
        </w:p>
      </w:docPartBody>
    </w:docPart>
    <w:docPart>
      <w:docPartPr>
        <w:name w:val="12 Months Monday Start"/>
        <w:style w:val="Monate"/>
        <w:category>
          <w:name w:val=" Event Planner"/>
          <w:gallery w:val="tbls"/>
        </w:category>
        <w:behaviors>
          <w:behavior w:val="p"/>
        </w:behaviors>
        <w:description w:val="12 month calendar start"/>
        <w:guid w:val="{2C7EE7FD-1202-4664-9791-1F18A51116D7}"/>
      </w:docPartPr>
      <w:docPartBody>
        <w:tbl>
          <w:tblPr>
            <w:tblStyle w:val="Kalendertabelle"/>
            <w:tblW w:w="5000" w:type="pct"/>
            <w:tblBorders>
              <w:top w:val="single" w:sz="18" w:space="0" w:color="D9D9D9" w:themeColor="background1" w:themeShade="D9"/>
              <w:left w:val="single" w:sz="18" w:space="0" w:color="D9D9D9" w:themeColor="background1" w:themeShade="D9"/>
              <w:bottom w:val="single" w:sz="18" w:space="0" w:color="D9D9D9" w:themeColor="background1" w:themeShade="D9"/>
              <w:right w:val="single" w:sz="18" w:space="0" w:color="D9D9D9" w:themeColor="background1" w:themeShade="D9"/>
              <w:insideH w:val="single" w:sz="18" w:space="0" w:color="D9D9D9" w:themeColor="background1" w:themeShade="D9"/>
              <w:insideV w:val="single" w:sz="18" w:space="0" w:color="D9D9D9" w:themeColor="background1" w:themeShade="D9"/>
            </w:tblBorders>
            <w:tblLook w:val="04A0" w:firstRow="1" w:lastRow="0" w:firstColumn="1" w:lastColumn="0" w:noHBand="0" w:noVBand="1"/>
            <w:tblCaption w:val="Kalenderlayouttabelle"/>
            <w:tblDescription w:val="Kalender"/>
          </w:tblPr>
          <w:tblGrid>
            <w:gridCol w:w="1505"/>
            <w:gridCol w:w="1505"/>
            <w:gridCol w:w="1504"/>
            <w:gridCol w:w="1504"/>
            <w:gridCol w:w="1504"/>
            <w:gridCol w:w="1504"/>
          </w:tblGrid>
          <w:tr w:rsidR="00144522">
            <w:tc>
              <w:tcPr>
                <w:tcW w:w="2407" w:type="dxa"/>
              </w:tcPr>
              <w:p w:rsidR="00144522" w:rsidRDefault="00144522">
                <w:pPr>
                  <w:pStyle w:val="Monate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1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März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ate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2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April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ate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3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Mai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7" w:type="dxa"/>
              </w:tcPr>
              <w:p w:rsidR="00144522" w:rsidRDefault="00144522">
                <w:pPr>
                  <w:pStyle w:val="Monate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4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Juni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ate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5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Juli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ate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6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August</w:t>
                </w:r>
                <w:r>
                  <w:rPr>
                    <w:lang w:bidi="de-DE"/>
                  </w:rPr>
                  <w:fldChar w:fldCharType="end"/>
                </w:r>
              </w:p>
            </w:tc>
          </w:tr>
          <w:tr w:rsidR="00144522">
            <w:tc>
              <w:tcPr>
                <w:tcW w:w="2407" w:type="dxa"/>
              </w:tcPr>
              <w:tbl>
                <w:tblPr>
                  <w:tblStyle w:val="Kalendertabel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251"/>
                  <w:gridCol w:w="199"/>
                  <w:gridCol w:w="202"/>
                  <w:gridCol w:w="214"/>
                  <w:gridCol w:w="197"/>
                  <w:gridCol w:w="200"/>
                  <w:gridCol w:w="197"/>
                </w:tblGrid>
                <w:tr w:rsidR="00144522">
                  <w:tc>
                    <w:tcPr>
                      <w:tcW w:w="708" w:type="pct"/>
                    </w:tcPr>
                    <w:p w:rsidR="00144522" w:rsidRDefault="00144522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a</w:t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o</w:t>
                      </w:r>
                    </w:p>
                  </w:tc>
                </w:tr>
                <w:tr w:rsidR="00144522">
                  <w:tc>
                    <w:tcPr>
                      <w:tcW w:w="708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>
                  <w:tc>
                    <w:tcPr>
                      <w:tcW w:w="708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>
                  <w:tc>
                    <w:tcPr>
                      <w:tcW w:w="708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>
                  <w:tc>
                    <w:tcPr>
                      <w:tcW w:w="708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>
                  <w:tc>
                    <w:tcPr>
                      <w:tcW w:w="708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>
                  <w:tc>
                    <w:tcPr>
                      <w:tcW w:w="708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umsangaben"/>
                      </w:pP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umsangaben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Kalendertabel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251"/>
                  <w:gridCol w:w="199"/>
                  <w:gridCol w:w="202"/>
                  <w:gridCol w:w="214"/>
                  <w:gridCol w:w="197"/>
                  <w:gridCol w:w="200"/>
                  <w:gridCol w:w="197"/>
                </w:tblGrid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a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o</w:t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Kalendertabel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251"/>
                  <w:gridCol w:w="199"/>
                  <w:gridCol w:w="202"/>
                  <w:gridCol w:w="214"/>
                  <w:gridCol w:w="196"/>
                  <w:gridCol w:w="200"/>
                  <w:gridCol w:w="197"/>
                </w:tblGrid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a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o</w:t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7" w:type="dxa"/>
              </w:tcPr>
              <w:tbl>
                <w:tblPr>
                  <w:tblStyle w:val="Kalendertabel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251"/>
                  <w:gridCol w:w="199"/>
                  <w:gridCol w:w="202"/>
                  <w:gridCol w:w="214"/>
                  <w:gridCol w:w="196"/>
                  <w:gridCol w:w="200"/>
                  <w:gridCol w:w="197"/>
                </w:tblGrid>
                <w:tr w:rsidR="00144522" w:rsidTr="00F55AAB">
                  <w:tc>
                    <w:tcPr>
                      <w:tcW w:w="709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a</w:t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o</w:t>
                      </w:r>
                    </w:p>
                  </w:tc>
                </w:tr>
                <w:tr w:rsidR="00144522" w:rsidTr="00F55AAB">
                  <w:tc>
                    <w:tcPr>
                      <w:tcW w:w="709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09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09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09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09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09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0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Kalendertabel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251"/>
                  <w:gridCol w:w="199"/>
                  <w:gridCol w:w="202"/>
                  <w:gridCol w:w="214"/>
                  <w:gridCol w:w="196"/>
                  <w:gridCol w:w="200"/>
                  <w:gridCol w:w="197"/>
                </w:tblGrid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a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o</w:t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Kalendertabel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251"/>
                  <w:gridCol w:w="199"/>
                  <w:gridCol w:w="202"/>
                  <w:gridCol w:w="214"/>
                  <w:gridCol w:w="196"/>
                  <w:gridCol w:w="200"/>
                  <w:gridCol w:w="197"/>
                </w:tblGrid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a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o</w:t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</w:tr>
              </w:tbl>
              <w:p w:rsidR="00144522" w:rsidRDefault="00144522"/>
            </w:tc>
          </w:tr>
          <w:tr w:rsidR="00144522">
            <w:tc>
              <w:tcPr>
                <w:tcW w:w="2407" w:type="dxa"/>
              </w:tcPr>
              <w:p w:rsidR="00144522" w:rsidRDefault="00144522">
                <w:pPr>
                  <w:pStyle w:val="Monate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7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September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ate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8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Oktober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ate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9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November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7" w:type="dxa"/>
              </w:tcPr>
              <w:p w:rsidR="00144522" w:rsidRDefault="00144522">
                <w:pPr>
                  <w:pStyle w:val="Monate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10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Dezember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ate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11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Januar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ate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12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Februar</w:t>
                </w:r>
                <w:r>
                  <w:rPr>
                    <w:lang w:bidi="de-DE"/>
                  </w:rPr>
                  <w:fldChar w:fldCharType="end"/>
                </w:r>
              </w:p>
            </w:tc>
          </w:tr>
          <w:tr w:rsidR="00144522">
            <w:tc>
              <w:tcPr>
                <w:tcW w:w="2407" w:type="dxa"/>
              </w:tcPr>
              <w:tbl>
                <w:tblPr>
                  <w:tblStyle w:val="Kalendertabel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251"/>
                  <w:gridCol w:w="199"/>
                  <w:gridCol w:w="202"/>
                  <w:gridCol w:w="214"/>
                  <w:gridCol w:w="197"/>
                  <w:gridCol w:w="200"/>
                  <w:gridCol w:w="197"/>
                </w:tblGrid>
                <w:tr w:rsidR="00144522" w:rsidTr="00F55AAB">
                  <w:tc>
                    <w:tcPr>
                      <w:tcW w:w="709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a</w:t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o</w:t>
                      </w:r>
                    </w:p>
                  </w:tc>
                </w:tr>
                <w:tr w:rsidR="00144522" w:rsidTr="00F55AAB">
                  <w:tc>
                    <w:tcPr>
                      <w:tcW w:w="709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7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7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7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7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7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7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7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09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09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09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09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7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7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7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7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7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7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7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09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7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7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0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Kalendertabel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251"/>
                  <w:gridCol w:w="199"/>
                  <w:gridCol w:w="202"/>
                  <w:gridCol w:w="214"/>
                  <w:gridCol w:w="197"/>
                  <w:gridCol w:w="200"/>
                  <w:gridCol w:w="197"/>
                </w:tblGrid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a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o</w:t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8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on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8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on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8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on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8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on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8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on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8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on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8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on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8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8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8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8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8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8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8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8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8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Kalendertabel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251"/>
                  <w:gridCol w:w="199"/>
                  <w:gridCol w:w="202"/>
                  <w:gridCol w:w="214"/>
                  <w:gridCol w:w="196"/>
                  <w:gridCol w:w="200"/>
                  <w:gridCol w:w="197"/>
                </w:tblGrid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a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o</w:t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9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9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9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9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9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9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9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9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9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9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9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9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9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9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9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9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7" w:type="dxa"/>
              </w:tcPr>
              <w:tbl>
                <w:tblPr>
                  <w:tblStyle w:val="Kalendertabel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251"/>
                  <w:gridCol w:w="199"/>
                  <w:gridCol w:w="202"/>
                  <w:gridCol w:w="214"/>
                  <w:gridCol w:w="196"/>
                  <w:gridCol w:w="200"/>
                  <w:gridCol w:w="197"/>
                </w:tblGrid>
                <w:tr w:rsidR="00144522" w:rsidTr="00F55AAB">
                  <w:tc>
                    <w:tcPr>
                      <w:tcW w:w="709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a</w:t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o</w:t>
                      </w:r>
                    </w:p>
                  </w:tc>
                </w:tr>
                <w:tr w:rsidR="00144522" w:rsidTr="00F55AAB">
                  <w:tc>
                    <w:tcPr>
                      <w:tcW w:w="709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0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0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0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0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0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0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0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09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09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09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09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0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0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0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0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0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0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0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09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0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0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0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Kalendertabel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251"/>
                  <w:gridCol w:w="199"/>
                  <w:gridCol w:w="202"/>
                  <w:gridCol w:w="214"/>
                  <w:gridCol w:w="196"/>
                  <w:gridCol w:w="200"/>
                  <w:gridCol w:w="197"/>
                </w:tblGrid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a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o</w:t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Kalendertabel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251"/>
                  <w:gridCol w:w="199"/>
                  <w:gridCol w:w="202"/>
                  <w:gridCol w:w="214"/>
                  <w:gridCol w:w="196"/>
                  <w:gridCol w:w="200"/>
                  <w:gridCol w:w="197"/>
                </w:tblGrid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a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Tage"/>
                      </w:pPr>
                      <w:r w:rsidRPr="00F55AAB">
                        <w:rPr>
                          <w:lang w:bidi="de-DE"/>
                        </w:rPr>
                        <w:t>So</w:t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F55AAB">
                  <w:tc>
                    <w:tcPr>
                      <w:tcW w:w="710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 w:rsidP="00F55AAB">
                      <w:pPr>
                        <w:pStyle w:val="Datumsangaben"/>
                      </w:pPr>
                    </w:p>
                  </w:tc>
                </w:tr>
              </w:tbl>
              <w:p w:rsidR="00144522" w:rsidRDefault="00144522"/>
            </w:tc>
          </w:tr>
        </w:tbl>
        <w:p w:rsidR="005B0BC9" w:rsidRDefault="005B0BC9"/>
      </w:docPartBody>
    </w:docPart>
    <w:docPart>
      <w:docPartPr>
        <w:name w:val="12 Months Sunday Start"/>
        <w:style w:val="Months"/>
        <w:category>
          <w:name w:val=" Event Planner"/>
          <w:gallery w:val="tbls"/>
        </w:category>
        <w:behaviors>
          <w:behavior w:val="p"/>
        </w:behaviors>
        <w:description w:val="12 month calendar table"/>
        <w:guid w:val="{49C77503-F59A-455D-B5E3-13B93D9B494D}"/>
      </w:docPartPr>
      <w:docPartBody>
        <w:tbl>
          <w:tblPr>
            <w:tblStyle w:val="CalendarTable"/>
            <w:tblW w:w="5000" w:type="pct"/>
            <w:tblBorders>
              <w:top w:val="single" w:sz="18" w:space="0" w:color="D9D9D9" w:themeColor="background1" w:themeShade="D9"/>
              <w:left w:val="single" w:sz="18" w:space="0" w:color="D9D9D9" w:themeColor="background1" w:themeShade="D9"/>
              <w:bottom w:val="single" w:sz="18" w:space="0" w:color="D9D9D9" w:themeColor="background1" w:themeShade="D9"/>
              <w:right w:val="single" w:sz="18" w:space="0" w:color="D9D9D9" w:themeColor="background1" w:themeShade="D9"/>
              <w:insideH w:val="single" w:sz="18" w:space="0" w:color="D9D9D9" w:themeColor="background1" w:themeShade="D9"/>
              <w:insideV w:val="single" w:sz="18" w:space="0" w:color="D9D9D9" w:themeColor="background1" w:themeShade="D9"/>
            </w:tblBorders>
            <w:tblLook w:val="04A0" w:firstRow="1" w:lastRow="0" w:firstColumn="1" w:lastColumn="0" w:noHBand="0" w:noVBand="1"/>
            <w:tblCaption w:val="Kalenderlayouttabelle"/>
            <w:tblDescription w:val="Kalender"/>
          </w:tblPr>
          <w:tblGrid>
            <w:gridCol w:w="1505"/>
            <w:gridCol w:w="1505"/>
            <w:gridCol w:w="1504"/>
            <w:gridCol w:w="1504"/>
            <w:gridCol w:w="1504"/>
            <w:gridCol w:w="1504"/>
          </w:tblGrid>
          <w:tr w:rsidR="00144522">
            <w:tc>
              <w:tcPr>
                <w:tcW w:w="2407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1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März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2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April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3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Mai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7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4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Juni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5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Juli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6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August</w:t>
                </w:r>
                <w:r>
                  <w:rPr>
                    <w:lang w:bidi="de-DE"/>
                  </w:rPr>
                  <w:fldChar w:fldCharType="end"/>
                </w:r>
              </w:p>
            </w:tc>
          </w:tr>
          <w:tr w:rsidR="00144522">
            <w:tc>
              <w:tcPr>
                <w:tcW w:w="2407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196"/>
                  <w:gridCol w:w="256"/>
                  <w:gridCol w:w="199"/>
                  <w:gridCol w:w="202"/>
                  <w:gridCol w:w="214"/>
                  <w:gridCol w:w="196"/>
                  <w:gridCol w:w="197"/>
                </w:tblGrid>
                <w:tr w:rsidR="00144522"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a</w:t>
                      </w:r>
                    </w:p>
                  </w:tc>
                </w:tr>
                <w:tr w:rsidR="00144522"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197"/>
                  <w:gridCol w:w="256"/>
                  <w:gridCol w:w="199"/>
                  <w:gridCol w:w="202"/>
                  <w:gridCol w:w="214"/>
                  <w:gridCol w:w="196"/>
                  <w:gridCol w:w="196"/>
                </w:tblGrid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a</w:t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196"/>
                  <w:gridCol w:w="256"/>
                  <w:gridCol w:w="199"/>
                  <w:gridCol w:w="202"/>
                  <w:gridCol w:w="214"/>
                  <w:gridCol w:w="196"/>
                  <w:gridCol w:w="196"/>
                </w:tblGrid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a</w:t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7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196"/>
                  <w:gridCol w:w="256"/>
                  <w:gridCol w:w="199"/>
                  <w:gridCol w:w="202"/>
                  <w:gridCol w:w="214"/>
                  <w:gridCol w:w="196"/>
                  <w:gridCol w:w="196"/>
                </w:tblGrid>
                <w:tr w:rsidR="00144522" w:rsidTr="00C6023D">
                  <w:tc>
                    <w:tcPr>
                      <w:tcW w:w="709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a</w:t>
                      </w:r>
                    </w:p>
                  </w:tc>
                </w:tr>
                <w:tr w:rsidR="00144522" w:rsidTr="00C6023D">
                  <w:tc>
                    <w:tcPr>
                      <w:tcW w:w="709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09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09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09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09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09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196"/>
                  <w:gridCol w:w="256"/>
                  <w:gridCol w:w="199"/>
                  <w:gridCol w:w="202"/>
                  <w:gridCol w:w="214"/>
                  <w:gridCol w:w="196"/>
                  <w:gridCol w:w="196"/>
                </w:tblGrid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a</w:t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196"/>
                  <w:gridCol w:w="256"/>
                  <w:gridCol w:w="199"/>
                  <w:gridCol w:w="202"/>
                  <w:gridCol w:w="214"/>
                  <w:gridCol w:w="196"/>
                  <w:gridCol w:w="196"/>
                </w:tblGrid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a</w:t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</w:tr>
          <w:tr w:rsidR="00144522">
            <w:tc>
              <w:tcPr>
                <w:tcW w:w="2407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7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September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8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Oktober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9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November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7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10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Dezember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11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Januar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12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Februar</w:t>
                </w:r>
                <w:r>
                  <w:rPr>
                    <w:lang w:bidi="de-DE"/>
                  </w:rPr>
                  <w:fldChar w:fldCharType="end"/>
                </w:r>
              </w:p>
            </w:tc>
          </w:tr>
          <w:tr w:rsidR="00144522">
            <w:tc>
              <w:tcPr>
                <w:tcW w:w="2407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197"/>
                  <w:gridCol w:w="256"/>
                  <w:gridCol w:w="199"/>
                  <w:gridCol w:w="202"/>
                  <w:gridCol w:w="214"/>
                  <w:gridCol w:w="196"/>
                  <w:gridCol w:w="196"/>
                </w:tblGrid>
                <w:tr w:rsidR="00144522" w:rsidTr="00C6023D">
                  <w:tc>
                    <w:tcPr>
                      <w:tcW w:w="709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a</w:t>
                      </w:r>
                    </w:p>
                  </w:tc>
                </w:tr>
                <w:tr w:rsidR="00144522" w:rsidTr="00C6023D">
                  <w:tc>
                    <w:tcPr>
                      <w:tcW w:w="709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7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7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7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7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7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7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7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09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09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09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09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7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7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7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7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7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7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7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09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7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7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0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197"/>
                  <w:gridCol w:w="256"/>
                  <w:gridCol w:w="199"/>
                  <w:gridCol w:w="202"/>
                  <w:gridCol w:w="214"/>
                  <w:gridCol w:w="196"/>
                  <w:gridCol w:w="196"/>
                </w:tblGrid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a</w:t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8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on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8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on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8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on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8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on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8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on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8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on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8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on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8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8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8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8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8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8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8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8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8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196"/>
                  <w:gridCol w:w="256"/>
                  <w:gridCol w:w="199"/>
                  <w:gridCol w:w="202"/>
                  <w:gridCol w:w="214"/>
                  <w:gridCol w:w="196"/>
                  <w:gridCol w:w="196"/>
                </w:tblGrid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a</w:t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9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9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9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9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9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9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9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9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9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9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9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9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9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9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9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9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7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196"/>
                  <w:gridCol w:w="256"/>
                  <w:gridCol w:w="199"/>
                  <w:gridCol w:w="202"/>
                  <w:gridCol w:w="214"/>
                  <w:gridCol w:w="196"/>
                  <w:gridCol w:w="196"/>
                </w:tblGrid>
                <w:tr w:rsidR="00144522" w:rsidTr="00C6023D">
                  <w:tc>
                    <w:tcPr>
                      <w:tcW w:w="709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a</w:t>
                      </w:r>
                    </w:p>
                  </w:tc>
                </w:tr>
                <w:tr w:rsidR="00144522" w:rsidTr="00C6023D">
                  <w:tc>
                    <w:tcPr>
                      <w:tcW w:w="709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0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0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0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0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0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0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0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Frei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09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09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09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09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0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0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0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0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0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0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0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09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0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0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0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196"/>
                  <w:gridCol w:w="256"/>
                  <w:gridCol w:w="199"/>
                  <w:gridCol w:w="202"/>
                  <w:gridCol w:w="214"/>
                  <w:gridCol w:w="196"/>
                  <w:gridCol w:w="196"/>
                </w:tblGrid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a</w:t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196"/>
                  <w:gridCol w:w="256"/>
                  <w:gridCol w:w="199"/>
                  <w:gridCol w:w="202"/>
                  <w:gridCol w:w="214"/>
                  <w:gridCol w:w="196"/>
                  <w:gridCol w:w="196"/>
                </w:tblGrid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ys"/>
                      </w:pPr>
                      <w:r w:rsidRPr="00C6023D">
                        <w:rPr>
                          <w:lang w:bidi="de-DE"/>
                        </w:rPr>
                        <w:t>Sa</w:t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C6023D">
                  <w:tc>
                    <w:tcPr>
                      <w:tcW w:w="710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 w:rsidP="00C6023D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</w:tr>
        </w:tbl>
        <w:p w:rsidR="005B0BC9" w:rsidRDefault="005B0BC9"/>
      </w:docPartBody>
    </w:docPart>
    <w:docPart>
      <w:docPartPr>
        <w:name w:val="6 Months Monday Start"/>
        <w:style w:val="Months"/>
        <w:category>
          <w:name w:val=" Event Planner"/>
          <w:gallery w:val="tbls"/>
        </w:category>
        <w:behaviors>
          <w:behavior w:val="p"/>
        </w:behaviors>
        <w:description w:val="6 month calendar table"/>
        <w:guid w:val="{577A27E7-184E-4928-864E-00AF88A3FC66}"/>
      </w:docPartPr>
      <w:docPartBody>
        <w:tbl>
          <w:tblPr>
            <w:tblStyle w:val="CalendarTable"/>
            <w:tblW w:w="5000" w:type="pct"/>
            <w:tblBorders>
              <w:top w:val="single" w:sz="18" w:space="0" w:color="D9D9D9" w:themeColor="background1" w:themeShade="D9"/>
              <w:left w:val="single" w:sz="18" w:space="0" w:color="D9D9D9" w:themeColor="background1" w:themeShade="D9"/>
              <w:bottom w:val="single" w:sz="18" w:space="0" w:color="D9D9D9" w:themeColor="background1" w:themeShade="D9"/>
              <w:right w:val="single" w:sz="18" w:space="0" w:color="D9D9D9" w:themeColor="background1" w:themeShade="D9"/>
              <w:insideH w:val="single" w:sz="18" w:space="0" w:color="D9D9D9" w:themeColor="background1" w:themeShade="D9"/>
              <w:insideV w:val="single" w:sz="18" w:space="0" w:color="D9D9D9" w:themeColor="background1" w:themeShade="D9"/>
            </w:tblBorders>
            <w:tblLook w:val="04A0" w:firstRow="1" w:lastRow="0" w:firstColumn="1" w:lastColumn="0" w:noHBand="0" w:noVBand="1"/>
            <w:tblCaption w:val="Kalenderlayouttabelle"/>
            <w:tblDescription w:val="Kalender"/>
          </w:tblPr>
          <w:tblGrid>
            <w:gridCol w:w="1505"/>
            <w:gridCol w:w="1505"/>
            <w:gridCol w:w="1504"/>
            <w:gridCol w:w="1504"/>
            <w:gridCol w:w="1504"/>
            <w:gridCol w:w="1504"/>
          </w:tblGrid>
          <w:tr w:rsidR="00144522">
            <w:tc>
              <w:tcPr>
                <w:tcW w:w="2407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1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März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2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April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3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Mai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7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4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Juni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5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Juli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6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August</w:t>
                </w:r>
                <w:r>
                  <w:rPr>
                    <w:lang w:bidi="de-DE"/>
                  </w:rPr>
                  <w:fldChar w:fldCharType="end"/>
                </w:r>
              </w:p>
            </w:tc>
          </w:tr>
          <w:tr w:rsidR="00144522">
            <w:tc>
              <w:tcPr>
                <w:tcW w:w="2407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251"/>
                  <w:gridCol w:w="199"/>
                  <w:gridCol w:w="202"/>
                  <w:gridCol w:w="214"/>
                  <w:gridCol w:w="197"/>
                  <w:gridCol w:w="200"/>
                  <w:gridCol w:w="197"/>
                </w:tblGrid>
                <w:tr w:rsidR="00144522">
                  <w:tc>
                    <w:tcPr>
                      <w:tcW w:w="708" w:type="pct"/>
                    </w:tcPr>
                    <w:p w:rsidR="00144522" w:rsidRDefault="00144522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Sa</w:t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So</w:t>
                      </w:r>
                    </w:p>
                  </w:tc>
                </w:tr>
                <w:tr w:rsidR="00144522">
                  <w:tc>
                    <w:tcPr>
                      <w:tcW w:w="708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>
                  <w:tc>
                    <w:tcPr>
                      <w:tcW w:w="708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>
                  <w:tc>
                    <w:tcPr>
                      <w:tcW w:w="708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>
                  <w:tc>
                    <w:tcPr>
                      <w:tcW w:w="708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>
                  <w:tc>
                    <w:tcPr>
                      <w:tcW w:w="708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>
                  <w:tc>
                    <w:tcPr>
                      <w:tcW w:w="708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251"/>
                  <w:gridCol w:w="199"/>
                  <w:gridCol w:w="202"/>
                  <w:gridCol w:w="214"/>
                  <w:gridCol w:w="197"/>
                  <w:gridCol w:w="200"/>
                  <w:gridCol w:w="197"/>
                </w:tblGrid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Sa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So</w:t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251"/>
                  <w:gridCol w:w="199"/>
                  <w:gridCol w:w="202"/>
                  <w:gridCol w:w="214"/>
                  <w:gridCol w:w="196"/>
                  <w:gridCol w:w="200"/>
                  <w:gridCol w:w="197"/>
                </w:tblGrid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Sa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So</w:t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7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251"/>
                  <w:gridCol w:w="199"/>
                  <w:gridCol w:w="202"/>
                  <w:gridCol w:w="214"/>
                  <w:gridCol w:w="196"/>
                  <w:gridCol w:w="200"/>
                  <w:gridCol w:w="197"/>
                </w:tblGrid>
                <w:tr w:rsidR="00144522" w:rsidTr="00502B1F">
                  <w:tc>
                    <w:tcPr>
                      <w:tcW w:w="709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Sa</w:t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So</w:t>
                      </w:r>
                    </w:p>
                  </w:tc>
                </w:tr>
                <w:tr w:rsidR="00144522" w:rsidTr="00502B1F">
                  <w:tc>
                    <w:tcPr>
                      <w:tcW w:w="709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09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09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09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09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09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  <w:tc>
                    <w:tcPr>
                      <w:tcW w:w="707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251"/>
                  <w:gridCol w:w="199"/>
                  <w:gridCol w:w="202"/>
                  <w:gridCol w:w="214"/>
                  <w:gridCol w:w="196"/>
                  <w:gridCol w:w="200"/>
                  <w:gridCol w:w="197"/>
                </w:tblGrid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Sa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So</w:t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251"/>
                  <w:gridCol w:w="199"/>
                  <w:gridCol w:w="202"/>
                  <w:gridCol w:w="214"/>
                  <w:gridCol w:w="196"/>
                  <w:gridCol w:w="200"/>
                  <w:gridCol w:w="197"/>
                </w:tblGrid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Sa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ys"/>
                      </w:pPr>
                      <w:r w:rsidRPr="00502B1F">
                        <w:rPr>
                          <w:lang w:bidi="de-DE"/>
                        </w:rPr>
                        <w:t>So</w:t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502B1F">
                  <w:tc>
                    <w:tcPr>
                      <w:tcW w:w="710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 w:rsidP="00502B1F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</w:tr>
        </w:tbl>
        <w:p w:rsidR="005B0BC9" w:rsidRDefault="005B0BC9"/>
      </w:docPartBody>
    </w:docPart>
    <w:docPart>
      <w:docPartPr>
        <w:name w:val="6 Months Sunday Start"/>
        <w:style w:val="Months"/>
        <w:category>
          <w:name w:val=" Event Planner"/>
          <w:gallery w:val="tbls"/>
        </w:category>
        <w:behaviors>
          <w:behavior w:val="p"/>
        </w:behaviors>
        <w:description w:val="6 month sunday start"/>
        <w:guid w:val="{DC91F8F0-D259-40FB-BFB2-53019B186E95}"/>
      </w:docPartPr>
      <w:docPartBody>
        <w:tbl>
          <w:tblPr>
            <w:tblStyle w:val="CalendarTable"/>
            <w:tblW w:w="5000" w:type="pct"/>
            <w:tblBorders>
              <w:top w:val="single" w:sz="18" w:space="0" w:color="D9D9D9" w:themeColor="background1" w:themeShade="D9"/>
              <w:left w:val="single" w:sz="18" w:space="0" w:color="D9D9D9" w:themeColor="background1" w:themeShade="D9"/>
              <w:bottom w:val="single" w:sz="18" w:space="0" w:color="D9D9D9" w:themeColor="background1" w:themeShade="D9"/>
              <w:right w:val="single" w:sz="18" w:space="0" w:color="D9D9D9" w:themeColor="background1" w:themeShade="D9"/>
              <w:insideH w:val="single" w:sz="18" w:space="0" w:color="D9D9D9" w:themeColor="background1" w:themeShade="D9"/>
              <w:insideV w:val="single" w:sz="18" w:space="0" w:color="D9D9D9" w:themeColor="background1" w:themeShade="D9"/>
            </w:tblBorders>
            <w:tblLook w:val="04A0" w:firstRow="1" w:lastRow="0" w:firstColumn="1" w:lastColumn="0" w:noHBand="0" w:noVBand="1"/>
            <w:tblCaption w:val="Kalenderlayouttabelle"/>
            <w:tblDescription w:val="Kalender"/>
          </w:tblPr>
          <w:tblGrid>
            <w:gridCol w:w="1505"/>
            <w:gridCol w:w="1505"/>
            <w:gridCol w:w="1504"/>
            <w:gridCol w:w="1504"/>
            <w:gridCol w:w="1504"/>
            <w:gridCol w:w="1504"/>
          </w:tblGrid>
          <w:tr w:rsidR="00144522">
            <w:tc>
              <w:tcPr>
                <w:tcW w:w="2407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1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März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2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April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3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Mai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7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4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Juni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5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Juli</w:t>
                </w:r>
                <w:r>
                  <w:rPr>
                    <w:lang w:bidi="de-DE"/>
                  </w:rPr>
                  <w:fldChar w:fldCharType="end"/>
                </w:r>
              </w:p>
            </w:tc>
            <w:tc>
              <w:tcPr>
                <w:tcW w:w="2408" w:type="dxa"/>
              </w:tcPr>
              <w:p w:rsidR="00144522" w:rsidRDefault="00144522">
                <w:pPr>
                  <w:pStyle w:val="Months"/>
                </w:pPr>
                <w:r>
                  <w:rPr>
                    <w:lang w:bidi="de-DE"/>
                  </w:rPr>
                  <w:fldChar w:fldCharType="begin"/>
                </w:r>
                <w:r>
                  <w:rPr>
                    <w:lang w:bidi="de-DE"/>
                  </w:rPr>
                  <w:instrText xml:space="preserve"> DOCVARIABLE  MonthStart6 \@ MMMM \* MERGEFORMAT </w:instrText>
                </w:r>
                <w:r>
                  <w:rPr>
                    <w:lang w:bidi="de-DE"/>
                  </w:rPr>
                  <w:fldChar w:fldCharType="separate"/>
                </w:r>
                <w:r>
                  <w:rPr>
                    <w:szCs w:val="22"/>
                    <w:lang w:eastAsia="en-US" w:bidi="de-DE"/>
                  </w:rPr>
                  <w:t>August</w:t>
                </w:r>
                <w:r>
                  <w:rPr>
                    <w:lang w:bidi="de-DE"/>
                  </w:rPr>
                  <w:fldChar w:fldCharType="end"/>
                </w:r>
              </w:p>
            </w:tc>
          </w:tr>
          <w:tr w:rsidR="00144522">
            <w:tc>
              <w:tcPr>
                <w:tcW w:w="2407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196"/>
                  <w:gridCol w:w="256"/>
                  <w:gridCol w:w="199"/>
                  <w:gridCol w:w="202"/>
                  <w:gridCol w:w="214"/>
                  <w:gridCol w:w="196"/>
                  <w:gridCol w:w="197"/>
                </w:tblGrid>
                <w:tr w:rsidR="00144522"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S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Sa</w:t>
                      </w:r>
                    </w:p>
                  </w:tc>
                </w:tr>
                <w:tr w:rsidR="00144522"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1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ittwoch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1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  <w:tc>
                    <w:tcPr>
                      <w:tcW w:w="707" w:type="pct"/>
                    </w:tcPr>
                    <w:p w:rsidR="00144522" w:rsidRDefault="00144522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197"/>
                  <w:gridCol w:w="256"/>
                  <w:gridCol w:w="199"/>
                  <w:gridCol w:w="202"/>
                  <w:gridCol w:w="214"/>
                  <w:gridCol w:w="196"/>
                  <w:gridCol w:w="196"/>
                </w:tblGrid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S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Sa</w:t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2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2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196"/>
                  <w:gridCol w:w="256"/>
                  <w:gridCol w:w="199"/>
                  <w:gridCol w:w="202"/>
                  <w:gridCol w:w="214"/>
                  <w:gridCol w:w="196"/>
                  <w:gridCol w:w="196"/>
                </w:tblGrid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S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Sa</w:t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3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Mon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3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7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196"/>
                  <w:gridCol w:w="256"/>
                  <w:gridCol w:w="199"/>
                  <w:gridCol w:w="202"/>
                  <w:gridCol w:w="214"/>
                  <w:gridCol w:w="196"/>
                  <w:gridCol w:w="196"/>
                </w:tblGrid>
                <w:tr w:rsidR="00144522" w:rsidTr="00744D07">
                  <w:tc>
                    <w:tcPr>
                      <w:tcW w:w="709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S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Sa</w:t>
                      </w:r>
                    </w:p>
                  </w:tc>
                </w:tr>
                <w:tr w:rsidR="00144522" w:rsidTr="00744D07">
                  <w:tc>
                    <w:tcPr>
                      <w:tcW w:w="709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4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onner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09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09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09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09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09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4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  <w:tc>
                    <w:tcPr>
                      <w:tcW w:w="707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196"/>
                  <w:gridCol w:w="256"/>
                  <w:gridCol w:w="199"/>
                  <w:gridCol w:w="202"/>
                  <w:gridCol w:w="214"/>
                  <w:gridCol w:w="196"/>
                  <w:gridCol w:w="196"/>
                </w:tblGrid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S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Sa</w:t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5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Sam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5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  <w:tc>
              <w:tcPr>
                <w:tcW w:w="2408" w:type="dxa"/>
              </w:tcPr>
              <w:tbl>
                <w:tblPr>
                  <w:tblStyle w:val="CalendarTable"/>
                  <w:tblW w:w="5000" w:type="pct"/>
                  <w:tblBorders>
                    <w:insideH w:val="single" w:sz="4" w:space="0" w:color="D9D9D9" w:themeColor="background1" w:themeShade="D9"/>
                    <w:insideV w:val="single" w:sz="4" w:space="0" w:color="D9D9D9" w:themeColor="background1" w:themeShade="D9"/>
                  </w:tblBorders>
                  <w:tblLook w:val="04A0" w:firstRow="1" w:lastRow="0" w:firstColumn="1" w:lastColumn="0" w:noHBand="0" w:noVBand="1"/>
                  <w:tblCaption w:val="Kalenderinhaltstabelle"/>
                </w:tblPr>
                <w:tblGrid>
                  <w:gridCol w:w="196"/>
                  <w:gridCol w:w="256"/>
                  <w:gridCol w:w="199"/>
                  <w:gridCol w:w="202"/>
                  <w:gridCol w:w="214"/>
                  <w:gridCol w:w="196"/>
                  <w:gridCol w:w="196"/>
                </w:tblGrid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S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M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D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Mi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Do</w:t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Fr</w:t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ys"/>
                      </w:pPr>
                      <w:r w:rsidRPr="00744D07">
                        <w:rPr>
                          <w:lang w:bidi="de-DE"/>
                        </w:rPr>
                        <w:t>Sa</w:t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onntag" 1 ""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on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Dien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Mittwoch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= “Donner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Frei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lang w:bidi="de-DE"/>
                        </w:rPr>
                        <w:instrText>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Start6 \@ ddd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Dienstag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“Samstag" 1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&lt;&gt; 0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2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3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4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1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1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5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2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2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3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3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B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4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4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C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5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5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D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6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6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E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7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7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F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8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</w:tr>
                <w:tr w:rsidR="00144522" w:rsidTr="00744D07">
                  <w:tc>
                    <w:tcPr>
                      <w:tcW w:w="710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8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G6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29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= 0,""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IF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29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&lt;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DocVariable MonthEnd6 \@ d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szCs w:val="22"/>
                          <w:lang w:eastAsia="en-US" w:bidi="de-DE"/>
                        </w:rPr>
                        <w:instrText>31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 </w:instrText>
                      </w:r>
                      <w:r>
                        <w:rPr>
                          <w:lang w:bidi="de-DE"/>
                        </w:rPr>
                        <w:fldChar w:fldCharType="begin"/>
                      </w:r>
                      <w:r>
                        <w:rPr>
                          <w:lang w:bidi="de-DE"/>
                        </w:rPr>
                        <w:instrText xml:space="preserve"> =A7+1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instrText xml:space="preserve"> "" </w:instrText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instrText>30</w:instrTex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  <w:r>
                        <w:rPr>
                          <w:lang w:bidi="de-DE"/>
                        </w:rPr>
                        <w:fldChar w:fldCharType="separate"/>
                      </w:r>
                      <w:r>
                        <w:rPr>
                          <w:noProof/>
                          <w:lang w:bidi="de-DE"/>
                        </w:rPr>
                        <w:t>30</w:t>
                      </w:r>
                      <w:r>
                        <w:rPr>
                          <w:lang w:bidi="de-DE"/>
                        </w:rPr>
                        <w:fldChar w:fldCharType="end"/>
                      </w: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  <w:tc>
                    <w:tcPr>
                      <w:tcW w:w="717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  <w:tc>
                    <w:tcPr>
                      <w:tcW w:w="706" w:type="pct"/>
                    </w:tcPr>
                    <w:p w:rsidR="00144522" w:rsidRDefault="00144522" w:rsidP="00744D07">
                      <w:pPr>
                        <w:pStyle w:val="Dates"/>
                      </w:pPr>
                    </w:p>
                  </w:tc>
                </w:tr>
              </w:tbl>
              <w:p w:rsidR="00144522" w:rsidRDefault="00144522"/>
            </w:tc>
          </w:tr>
        </w:tbl>
        <w:p w:rsidR="005B0BC9" w:rsidRDefault="005B0BC9"/>
      </w:docPartBody>
    </w:docPart>
  </w:docParts>
</w:glossaryDocument>
</file>

<file path=word/glossary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27A7C"/>
    <w:rsid w:val="0002469D"/>
    <w:rsid w:val="00144522"/>
    <w:rsid w:val="00144D02"/>
    <w:rsid w:val="00247676"/>
    <w:rsid w:val="005B0BC9"/>
    <w:rsid w:val="009E30CB"/>
    <w:rsid w:val="00AA02A1"/>
    <w:rsid w:val="00B03205"/>
    <w:rsid w:val="00C27A7C"/>
    <w:rsid w:val="00DB06AB"/>
    <w:rsid w:val="00F21F5B"/>
    <w:rsid w:val="00F82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rFonts w:cs="Times New Roman"/>
      <w:sz w:val="3276"/>
    </w:rPr>
  </w:style>
  <w:style w:type="paragraph" w:styleId="berschrift1">
    <w:name w:val="heading 1"/>
    <w:basedOn w:val="Datum"/>
    <w:link w:val="berschrift1Zchn"/>
    <w:uiPriority w:val="2"/>
    <w:qFormat/>
    <w:rsid w:val="00144522"/>
    <w:pPr>
      <w:keepNext/>
      <w:keepLines/>
      <w:spacing w:before="60" w:after="60"/>
      <w:ind w:left="115" w:right="115"/>
      <w:outlineLvl w:val="0"/>
    </w:pPr>
    <w:rPr>
      <w:rFonts w:asciiTheme="majorHAnsi" w:eastAsiaTheme="majorEastAsia" w:hAnsiTheme="majorHAnsi" w:cstheme="majorBidi"/>
      <w:caps/>
      <w:sz w:val="24"/>
      <w:szCs w:val="32"/>
    </w:rPr>
  </w:style>
  <w:style w:type="paragraph" w:styleId="berschrift2">
    <w:name w:val="heading 2"/>
    <w:basedOn w:val="Standard"/>
    <w:link w:val="berschrift2Zchn"/>
    <w:uiPriority w:val="2"/>
    <w:unhideWhenUsed/>
    <w:qFormat/>
    <w:rsid w:val="00144522"/>
    <w:pPr>
      <w:keepNext/>
      <w:keepLines/>
      <w:spacing w:before="100" w:after="0" w:line="240" w:lineRule="auto"/>
      <w:ind w:left="115" w:right="115"/>
      <w:outlineLvl w:val="1"/>
    </w:pPr>
    <w:rPr>
      <w:rFonts w:asciiTheme="majorHAnsi" w:eastAsiaTheme="majorEastAsia" w:hAnsiTheme="majorHAnsi" w:cstheme="majorBidi"/>
      <w:caps/>
      <w:color w:val="262626" w:themeColor="text1" w:themeTint="D9"/>
      <w:spacing w:val="20"/>
      <w:sz w:val="22"/>
      <w:szCs w:val="2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2"/>
    <w:unhideWhenUsed/>
    <w:qFormat/>
    <w:rsid w:val="00144522"/>
    <w:pPr>
      <w:keepNext/>
      <w:keepLines/>
      <w:spacing w:before="80" w:after="0" w:line="240" w:lineRule="auto"/>
      <w:ind w:left="115" w:right="115"/>
      <w:outlineLvl w:val="2"/>
    </w:pPr>
    <w:rPr>
      <w:rFonts w:asciiTheme="majorHAnsi" w:eastAsiaTheme="majorEastAsia" w:hAnsiTheme="majorHAnsi" w:cstheme="majorBidi"/>
      <w:b/>
      <w:caps/>
      <w:sz w:val="22"/>
      <w:szCs w:val="24"/>
      <w:lang w:eastAsia="ja-JP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Datum">
    <w:name w:val="Date"/>
    <w:basedOn w:val="Standard"/>
    <w:next w:val="Standard"/>
    <w:link w:val="DatumZchn"/>
    <w:uiPriority w:val="1"/>
    <w:unhideWhenUsed/>
    <w:qFormat/>
    <w:rsid w:val="00144522"/>
    <w:pPr>
      <w:spacing w:before="40" w:after="40" w:line="240" w:lineRule="auto"/>
    </w:pPr>
    <w:rPr>
      <w:rFonts w:cstheme="minorBidi"/>
      <w:color w:val="595959" w:themeColor="text1" w:themeTint="A6"/>
      <w:sz w:val="18"/>
      <w:szCs w:val="18"/>
      <w:lang w:eastAsia="ja-JP"/>
    </w:rPr>
  </w:style>
  <w:style w:type="character" w:customStyle="1" w:styleId="DatumZchn">
    <w:name w:val="Datum Zchn"/>
    <w:basedOn w:val="Absatz-Standardschriftart"/>
    <w:link w:val="Datum"/>
    <w:uiPriority w:val="1"/>
    <w:rsid w:val="00144522"/>
    <w:rPr>
      <w:color w:val="595959" w:themeColor="text1" w:themeTint="A6"/>
      <w:sz w:val="18"/>
      <w:szCs w:val="18"/>
      <w:lang w:eastAsia="ja-JP"/>
    </w:rPr>
  </w:style>
  <w:style w:type="character" w:customStyle="1" w:styleId="berschrift1Zchn">
    <w:name w:val="Überschrift 1 Zchn"/>
    <w:basedOn w:val="Absatz-Standardschriftart"/>
    <w:link w:val="berschrift1"/>
    <w:uiPriority w:val="2"/>
    <w:rsid w:val="00144522"/>
    <w:rPr>
      <w:rFonts w:asciiTheme="majorHAnsi" w:eastAsiaTheme="majorEastAsia" w:hAnsiTheme="majorHAnsi" w:cstheme="majorBidi"/>
      <w:caps/>
      <w:color w:val="595959" w:themeColor="text1" w:themeTint="A6"/>
      <w:sz w:val="24"/>
      <w:szCs w:val="32"/>
      <w:lang w:eastAsia="ja-JP"/>
    </w:rPr>
  </w:style>
  <w:style w:type="character" w:customStyle="1" w:styleId="berschrift2Zchn">
    <w:name w:val="Überschrift 2 Zchn"/>
    <w:basedOn w:val="Absatz-Standardschriftart"/>
    <w:link w:val="berschrift2"/>
    <w:uiPriority w:val="2"/>
    <w:rsid w:val="00144522"/>
    <w:rPr>
      <w:rFonts w:asciiTheme="majorHAnsi" w:eastAsiaTheme="majorEastAsia" w:hAnsiTheme="majorHAnsi" w:cstheme="majorBidi"/>
      <w:caps/>
      <w:color w:val="262626" w:themeColor="text1" w:themeTint="D9"/>
      <w:spacing w:val="20"/>
      <w:szCs w:val="26"/>
      <w:lang w:eastAsia="ja-JP"/>
    </w:rPr>
  </w:style>
  <w:style w:type="character" w:customStyle="1" w:styleId="berschrift3Zchn">
    <w:name w:val="Überschrift 3 Zchn"/>
    <w:basedOn w:val="Absatz-Standardschriftart"/>
    <w:link w:val="berschrift3"/>
    <w:uiPriority w:val="2"/>
    <w:rsid w:val="00144522"/>
    <w:rPr>
      <w:rFonts w:asciiTheme="majorHAnsi" w:eastAsiaTheme="majorEastAsia" w:hAnsiTheme="majorHAnsi" w:cstheme="majorBidi"/>
      <w:b/>
      <w:caps/>
      <w:szCs w:val="24"/>
      <w:lang w:eastAsia="ja-JP"/>
    </w:rPr>
  </w:style>
  <w:style w:type="paragraph" w:styleId="Titel">
    <w:name w:val="Title"/>
    <w:basedOn w:val="Standard"/>
    <w:link w:val="TitelZchn"/>
    <w:uiPriority w:val="1"/>
    <w:qFormat/>
    <w:rsid w:val="00144522"/>
    <w:pPr>
      <w:spacing w:after="80" w:line="240" w:lineRule="auto"/>
      <w:ind w:left="115"/>
    </w:pPr>
    <w:rPr>
      <w:rFonts w:asciiTheme="majorHAnsi" w:eastAsiaTheme="majorEastAsia" w:hAnsiTheme="majorHAnsi" w:cstheme="majorBidi"/>
      <w:caps/>
      <w:color w:val="262626" w:themeColor="text1" w:themeTint="D9"/>
      <w:spacing w:val="60"/>
      <w:kern w:val="28"/>
      <w:sz w:val="52"/>
      <w:szCs w:val="18"/>
      <w:lang w:eastAsia="ja-JP"/>
    </w:rPr>
  </w:style>
  <w:style w:type="character" w:customStyle="1" w:styleId="TitelZchn">
    <w:name w:val="Titel Zchn"/>
    <w:basedOn w:val="Absatz-Standardschriftart"/>
    <w:link w:val="Titel"/>
    <w:uiPriority w:val="1"/>
    <w:rsid w:val="00144522"/>
    <w:rPr>
      <w:rFonts w:asciiTheme="majorHAnsi" w:eastAsiaTheme="majorEastAsia" w:hAnsiTheme="majorHAnsi" w:cstheme="majorBidi"/>
      <w:caps/>
      <w:color w:val="262626" w:themeColor="text1" w:themeTint="D9"/>
      <w:spacing w:val="60"/>
      <w:kern w:val="28"/>
      <w:sz w:val="52"/>
      <w:szCs w:val="18"/>
      <w:lang w:eastAsia="ja-JP"/>
    </w:rPr>
  </w:style>
  <w:style w:type="table" w:customStyle="1" w:styleId="HostTable">
    <w:name w:val="Host Table"/>
    <w:basedOn w:val="NormaleTabelle"/>
    <w:uiPriority w:val="99"/>
    <w:pPr>
      <w:spacing w:after="0" w:line="240" w:lineRule="auto"/>
    </w:pPr>
    <w:rPr>
      <w:color w:val="404040" w:themeColor="text1" w:themeTint="BF"/>
      <w:sz w:val="18"/>
    </w:rPr>
    <w:tblPr>
      <w:jc w:val="center"/>
      <w:tblCellMar>
        <w:left w:w="0" w:type="dxa"/>
        <w:right w:w="0" w:type="dxa"/>
      </w:tblCellMar>
    </w:tblPr>
    <w:trPr>
      <w:jc w:val="center"/>
    </w:trPr>
  </w:style>
  <w:style w:type="paragraph" w:styleId="KeinLeerraum">
    <w:name w:val="No Spacing"/>
    <w:uiPriority w:val="36"/>
    <w:rsid w:val="00144522"/>
    <w:pPr>
      <w:spacing w:after="0" w:line="240" w:lineRule="auto"/>
    </w:pPr>
    <w:rPr>
      <w:color w:val="595959" w:themeColor="text1" w:themeTint="A6"/>
      <w:sz w:val="18"/>
      <w:szCs w:val="18"/>
      <w:lang w:eastAsia="ja-JP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44522"/>
    <w:pPr>
      <w:spacing w:before="40" w:after="0" w:line="240" w:lineRule="auto"/>
    </w:pPr>
    <w:rPr>
      <w:rFonts w:ascii="Tahoma" w:hAnsi="Tahoma" w:cs="Tahoma"/>
      <w:color w:val="595959" w:themeColor="text1" w:themeTint="A6"/>
      <w:sz w:val="16"/>
      <w:szCs w:val="18"/>
      <w:lang w:eastAsia="ja-JP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44522"/>
    <w:rPr>
      <w:rFonts w:ascii="Tahoma" w:hAnsi="Tahoma" w:cs="Tahoma"/>
      <w:color w:val="595959" w:themeColor="text1" w:themeTint="A6"/>
      <w:sz w:val="16"/>
      <w:szCs w:val="18"/>
      <w:lang w:eastAsia="ja-JP"/>
    </w:rPr>
  </w:style>
  <w:style w:type="table" w:styleId="EinfacheTabelle2">
    <w:name w:val="Plain Table 2"/>
    <w:basedOn w:val="NormaleTabelle"/>
    <w:uiPriority w:val="4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97632F6124134794AF7CE624B9A93FA3">
    <w:name w:val="97632F6124134794AF7CE624B9A93FA3"/>
    <w:pPr>
      <w:spacing w:after="160" w:line="259" w:lineRule="auto"/>
    </w:pPr>
    <w:rPr>
      <w:lang w:eastAsia="ja-JP"/>
    </w:rPr>
  </w:style>
  <w:style w:type="paragraph" w:customStyle="1" w:styleId="2A85ACAF5924492FA425D7B8897AFC67">
    <w:name w:val="2A85ACAF5924492FA425D7B8897AFC67"/>
    <w:pPr>
      <w:spacing w:after="160" w:line="259" w:lineRule="auto"/>
    </w:pPr>
    <w:rPr>
      <w:lang w:eastAsia="ja-JP"/>
    </w:rPr>
  </w:style>
  <w:style w:type="paragraph" w:customStyle="1" w:styleId="E70330B4073C489EA98BFC2694F6CB17">
    <w:name w:val="E70330B4073C489EA98BFC2694F6CB17"/>
    <w:pPr>
      <w:spacing w:after="160" w:line="259" w:lineRule="auto"/>
    </w:pPr>
    <w:rPr>
      <w:lang w:eastAsia="ja-JP"/>
    </w:rPr>
  </w:style>
  <w:style w:type="paragraph" w:customStyle="1" w:styleId="00E9D9E4C3E8438EA8BA54EA87CF7A7A">
    <w:name w:val="00E9D9E4C3E8438EA8BA54EA87CF7A7A"/>
    <w:pPr>
      <w:spacing w:after="160" w:line="259" w:lineRule="auto"/>
    </w:pPr>
    <w:rPr>
      <w:lang w:eastAsia="ja-JP"/>
    </w:rPr>
  </w:style>
  <w:style w:type="paragraph" w:customStyle="1" w:styleId="251BB33F783E4AAB92B5A959AD2E0BEE">
    <w:name w:val="251BB33F783E4AAB92B5A959AD2E0BEE"/>
    <w:pPr>
      <w:spacing w:after="160" w:line="259" w:lineRule="auto"/>
    </w:pPr>
    <w:rPr>
      <w:lang w:eastAsia="ja-JP"/>
    </w:rPr>
  </w:style>
  <w:style w:type="paragraph" w:customStyle="1" w:styleId="24229485AD5E4213BD69698A9B051B2C">
    <w:name w:val="24229485AD5E4213BD69698A9B051B2C"/>
    <w:pPr>
      <w:spacing w:after="160" w:line="259" w:lineRule="auto"/>
    </w:pPr>
    <w:rPr>
      <w:lang w:eastAsia="ja-JP"/>
    </w:rPr>
  </w:style>
  <w:style w:type="paragraph" w:customStyle="1" w:styleId="C88F78C40394448FA266A7E23ACD202B">
    <w:name w:val="C88F78C40394448FA266A7E23ACD202B"/>
    <w:pPr>
      <w:spacing w:after="160" w:line="259" w:lineRule="auto"/>
    </w:pPr>
    <w:rPr>
      <w:lang w:eastAsia="ja-JP"/>
    </w:rPr>
  </w:style>
  <w:style w:type="paragraph" w:customStyle="1" w:styleId="FBEB00F5D0734B56A000B5137FE39D6E">
    <w:name w:val="FBEB00F5D0734B56A000B5137FE39D6E"/>
    <w:pPr>
      <w:spacing w:after="160" w:line="259" w:lineRule="auto"/>
    </w:pPr>
    <w:rPr>
      <w:lang w:eastAsia="ja-JP"/>
    </w:rPr>
  </w:style>
  <w:style w:type="paragraph" w:customStyle="1" w:styleId="DB44519055A246EEB023F5B82155E260">
    <w:name w:val="DB44519055A246EEB023F5B82155E260"/>
    <w:pPr>
      <w:spacing w:after="160" w:line="259" w:lineRule="auto"/>
    </w:pPr>
    <w:rPr>
      <w:lang w:eastAsia="ja-JP"/>
    </w:rPr>
  </w:style>
  <w:style w:type="paragraph" w:customStyle="1" w:styleId="EA028A84A2914A9FA35EB5E168F6724F">
    <w:name w:val="EA028A84A2914A9FA35EB5E168F6724F"/>
    <w:pPr>
      <w:spacing w:after="160" w:line="259" w:lineRule="auto"/>
    </w:pPr>
    <w:rPr>
      <w:lang w:eastAsia="ja-JP"/>
    </w:rPr>
  </w:style>
  <w:style w:type="paragraph" w:customStyle="1" w:styleId="00973504DBE14BCD82F3C825EF02C058">
    <w:name w:val="00973504DBE14BCD82F3C825EF02C058"/>
    <w:pPr>
      <w:spacing w:after="160" w:line="259" w:lineRule="auto"/>
    </w:pPr>
    <w:rPr>
      <w:lang w:eastAsia="ja-JP"/>
    </w:rPr>
  </w:style>
  <w:style w:type="paragraph" w:customStyle="1" w:styleId="C7A65C42FB524B5FBC6A312DFC81A620">
    <w:name w:val="C7A65C42FB524B5FBC6A312DFC81A620"/>
    <w:pPr>
      <w:spacing w:after="160" w:line="259" w:lineRule="auto"/>
    </w:pPr>
    <w:rPr>
      <w:lang w:eastAsia="ja-JP"/>
    </w:rPr>
  </w:style>
  <w:style w:type="paragraph" w:customStyle="1" w:styleId="B1F265F0EB0B47AFAF020139630D275D">
    <w:name w:val="B1F265F0EB0B47AFAF020139630D275D"/>
    <w:pPr>
      <w:spacing w:after="160" w:line="259" w:lineRule="auto"/>
    </w:pPr>
    <w:rPr>
      <w:lang w:eastAsia="ja-JP"/>
    </w:rPr>
  </w:style>
  <w:style w:type="paragraph" w:customStyle="1" w:styleId="1088D33BDD5E48F784F20A4FDCF0C501">
    <w:name w:val="1088D33BDD5E48F784F20A4FDCF0C501"/>
    <w:pPr>
      <w:spacing w:after="160" w:line="259" w:lineRule="auto"/>
    </w:pPr>
    <w:rPr>
      <w:lang w:eastAsia="ja-JP"/>
    </w:rPr>
  </w:style>
  <w:style w:type="paragraph" w:customStyle="1" w:styleId="E62FE71462184F4287F9DA6B07E8AC75">
    <w:name w:val="E62FE71462184F4287F9DA6B07E8AC75"/>
    <w:pPr>
      <w:spacing w:after="160" w:line="259" w:lineRule="auto"/>
    </w:pPr>
    <w:rPr>
      <w:lang w:eastAsia="ja-JP"/>
    </w:rPr>
  </w:style>
  <w:style w:type="paragraph" w:customStyle="1" w:styleId="C68F2E0230EB4AC593F212BD8FBC4D22">
    <w:name w:val="C68F2E0230EB4AC593F212BD8FBC4D22"/>
    <w:pPr>
      <w:spacing w:after="160" w:line="259" w:lineRule="auto"/>
    </w:pPr>
    <w:rPr>
      <w:lang w:eastAsia="ja-JP"/>
    </w:rPr>
  </w:style>
  <w:style w:type="paragraph" w:customStyle="1" w:styleId="CB2A3B9137704D6A84FAA57C31CEABFD">
    <w:name w:val="CB2A3B9137704D6A84FAA57C31CEABFD"/>
    <w:pPr>
      <w:spacing w:after="160" w:line="259" w:lineRule="auto"/>
    </w:pPr>
    <w:rPr>
      <w:lang w:eastAsia="ja-JP"/>
    </w:rPr>
  </w:style>
  <w:style w:type="paragraph" w:customStyle="1" w:styleId="1AA2A50DCA9547A19518811470C481B6">
    <w:name w:val="1AA2A50DCA9547A19518811470C481B6"/>
    <w:pPr>
      <w:spacing w:after="160" w:line="259" w:lineRule="auto"/>
    </w:pPr>
    <w:rPr>
      <w:lang w:eastAsia="ja-JP"/>
    </w:rPr>
  </w:style>
  <w:style w:type="paragraph" w:customStyle="1" w:styleId="DA7F00D5AC2549E9A7D279F6F2A4875E">
    <w:name w:val="DA7F00D5AC2549E9A7D279F6F2A4875E"/>
    <w:pPr>
      <w:spacing w:after="160" w:line="259" w:lineRule="auto"/>
    </w:pPr>
    <w:rPr>
      <w:lang w:eastAsia="ja-JP"/>
    </w:rPr>
  </w:style>
  <w:style w:type="paragraph" w:customStyle="1" w:styleId="B3C8D6971A9C49BEA16C85EB4647A4A5">
    <w:name w:val="B3C8D6971A9C49BEA16C85EB4647A4A5"/>
    <w:pPr>
      <w:spacing w:after="160" w:line="259" w:lineRule="auto"/>
    </w:pPr>
    <w:rPr>
      <w:lang w:eastAsia="ja-JP"/>
    </w:rPr>
  </w:style>
  <w:style w:type="paragraph" w:customStyle="1" w:styleId="8C54D00AFBE942E6989CB5E59EC7D721">
    <w:name w:val="8C54D00AFBE942E6989CB5E59EC7D721"/>
    <w:pPr>
      <w:spacing w:after="160" w:line="259" w:lineRule="auto"/>
    </w:pPr>
    <w:rPr>
      <w:lang w:eastAsia="ja-JP"/>
    </w:rPr>
  </w:style>
  <w:style w:type="paragraph" w:customStyle="1" w:styleId="4A7A41AFCB9545B999E0EE75354EB7BA">
    <w:name w:val="4A7A41AFCB9545B999E0EE75354EB7BA"/>
    <w:pPr>
      <w:spacing w:after="160" w:line="259" w:lineRule="auto"/>
    </w:pPr>
    <w:rPr>
      <w:lang w:eastAsia="ja-JP"/>
    </w:rPr>
  </w:style>
  <w:style w:type="paragraph" w:customStyle="1" w:styleId="008FBB693EC24341BD73DD3023F4CD47">
    <w:name w:val="008FBB693EC24341BD73DD3023F4CD47"/>
    <w:pPr>
      <w:spacing w:after="160" w:line="259" w:lineRule="auto"/>
    </w:pPr>
    <w:rPr>
      <w:lang w:eastAsia="ja-JP"/>
    </w:rPr>
  </w:style>
  <w:style w:type="paragraph" w:customStyle="1" w:styleId="33AEFCDC2C854E8D9CF9CA751AC66273">
    <w:name w:val="33AEFCDC2C854E8D9CF9CA751AC66273"/>
    <w:pPr>
      <w:spacing w:after="160" w:line="259" w:lineRule="auto"/>
    </w:pPr>
    <w:rPr>
      <w:lang w:eastAsia="ja-JP"/>
    </w:rPr>
  </w:style>
  <w:style w:type="paragraph" w:customStyle="1" w:styleId="74755B935B8F448D961BDCECF1C43E8E">
    <w:name w:val="74755B935B8F448D961BDCECF1C43E8E"/>
    <w:pPr>
      <w:spacing w:after="160" w:line="259" w:lineRule="auto"/>
    </w:pPr>
    <w:rPr>
      <w:lang w:eastAsia="ja-JP"/>
    </w:rPr>
  </w:style>
  <w:style w:type="paragraph" w:customStyle="1" w:styleId="20B9035FB0404D1F8857675AD54C7593">
    <w:name w:val="20B9035FB0404D1F8857675AD54C7593"/>
    <w:pPr>
      <w:spacing w:after="160" w:line="259" w:lineRule="auto"/>
    </w:pPr>
    <w:rPr>
      <w:lang w:eastAsia="ja-JP"/>
    </w:rPr>
  </w:style>
  <w:style w:type="paragraph" w:styleId="Kopfzeile">
    <w:name w:val="header"/>
    <w:basedOn w:val="Standard"/>
    <w:link w:val="KopfzeileZchn"/>
    <w:uiPriority w:val="99"/>
    <w:rsid w:val="00144522"/>
    <w:pPr>
      <w:spacing w:before="40" w:after="0" w:line="240" w:lineRule="auto"/>
    </w:pPr>
    <w:rPr>
      <w:rFonts w:cstheme="minorBidi"/>
      <w:color w:val="595959" w:themeColor="text1" w:themeTint="A6"/>
      <w:sz w:val="18"/>
      <w:szCs w:val="18"/>
      <w:lang w:eastAsia="ja-JP"/>
    </w:rPr>
  </w:style>
  <w:style w:type="character" w:customStyle="1" w:styleId="KopfzeileZchn">
    <w:name w:val="Kopfzeile Zchn"/>
    <w:basedOn w:val="Absatz-Standardschriftart"/>
    <w:link w:val="Kopfzeile"/>
    <w:uiPriority w:val="99"/>
    <w:rsid w:val="00144522"/>
    <w:rPr>
      <w:color w:val="595959" w:themeColor="text1" w:themeTint="A6"/>
      <w:sz w:val="18"/>
      <w:szCs w:val="18"/>
      <w:lang w:eastAsia="ja-JP"/>
    </w:rPr>
  </w:style>
  <w:style w:type="paragraph" w:styleId="Fuzeile">
    <w:name w:val="footer"/>
    <w:basedOn w:val="Standard"/>
    <w:link w:val="FuzeileZchn"/>
    <w:uiPriority w:val="99"/>
    <w:rsid w:val="00144522"/>
    <w:pPr>
      <w:spacing w:before="40" w:after="0" w:line="240" w:lineRule="auto"/>
    </w:pPr>
    <w:rPr>
      <w:rFonts w:cstheme="minorBidi"/>
      <w:color w:val="595959" w:themeColor="text1" w:themeTint="A6"/>
      <w:sz w:val="18"/>
      <w:szCs w:val="18"/>
      <w:lang w:eastAsia="ja-JP"/>
    </w:rPr>
  </w:style>
  <w:style w:type="character" w:customStyle="1" w:styleId="FuzeileZchn">
    <w:name w:val="Fußzeile Zchn"/>
    <w:basedOn w:val="Absatz-Standardschriftart"/>
    <w:link w:val="Fuzeile"/>
    <w:uiPriority w:val="99"/>
    <w:rsid w:val="00144522"/>
    <w:rPr>
      <w:color w:val="595959" w:themeColor="text1" w:themeTint="A6"/>
      <w:sz w:val="18"/>
      <w:szCs w:val="18"/>
      <w:lang w:eastAsia="ja-JP"/>
    </w:rPr>
  </w:style>
  <w:style w:type="paragraph" w:customStyle="1" w:styleId="Months">
    <w:name w:val="Months"/>
    <w:basedOn w:val="Standard"/>
    <w:uiPriority w:val="8"/>
    <w:qFormat/>
    <w:rsid w:val="00144522"/>
    <w:pPr>
      <w:keepNext/>
      <w:spacing w:before="80" w:after="40" w:line="240" w:lineRule="auto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2"/>
      <w:szCs w:val="18"/>
      <w:lang w:eastAsia="ja-JP"/>
    </w:rPr>
  </w:style>
  <w:style w:type="paragraph" w:customStyle="1" w:styleId="Days">
    <w:name w:val="Days"/>
    <w:basedOn w:val="Standard"/>
    <w:uiPriority w:val="9"/>
    <w:qFormat/>
    <w:rsid w:val="00144522"/>
    <w:pPr>
      <w:spacing w:before="60" w:after="0" w:line="240" w:lineRule="auto"/>
      <w:jc w:val="center"/>
    </w:pPr>
    <w:rPr>
      <w:rFonts w:asciiTheme="majorHAnsi" w:eastAsiaTheme="majorEastAsia" w:hAnsiTheme="majorHAnsi" w:cstheme="majorBidi"/>
      <w:color w:val="595959" w:themeColor="text1" w:themeTint="A6"/>
      <w:sz w:val="18"/>
      <w:szCs w:val="18"/>
      <w:lang w:eastAsia="ja-JP"/>
    </w:rPr>
  </w:style>
  <w:style w:type="paragraph" w:customStyle="1" w:styleId="Dates">
    <w:name w:val="Dates"/>
    <w:basedOn w:val="Standard"/>
    <w:uiPriority w:val="11"/>
    <w:qFormat/>
    <w:rsid w:val="00144522"/>
    <w:pPr>
      <w:spacing w:before="20" w:after="20" w:line="240" w:lineRule="auto"/>
      <w:jc w:val="center"/>
    </w:pPr>
    <w:rPr>
      <w:rFonts w:cstheme="minorBidi"/>
      <w:color w:val="262626" w:themeColor="text1" w:themeTint="D9"/>
      <w:sz w:val="18"/>
      <w:szCs w:val="18"/>
      <w:lang w:eastAsia="ja-JP"/>
    </w:rPr>
  </w:style>
  <w:style w:type="table" w:styleId="Tabellenraster">
    <w:name w:val="Table Grid"/>
    <w:basedOn w:val="NormaleTabelle"/>
    <w:uiPriority w:val="59"/>
    <w:rsid w:val="00144522"/>
    <w:pPr>
      <w:spacing w:before="40" w:after="0" w:line="240" w:lineRule="auto"/>
    </w:pPr>
    <w:rPr>
      <w:color w:val="595959" w:themeColor="text1" w:themeTint="A6"/>
      <w:sz w:val="18"/>
      <w:szCs w:val="18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basedOn w:val="Absatz-Standardschriftart"/>
    <w:uiPriority w:val="99"/>
    <w:semiHidden/>
    <w:rsid w:val="00144522"/>
    <w:rPr>
      <w:color w:val="808080"/>
    </w:rPr>
  </w:style>
  <w:style w:type="table" w:customStyle="1" w:styleId="EventPlannerTable">
    <w:name w:val="Event Planner Table"/>
    <w:basedOn w:val="NormaleTabelle"/>
    <w:uiPriority w:val="99"/>
    <w:rsid w:val="00AA11C8"/>
    <w:pPr>
      <w:spacing w:before="40" w:after="0" w:line="240" w:lineRule="auto"/>
    </w:pPr>
    <w:rPr>
      <w:color w:val="595959" w:themeColor="text1" w:themeTint="A6"/>
      <w:sz w:val="18"/>
      <w:szCs w:val="18"/>
      <w:lang w:eastAsia="ja-JP"/>
    </w:rPr>
    <w:tblPr>
      <w:tblBorders>
        <w:insideH w:val="single" w:sz="24" w:space="0" w:color="FFFFFF" w:themeColor="background1"/>
        <w:insideV w:val="single" w:sz="2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2F2F2" w:themeFill="background1" w:themeFillShade="F2"/>
    </w:tcPr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Style1">
    <w:name w:val="Style1"/>
    <w:basedOn w:val="NormaleTabelle"/>
    <w:uiPriority w:val="99"/>
    <w:rsid w:val="00AA11C8"/>
    <w:pPr>
      <w:spacing w:before="40" w:after="0" w:line="240" w:lineRule="auto"/>
    </w:pPr>
    <w:rPr>
      <w:color w:val="595959" w:themeColor="text1" w:themeTint="A6"/>
      <w:sz w:val="18"/>
      <w:szCs w:val="18"/>
      <w:lang w:eastAsia="ja-JP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table" w:customStyle="1" w:styleId="CalendarTable">
    <w:name w:val="Calendar Table"/>
    <w:basedOn w:val="NormaleTabelle"/>
    <w:uiPriority w:val="99"/>
    <w:rsid w:val="00144522"/>
    <w:pPr>
      <w:spacing w:after="0" w:line="240" w:lineRule="auto"/>
    </w:pPr>
    <w:rPr>
      <w:color w:val="404040" w:themeColor="text1" w:themeTint="BF"/>
      <w:sz w:val="18"/>
    </w:rPr>
    <w:tblPr>
      <w:jc w:val="center"/>
      <w:tblCellMar>
        <w:left w:w="0" w:type="dxa"/>
        <w:right w:w="0" w:type="dxa"/>
      </w:tblCellMar>
    </w:tblPr>
    <w:trPr>
      <w:jc w:val="center"/>
    </w:trPr>
  </w:style>
  <w:style w:type="paragraph" w:customStyle="1" w:styleId="489F28F470774FB287F726E12DEB1FC71">
    <w:name w:val="489F28F470774FB287F726E12DEB1FC71"/>
    <w:rsid w:val="00F8221B"/>
    <w:pPr>
      <w:spacing w:before="60" w:after="60" w:line="240" w:lineRule="auto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4"/>
      <w:szCs w:val="18"/>
      <w:lang w:eastAsia="ja-JP"/>
    </w:rPr>
  </w:style>
  <w:style w:type="paragraph" w:customStyle="1" w:styleId="3FEEDB47DF4D43DF974D3F108353AFE91">
    <w:name w:val="3FEEDB47DF4D43DF974D3F108353AFE91"/>
    <w:rsid w:val="00F8221B"/>
    <w:pPr>
      <w:spacing w:before="60" w:after="60" w:line="240" w:lineRule="auto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4"/>
      <w:szCs w:val="18"/>
      <w:lang w:eastAsia="ja-JP"/>
    </w:rPr>
  </w:style>
  <w:style w:type="paragraph" w:customStyle="1" w:styleId="489F28F470774FB287F726E12DEB1FC7">
    <w:name w:val="489F28F470774FB287F726E12DEB1FC7"/>
    <w:rsid w:val="00144522"/>
    <w:pPr>
      <w:spacing w:before="60" w:after="60" w:line="240" w:lineRule="auto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4"/>
      <w:szCs w:val="18"/>
      <w:lang w:eastAsia="ja-JP"/>
    </w:rPr>
  </w:style>
  <w:style w:type="paragraph" w:customStyle="1" w:styleId="3FEEDB47DF4D43DF974D3F108353AFE9">
    <w:name w:val="3FEEDB47DF4D43DF974D3F108353AFE9"/>
    <w:rsid w:val="00144522"/>
    <w:pPr>
      <w:spacing w:before="60" w:after="60" w:line="240" w:lineRule="auto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4"/>
      <w:szCs w:val="18"/>
      <w:lang w:eastAsia="ja-JP"/>
    </w:rPr>
  </w:style>
  <w:style w:type="paragraph" w:customStyle="1" w:styleId="766AE06E2DC544A1AD85FDA372653E00">
    <w:name w:val="766AE06E2DC544A1AD85FDA372653E00"/>
    <w:rsid w:val="00144522"/>
    <w:pPr>
      <w:spacing w:before="40" w:after="40" w:line="240" w:lineRule="auto"/>
    </w:pPr>
    <w:rPr>
      <w:color w:val="595959" w:themeColor="text1" w:themeTint="A6"/>
      <w:sz w:val="18"/>
      <w:szCs w:val="18"/>
      <w:lang w:eastAsia="ja-JP"/>
    </w:rPr>
  </w:style>
  <w:style w:type="paragraph" w:customStyle="1" w:styleId="E8BECD3CFC924137ABB19A0FEC505A43">
    <w:name w:val="E8BECD3CFC924137ABB19A0FEC505A43"/>
    <w:rsid w:val="00144522"/>
    <w:pPr>
      <w:keepNext/>
      <w:keepLines/>
      <w:spacing w:before="80" w:after="0" w:line="240" w:lineRule="auto"/>
      <w:ind w:left="115" w:right="115"/>
      <w:outlineLvl w:val="2"/>
    </w:pPr>
    <w:rPr>
      <w:rFonts w:asciiTheme="majorHAnsi" w:eastAsiaTheme="majorEastAsia" w:hAnsiTheme="majorHAnsi" w:cstheme="majorBidi"/>
      <w:b/>
      <w:caps/>
      <w:szCs w:val="24"/>
      <w:lang w:eastAsia="ja-JP"/>
    </w:rPr>
  </w:style>
  <w:style w:type="paragraph" w:customStyle="1" w:styleId="E6B509C5EFC145F199ACEA5D426FB49F">
    <w:name w:val="E6B509C5EFC145F199ACEA5D426FB49F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97632F6124134794AF7CE624B9A93FA31">
    <w:name w:val="97632F6124134794AF7CE624B9A93FA31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1D27916F52DF44CAAD4ACA1EF6BA4D8E">
    <w:name w:val="1D27916F52DF44CAAD4ACA1EF6BA4D8E"/>
    <w:rsid w:val="00144522"/>
    <w:pPr>
      <w:keepNext/>
      <w:keepLines/>
      <w:spacing w:before="80" w:after="0" w:line="240" w:lineRule="auto"/>
      <w:ind w:left="115" w:right="115"/>
      <w:outlineLvl w:val="2"/>
    </w:pPr>
    <w:rPr>
      <w:rFonts w:asciiTheme="majorHAnsi" w:eastAsiaTheme="majorEastAsia" w:hAnsiTheme="majorHAnsi" w:cstheme="majorBidi"/>
      <w:b/>
      <w:caps/>
      <w:szCs w:val="24"/>
      <w:lang w:eastAsia="ja-JP"/>
    </w:rPr>
  </w:style>
  <w:style w:type="paragraph" w:customStyle="1" w:styleId="2A85ACAF5924492FA425D7B8897AFC671">
    <w:name w:val="2A85ACAF5924492FA425D7B8897AFC671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E70330B4073C489EA98BFC2694F6CB171">
    <w:name w:val="E70330B4073C489EA98BFC2694F6CB171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5525D1F0C9BE4248BFCE289EF2320893">
    <w:name w:val="5525D1F0C9BE4248BFCE289EF2320893"/>
    <w:rsid w:val="00144522"/>
    <w:pPr>
      <w:keepNext/>
      <w:keepLines/>
      <w:spacing w:before="80" w:after="0" w:line="240" w:lineRule="auto"/>
      <w:ind w:left="115" w:right="115"/>
      <w:outlineLvl w:val="2"/>
    </w:pPr>
    <w:rPr>
      <w:rFonts w:asciiTheme="majorHAnsi" w:eastAsiaTheme="majorEastAsia" w:hAnsiTheme="majorHAnsi" w:cstheme="majorBidi"/>
      <w:b/>
      <w:caps/>
      <w:szCs w:val="24"/>
      <w:lang w:eastAsia="ja-JP"/>
    </w:rPr>
  </w:style>
  <w:style w:type="paragraph" w:customStyle="1" w:styleId="00E9D9E4C3E8438EA8BA54EA87CF7A7A1">
    <w:name w:val="00E9D9E4C3E8438EA8BA54EA87CF7A7A1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251BB33F783E4AAB92B5A959AD2E0BEE1">
    <w:name w:val="251BB33F783E4AAB92B5A959AD2E0BEE1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24229485AD5E4213BD69698A9B051B2C1">
    <w:name w:val="24229485AD5E4213BD69698A9B051B2C1"/>
    <w:rsid w:val="00144522"/>
    <w:pPr>
      <w:keepNext/>
      <w:keepLines/>
      <w:spacing w:before="80" w:after="0" w:line="240" w:lineRule="auto"/>
      <w:ind w:left="115" w:right="115"/>
      <w:outlineLvl w:val="2"/>
    </w:pPr>
    <w:rPr>
      <w:rFonts w:asciiTheme="majorHAnsi" w:eastAsiaTheme="majorEastAsia" w:hAnsiTheme="majorHAnsi" w:cstheme="majorBidi"/>
      <w:b/>
      <w:caps/>
      <w:szCs w:val="24"/>
      <w:lang w:eastAsia="ja-JP"/>
    </w:rPr>
  </w:style>
  <w:style w:type="paragraph" w:customStyle="1" w:styleId="C88F78C40394448FA266A7E23ACD202B1">
    <w:name w:val="C88F78C40394448FA266A7E23ACD202B1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FBEB00F5D0734B56A000B5137FE39D6E1">
    <w:name w:val="FBEB00F5D0734B56A000B5137FE39D6E1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DB44519055A246EEB023F5B82155E2601">
    <w:name w:val="DB44519055A246EEB023F5B82155E2601"/>
    <w:rsid w:val="00144522"/>
    <w:pPr>
      <w:keepNext/>
      <w:keepLines/>
      <w:spacing w:before="80" w:after="0" w:line="240" w:lineRule="auto"/>
      <w:ind w:left="115" w:right="115"/>
      <w:outlineLvl w:val="2"/>
    </w:pPr>
    <w:rPr>
      <w:rFonts w:asciiTheme="majorHAnsi" w:eastAsiaTheme="majorEastAsia" w:hAnsiTheme="majorHAnsi" w:cstheme="majorBidi"/>
      <w:b/>
      <w:caps/>
      <w:szCs w:val="24"/>
      <w:lang w:eastAsia="ja-JP"/>
    </w:rPr>
  </w:style>
  <w:style w:type="paragraph" w:customStyle="1" w:styleId="EA028A84A2914A9FA35EB5E168F6724F1">
    <w:name w:val="EA028A84A2914A9FA35EB5E168F6724F1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00973504DBE14BCD82F3C825EF02C0581">
    <w:name w:val="00973504DBE14BCD82F3C825EF02C0581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C7A65C42FB524B5FBC6A312DFC81A6201">
    <w:name w:val="C7A65C42FB524B5FBC6A312DFC81A6201"/>
    <w:rsid w:val="00144522"/>
    <w:pPr>
      <w:keepNext/>
      <w:keepLines/>
      <w:spacing w:before="80" w:after="0" w:line="240" w:lineRule="auto"/>
      <w:ind w:left="115" w:right="115"/>
      <w:outlineLvl w:val="2"/>
    </w:pPr>
    <w:rPr>
      <w:rFonts w:asciiTheme="majorHAnsi" w:eastAsiaTheme="majorEastAsia" w:hAnsiTheme="majorHAnsi" w:cstheme="majorBidi"/>
      <w:b/>
      <w:caps/>
      <w:szCs w:val="24"/>
      <w:lang w:eastAsia="ja-JP"/>
    </w:rPr>
  </w:style>
  <w:style w:type="paragraph" w:customStyle="1" w:styleId="B1F265F0EB0B47AFAF020139630D275D1">
    <w:name w:val="B1F265F0EB0B47AFAF020139630D275D1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1088D33BDD5E48F784F20A4FDCF0C5011">
    <w:name w:val="1088D33BDD5E48F784F20A4FDCF0C5011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E62FE71462184F4287F9DA6B07E8AC751">
    <w:name w:val="E62FE71462184F4287F9DA6B07E8AC751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C68F2E0230EB4AC593F212BD8FBC4D221">
    <w:name w:val="C68F2E0230EB4AC593F212BD8FBC4D221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CB2A3B9137704D6A84FAA57C31CEABFD1">
    <w:name w:val="CB2A3B9137704D6A84FAA57C31CEABFD1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1AA2A50DCA9547A19518811470C481B61">
    <w:name w:val="1AA2A50DCA9547A19518811470C481B61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DA7F00D5AC2549E9A7D279F6F2A4875E1">
    <w:name w:val="DA7F00D5AC2549E9A7D279F6F2A4875E1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B3C8D6971A9C49BEA16C85EB4647A4A51">
    <w:name w:val="B3C8D6971A9C49BEA16C85EB4647A4A51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8C54D00AFBE942E6989CB5E59EC7D7211">
    <w:name w:val="8C54D00AFBE942E6989CB5E59EC7D7211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4A7A41AFCB9545B999E0EE75354EB7BA1">
    <w:name w:val="4A7A41AFCB9545B999E0EE75354EB7BA1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008FBB693EC24341BD73DD3023F4CD471">
    <w:name w:val="008FBB693EC24341BD73DD3023F4CD471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33AEFCDC2C854E8D9CF9CA751AC662731">
    <w:name w:val="33AEFCDC2C854E8D9CF9CA751AC662731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74755B935B8F448D961BDCECF1C43E8E1">
    <w:name w:val="74755B935B8F448D961BDCECF1C43E8E1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20B9035FB0404D1F8857675AD54C75931">
    <w:name w:val="20B9035FB0404D1F8857675AD54C75931"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table" w:customStyle="1" w:styleId="TabelleVeranstaltungsplaner">
    <w:name w:val="Tabelle „Veranstaltungsplaner“"/>
    <w:basedOn w:val="NormaleTabelle"/>
    <w:uiPriority w:val="99"/>
    <w:rsid w:val="00144522"/>
    <w:pPr>
      <w:spacing w:before="40" w:after="0" w:line="240" w:lineRule="auto"/>
    </w:pPr>
    <w:rPr>
      <w:color w:val="595959" w:themeColor="text1" w:themeTint="A6"/>
      <w:sz w:val="18"/>
      <w:szCs w:val="18"/>
      <w:lang w:eastAsia="ja-JP"/>
    </w:rPr>
    <w:tblPr>
      <w:tblBorders>
        <w:insideH w:val="single" w:sz="24" w:space="0" w:color="FFFFFF" w:themeColor="background1"/>
        <w:insideV w:val="single" w:sz="2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2F2F2" w:themeFill="background1" w:themeFillShade="F2"/>
    </w:tcPr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paragraph" w:customStyle="1" w:styleId="Formulartext">
    <w:name w:val="Formulartext"/>
    <w:basedOn w:val="Standard"/>
    <w:uiPriority w:val="3"/>
    <w:qFormat/>
    <w:rsid w:val="00144522"/>
    <w:pPr>
      <w:spacing w:before="60" w:after="60" w:line="240" w:lineRule="auto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4"/>
      <w:szCs w:val="18"/>
      <w:lang w:eastAsia="ja-JP"/>
    </w:rPr>
  </w:style>
  <w:style w:type="paragraph" w:customStyle="1" w:styleId="Tabellentext">
    <w:name w:val="Tabellentext"/>
    <w:basedOn w:val="Standard"/>
    <w:uiPriority w:val="7"/>
    <w:qFormat/>
    <w:rsid w:val="00144522"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  <w:szCs w:val="18"/>
      <w:lang w:eastAsia="ja-JP"/>
    </w:rPr>
  </w:style>
  <w:style w:type="paragraph" w:customStyle="1" w:styleId="Tage">
    <w:name w:val="Tage"/>
    <w:basedOn w:val="Standard"/>
    <w:uiPriority w:val="9"/>
    <w:qFormat/>
    <w:rsid w:val="00144522"/>
    <w:pPr>
      <w:spacing w:before="60" w:after="0" w:line="240" w:lineRule="auto"/>
      <w:jc w:val="center"/>
    </w:pPr>
    <w:rPr>
      <w:rFonts w:asciiTheme="majorHAnsi" w:eastAsiaTheme="majorEastAsia" w:hAnsiTheme="majorHAnsi" w:cstheme="majorBidi"/>
      <w:color w:val="595959" w:themeColor="text1" w:themeTint="A6"/>
      <w:sz w:val="18"/>
      <w:szCs w:val="18"/>
      <w:lang w:eastAsia="ja-JP"/>
    </w:rPr>
  </w:style>
  <w:style w:type="paragraph" w:customStyle="1" w:styleId="Datumsangaben">
    <w:name w:val="Datumsangaben"/>
    <w:basedOn w:val="Standard"/>
    <w:uiPriority w:val="11"/>
    <w:qFormat/>
    <w:rsid w:val="00144522"/>
    <w:pPr>
      <w:spacing w:before="20" w:after="20" w:line="240" w:lineRule="auto"/>
      <w:jc w:val="center"/>
    </w:pPr>
    <w:rPr>
      <w:rFonts w:cstheme="minorBidi"/>
      <w:color w:val="262626" w:themeColor="text1" w:themeTint="D9"/>
      <w:sz w:val="18"/>
      <w:szCs w:val="18"/>
      <w:lang w:eastAsia="ja-JP"/>
    </w:rPr>
  </w:style>
  <w:style w:type="paragraph" w:customStyle="1" w:styleId="Monate">
    <w:name w:val="Monate"/>
    <w:basedOn w:val="Standard"/>
    <w:uiPriority w:val="8"/>
    <w:qFormat/>
    <w:rsid w:val="00144522"/>
    <w:pPr>
      <w:keepNext/>
      <w:spacing w:before="80" w:after="40" w:line="240" w:lineRule="auto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2"/>
      <w:szCs w:val="18"/>
      <w:lang w:eastAsia="ja-JP"/>
    </w:rPr>
  </w:style>
  <w:style w:type="character" w:customStyle="1" w:styleId="Datumszeichen1">
    <w:name w:val="Datumszeichen1"/>
    <w:basedOn w:val="Absatz-Standardschriftart"/>
    <w:uiPriority w:val="1"/>
    <w:semiHidden/>
    <w:rsid w:val="00144522"/>
  </w:style>
  <w:style w:type="character" w:customStyle="1" w:styleId="Sprechblasentextzeichen1">
    <w:name w:val="Sprechblasentextzeichen 1"/>
    <w:basedOn w:val="Absatz-Standardschriftart"/>
    <w:uiPriority w:val="99"/>
    <w:semiHidden/>
    <w:rsid w:val="00144522"/>
    <w:rPr>
      <w:rFonts w:ascii="Tahoma" w:hAnsi="Tahoma" w:cs="Tahoma"/>
      <w:sz w:val="16"/>
    </w:rPr>
  </w:style>
  <w:style w:type="table" w:customStyle="1" w:styleId="Kalendertabelle">
    <w:name w:val="Kalendertabelle"/>
    <w:basedOn w:val="NormaleTabelle"/>
    <w:uiPriority w:val="99"/>
    <w:rsid w:val="00144522"/>
    <w:pPr>
      <w:spacing w:after="0" w:line="240" w:lineRule="auto"/>
    </w:pPr>
    <w:rPr>
      <w:color w:val="404040" w:themeColor="text1" w:themeTint="BF"/>
      <w:sz w:val="18"/>
    </w:rPr>
    <w:tblPr>
      <w:jc w:val="center"/>
      <w:tblCellMar>
        <w:left w:w="0" w:type="dxa"/>
        <w:right w:w="0" w:type="dxa"/>
      </w:tblCellMar>
    </w:tblPr>
    <w:trPr>
      <w:jc w:val="center"/>
    </w:t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theme/theme11.xml><?xml version="1.0" encoding="utf-8"?>
<a:theme xmlns:a="http://schemas.openxmlformats.org/drawingml/2006/main" name="Office Theme">
  <a:themeElements>
    <a:clrScheme name="Event Planner">
      <a:dk1>
        <a:sysClr val="windowText" lastClr="000000"/>
      </a:dk1>
      <a:lt1>
        <a:sysClr val="window" lastClr="FFFFFF"/>
      </a:lt1>
      <a:dk2>
        <a:srgbClr val="231F44"/>
      </a:dk2>
      <a:lt2>
        <a:srgbClr val="F5F2F2"/>
      </a:lt2>
      <a:accent1>
        <a:srgbClr val="42BFEB"/>
      </a:accent1>
      <a:accent2>
        <a:srgbClr val="72D936"/>
      </a:accent2>
      <a:accent3>
        <a:srgbClr val="FF8021"/>
      </a:accent3>
      <a:accent4>
        <a:srgbClr val="937CD0"/>
      </a:accent4>
      <a:accent5>
        <a:srgbClr val="E84D81"/>
      </a:accent5>
      <a:accent6>
        <a:srgbClr val="FFB300"/>
      </a:accent6>
      <a:hlink>
        <a:srgbClr val="42BFEB"/>
      </a:hlink>
      <a:folHlink>
        <a:srgbClr val="937CD0"/>
      </a:folHlink>
    </a:clrScheme>
    <a:fontScheme name="Event Planner">
      <a:majorFont>
        <a:latin typeface="Trebuchet MS"/>
        <a:ea typeface=""/>
        <a:cs typeface=""/>
      </a:majorFont>
      <a:minorFont>
        <a:latin typeface="Century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customUI14555.xml><?xml version="1.0" encoding="utf-8"?>
<customUI xmlns="http://schemas.microsoft.com/office/2009/07/customui" onLoad="Ribbon_Load">
  <ribbon>
    <tabs>
      <tab id="customTab" label="Kalender" insertBeforeMso="TabHome">
        <group id="Calendar" label="Kalender">
          <button id="NewDates" visible="true" size="large" label="Neue Daten auswählen" keytip="D" screentip="Wählen Sie einen neuen Monat und ein neues Jahr für diesen Kalender aus." onAction="CustomizeCalendar" imageMso="CalendarMonthDetailsSplitButton"/>
        </group>
        <group id="Themes" label="Designs">
          <gallery idMso="ThemesGallery" visible="true" size="large"/>
          <gallery idMso="ThemeColorsGallery" visible="true" size="large"/>
          <gallery idMso="ThemeFontsGallery" visible="true" size="large"/>
        </group>
      </tab>
    </tabs>
  </ribbon>
</customUI>
</file>

<file path=customXml/_rels/item1.xml.rels>&#65279;<?xml version="1.0" encoding="utf-8"?><Relationships xmlns="http://schemas.openxmlformats.org/package/2006/relationships"><Relationship Type="http://schemas.openxmlformats.org/officeDocument/2006/relationships/customXmlProps" Target="/customXml/itemProps11.xml" Id="rId1" /></Relationships>
</file>

<file path=customXml/_rels/item24.xml.rels>&#65279;<?xml version="1.0" encoding="utf-8"?><Relationships xmlns="http://schemas.openxmlformats.org/package/2006/relationships"><Relationship Type="http://schemas.openxmlformats.org/officeDocument/2006/relationships/customXmlProps" Target="/customXml/itemProps24.xml" Id="rId1" /></Relationships>
</file>

<file path=customXml/_rels/item33.xml.rels>&#65279;<?xml version="1.0" encoding="utf-8"?><Relationships xmlns="http://schemas.openxmlformats.org/package/2006/relationships"><Relationship Type="http://schemas.openxmlformats.org/officeDocument/2006/relationships/customXmlProps" Target="/customXml/itemProps33.xml" Id="rId1" /></Relationships>
</file>

<file path=customXml/_rels/item42.xml.rels>&#65279;<?xml version="1.0" encoding="utf-8"?><Relationships xmlns="http://schemas.openxmlformats.org/package/2006/relationships"><Relationship Type="http://schemas.openxmlformats.org/officeDocument/2006/relationships/customXmlProps" Target="/customXml/itemProps42.xml" Id="rId1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3.xml><?xml version="1.0" encoding="utf-8"?>
<b:Sources xmlns:b="http://schemas.openxmlformats.org/officeDocument/2006/bibliography" SelectedStyle="\APA.XSL" StyleName="APA"/>
</file>

<file path=customXml/item4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1.xml><?xml version="1.0" encoding="utf-8"?>
<ds:datastoreItem xmlns:ds="http://schemas.openxmlformats.org/officeDocument/2006/customXml" ds:itemID="{4247D7F0-B77A-4B5B-A0CD-3C4454C554D3}">
  <ds:schemaRefs>
    <ds:schemaRef ds:uri="http://schemas.microsoft.com/sharepoint/v3/contenttype/forms"/>
  </ds:schemaRefs>
</ds:datastoreItem>
</file>

<file path=customXml/itemProps24.xml><?xml version="1.0" encoding="utf-8"?>
<ds:datastoreItem xmlns:ds="http://schemas.openxmlformats.org/officeDocument/2006/customXml" ds:itemID="{9C85B13D-EB3F-4F38-99F3-CC35B7B9A6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3.xml><?xml version="1.0" encoding="utf-8"?>
<ds:datastoreItem xmlns:ds="http://schemas.openxmlformats.org/officeDocument/2006/customXml" ds:itemID="{B880F27C-18F2-441D-8E20-B55C9D1F5432}">
  <ds:schemaRefs>
    <ds:schemaRef ds:uri="http://schemas.openxmlformats.org/officeDocument/2006/bibliography"/>
  </ds:schemaRefs>
</ds:datastoreItem>
</file>

<file path=customXml/itemProps42.xml><?xml version="1.0" encoding="utf-8"?>
<ds:datastoreItem xmlns:ds="http://schemas.openxmlformats.org/officeDocument/2006/customXml" ds:itemID="{14B7FE3D-7B97-4F32-9A20-46FC42C9E5E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2902383</ap:Template>
  <ap:TotalTime>0</ap:TotalTime>
  <ap:Pages>1</ap:Pages>
  <ap:Words>3321</ap:Words>
  <ap:Characters>20924</ap:Characters>
  <ap:DocSecurity>0</ap:DocSecurity>
  <ap:Lines>174</ap:Lines>
  <ap:Paragraphs>48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24197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dcterms:created xsi:type="dcterms:W3CDTF">2023-03-14T04:13:00Z</dcterms:created>
  <dcterms:modified xsi:type="dcterms:W3CDTF">2023-03-24T05:4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